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2110269738"/>
        <w:docPartObj>
          <w:docPartGallery w:val="Cover Pages"/>
          <w:docPartUnique/>
        </w:docPartObj>
      </w:sdtPr>
      <w:sdtEndPr>
        <w:rPr>
          <w:b/>
          <w:sz w:val="24"/>
        </w:rPr>
      </w:sdtEndPr>
      <w:sdtContent>
        <w:p w:rsidR="00F20AE9" w:rsidRDefault="00F20AE9">
          <w:r>
            <w:rPr>
              <w:noProof/>
            </w:rPr>
            <mc:AlternateContent>
              <mc:Choice Requires="wpg">
                <w:drawing>
                  <wp:anchor distT="0" distB="0" distL="114300" distR="114300" simplePos="0" relativeHeight="251665408" behindDoc="0" locked="0" layoutInCell="1" allowOverlap="1">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1A7ADB3" id="Group 149" o:spid="_x0000_s1026" style="position:absolute;margin-left:0;margin-top:0;width:8in;height:95.7pt;z-index:251665408;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63360" behindDoc="0" locked="0" layoutInCell="1" allowOverlap="1">
                    <wp:simplePos x="0" y="0"/>
                    <wp:positionH relativeFrom="page">
                      <wp:align>center</wp:align>
                    </wp:positionH>
                    <mc:AlternateContent>
                      <mc:Choice Requires="wp14">
                        <wp:positionV relativeFrom="page">
                          <wp14:pctPosVOffset>81800</wp14:pctPosVOffset>
                        </wp:positionV>
                      </mc:Choice>
                      <mc:Fallback>
                        <wp:positionV relativeFrom="page">
                          <wp:posOffset>8745855</wp:posOffset>
                        </wp:positionV>
                      </mc:Fallback>
                    </mc:AlternateContent>
                    <wp:extent cx="7315200" cy="914400"/>
                    <wp:effectExtent l="0" t="0" r="0" b="8255"/>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210E95" w:rsidRDefault="00210E95">
                                    <w:pPr>
                                      <w:pStyle w:val="NoSpacing"/>
                                      <w:jc w:val="right"/>
                                      <w:rPr>
                                        <w:color w:val="595959" w:themeColor="text1" w:themeTint="A6"/>
                                        <w:sz w:val="28"/>
                                        <w:szCs w:val="28"/>
                                      </w:rPr>
                                    </w:pPr>
                                    <w:r>
                                      <w:rPr>
                                        <w:color w:val="595959" w:themeColor="text1" w:themeTint="A6"/>
                                        <w:sz w:val="28"/>
                                        <w:szCs w:val="28"/>
                                      </w:rPr>
                                      <w:t>Nathan Balfour 2018 (N0784536)</w:t>
                                    </w:r>
                                  </w:p>
                                </w:sdtContent>
                              </w:sdt>
                              <w:p w:rsidR="00210E95" w:rsidRDefault="00732819">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210E95">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id="_x0000_t202" coordsize="21600,21600" o:spt="202" path="m,l,21600r21600,l21600,xe">
                    <v:stroke joinstyle="miter"/>
                    <v:path gradientshapeok="t" o:connecttype="rect"/>
                  </v:shapetype>
                  <v:shape id="Text Box 152" o:spid="_x0000_s1026" type="#_x0000_t202" style="position:absolute;margin-left:0;margin-top:0;width:8in;height:1in;z-index:251663360;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EndPr/>
                          <w:sdtContent>
                            <w:p w:rsidR="00210E95" w:rsidRDefault="00210E95">
                              <w:pPr>
                                <w:pStyle w:val="NoSpacing"/>
                                <w:jc w:val="right"/>
                                <w:rPr>
                                  <w:color w:val="595959" w:themeColor="text1" w:themeTint="A6"/>
                                  <w:sz w:val="28"/>
                                  <w:szCs w:val="28"/>
                                </w:rPr>
                              </w:pPr>
                              <w:r>
                                <w:rPr>
                                  <w:color w:val="595959" w:themeColor="text1" w:themeTint="A6"/>
                                  <w:sz w:val="28"/>
                                  <w:szCs w:val="28"/>
                                </w:rPr>
                                <w:t>Nathan Balfour 2018 (N0784536)</w:t>
                              </w:r>
                            </w:p>
                          </w:sdtContent>
                        </w:sdt>
                        <w:p w:rsidR="00210E95" w:rsidRDefault="00732819">
                          <w:pPr>
                            <w:pStyle w:val="NoSpacing"/>
                            <w:jc w:val="right"/>
                            <w:rPr>
                              <w:color w:val="595959" w:themeColor="text1" w:themeTint="A6"/>
                              <w:sz w:val="18"/>
                              <w:szCs w:val="18"/>
                            </w:rPr>
                          </w:pPr>
                          <w:sdt>
                            <w:sdtPr>
                              <w:rPr>
                                <w:color w:val="595959" w:themeColor="text1" w:themeTint="A6"/>
                                <w:sz w:val="18"/>
                                <w:szCs w:val="18"/>
                              </w:rPr>
                              <w:alias w:val="Email"/>
                              <w:tag w:val="Email"/>
                              <w:id w:val="942260680"/>
                              <w:showingPlcHdr/>
                              <w:dataBinding w:prefixMappings="xmlns:ns0='http://schemas.microsoft.com/office/2006/coverPageProps' " w:xpath="/ns0:CoverPageProperties[1]/ns0:CompanyEmail[1]" w:storeItemID="{55AF091B-3C7A-41E3-B477-F2FDAA23CFDA}"/>
                              <w:text/>
                            </w:sdtPr>
                            <w:sdtEndPr/>
                            <w:sdtContent>
                              <w:r w:rsidR="00210E95">
                                <w:rPr>
                                  <w:color w:val="595959" w:themeColor="text1" w:themeTint="A6"/>
                                  <w:sz w:val="18"/>
                                  <w:szCs w:val="18"/>
                                </w:rPr>
                                <w:t xml:space="preserve">     </w:t>
                              </w:r>
                            </w:sdtContent>
                          </w:sdt>
                        </w:p>
                      </w:txbxContent>
                    </v:textbox>
                    <w10:wrap type="square" anchorx="page" anchory="page"/>
                  </v:shape>
                </w:pict>
              </mc:Fallback>
            </mc:AlternateContent>
          </w:r>
          <w:r>
            <w:rPr>
              <w:noProof/>
            </w:rPr>
            <mc:AlternateContent>
              <mc:Choice Requires="wps">
                <w:drawing>
                  <wp:anchor distT="0" distB="0" distL="114300" distR="114300" simplePos="0" relativeHeight="251662336" behindDoc="0" locked="0" layoutInCell="1" allowOverlap="1">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10E95" w:rsidRDefault="00732819">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10E95">
                                      <w:rPr>
                                        <w:caps/>
                                        <w:color w:val="4472C4" w:themeColor="accent1"/>
                                        <w:sz w:val="64"/>
                                        <w:szCs w:val="64"/>
                                      </w:rPr>
                                      <w:t>Roguelike progression system write up</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210E95" w:rsidRDefault="00210E95">
                                    <w:pPr>
                                      <w:jc w:val="right"/>
                                      <w:rPr>
                                        <w:smallCaps/>
                                        <w:color w:val="404040" w:themeColor="text1" w:themeTint="BF"/>
                                        <w:sz w:val="36"/>
                                        <w:szCs w:val="36"/>
                                      </w:rPr>
                                    </w:pPr>
                                    <w:r>
                                      <w:rPr>
                                        <w:color w:val="404040" w:themeColor="text1" w:themeTint="BF"/>
                                        <w:sz w:val="36"/>
                                        <w:szCs w:val="36"/>
                                      </w:rPr>
                                      <w:t>By Nathan Balfour</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id="Text Box 154" o:spid="_x0000_s1027" type="#_x0000_t202" style="position:absolute;margin-left:0;margin-top:0;width:8in;height:286.5pt;z-index:251662336;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kYpcgw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" filled="f" stroked="f" strokeweight=".5pt">
                    <v:textbox inset="126pt,0,54pt,0">
                      <w:txbxContent>
                        <w:p w:rsidR="00210E95" w:rsidRDefault="00732819">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210E95">
                                <w:rPr>
                                  <w:caps/>
                                  <w:color w:val="4472C4" w:themeColor="accent1"/>
                                  <w:sz w:val="64"/>
                                  <w:szCs w:val="64"/>
                                </w:rPr>
                                <w:t>Roguelike progression system write up</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210E95" w:rsidRDefault="00210E95">
                              <w:pPr>
                                <w:jc w:val="right"/>
                                <w:rPr>
                                  <w:smallCaps/>
                                  <w:color w:val="404040" w:themeColor="text1" w:themeTint="BF"/>
                                  <w:sz w:val="36"/>
                                  <w:szCs w:val="36"/>
                                </w:rPr>
                              </w:pPr>
                              <w:r>
                                <w:rPr>
                                  <w:color w:val="404040" w:themeColor="text1" w:themeTint="BF"/>
                                  <w:sz w:val="36"/>
                                  <w:szCs w:val="36"/>
                                </w:rPr>
                                <w:t>By Nathan Balfour</w:t>
                              </w:r>
                            </w:p>
                          </w:sdtContent>
                        </w:sdt>
                      </w:txbxContent>
                    </v:textbox>
                    <w10:wrap type="square" anchorx="page" anchory="page"/>
                  </v:shape>
                </w:pict>
              </mc:Fallback>
            </mc:AlternateContent>
          </w:r>
        </w:p>
        <w:p w:rsidR="00F20AE9" w:rsidRDefault="00F20AE9">
          <w:pPr>
            <w:rPr>
              <w:b/>
              <w:sz w:val="24"/>
            </w:rPr>
          </w:pPr>
          <w:r>
            <w:rPr>
              <w:b/>
              <w:sz w:val="24"/>
            </w:rPr>
            <w:br w:type="page"/>
          </w:r>
        </w:p>
      </w:sdtContent>
    </w:sdt>
    <w:sdt>
      <w:sdtPr>
        <w:rPr>
          <w:rFonts w:asciiTheme="minorHAnsi" w:eastAsiaTheme="minorHAnsi" w:hAnsiTheme="minorHAnsi" w:cstheme="minorBidi"/>
          <w:color w:val="auto"/>
          <w:sz w:val="22"/>
          <w:szCs w:val="22"/>
          <w:lang w:val="en-GB"/>
        </w:rPr>
        <w:id w:val="187727215"/>
        <w:docPartObj>
          <w:docPartGallery w:val="Table of Contents"/>
          <w:docPartUnique/>
        </w:docPartObj>
      </w:sdtPr>
      <w:sdtEndPr>
        <w:rPr>
          <w:b/>
          <w:bCs/>
          <w:noProof/>
        </w:rPr>
      </w:sdtEndPr>
      <w:sdtContent>
        <w:bookmarkStart w:id="0" w:name="_GoBack" w:displacedByCustomXml="prev"/>
        <w:bookmarkEnd w:id="0" w:displacedByCustomXml="prev"/>
        <w:p w:rsidR="00DD283B" w:rsidRDefault="00DD283B">
          <w:pPr>
            <w:pStyle w:val="TOCHeading"/>
          </w:pPr>
          <w:r>
            <w:t>Contents</w:t>
          </w:r>
        </w:p>
        <w:p w:rsidR="00732819" w:rsidRDefault="00DD283B">
          <w:pPr>
            <w:pStyle w:val="TOC1"/>
            <w:tabs>
              <w:tab w:val="right" w:leader="dot" w:pos="9016"/>
            </w:tabs>
            <w:rPr>
              <w:rFonts w:eastAsiaTheme="minorEastAsia"/>
              <w:noProof/>
              <w:lang w:eastAsia="en-GB"/>
            </w:rPr>
          </w:pPr>
          <w:r>
            <w:fldChar w:fldCharType="begin"/>
          </w:r>
          <w:r>
            <w:instrText xml:space="preserve"> TOC \o "1-3" \h \z \u </w:instrText>
          </w:r>
          <w:r>
            <w:fldChar w:fldCharType="separate"/>
          </w:r>
          <w:hyperlink w:anchor="_Toc532065849" w:history="1">
            <w:r w:rsidR="00732819" w:rsidRPr="00D227FC">
              <w:rPr>
                <w:rStyle w:val="Hyperlink"/>
                <w:noProof/>
              </w:rPr>
              <w:t>Aims of the program</w:t>
            </w:r>
            <w:r w:rsidR="00732819">
              <w:rPr>
                <w:noProof/>
                <w:webHidden/>
              </w:rPr>
              <w:tab/>
            </w:r>
            <w:r w:rsidR="00732819">
              <w:rPr>
                <w:noProof/>
                <w:webHidden/>
              </w:rPr>
              <w:fldChar w:fldCharType="begin"/>
            </w:r>
            <w:r w:rsidR="00732819">
              <w:rPr>
                <w:noProof/>
                <w:webHidden/>
              </w:rPr>
              <w:instrText xml:space="preserve"> PAGEREF _Toc532065849 \h </w:instrText>
            </w:r>
            <w:r w:rsidR="00732819">
              <w:rPr>
                <w:noProof/>
                <w:webHidden/>
              </w:rPr>
            </w:r>
            <w:r w:rsidR="00732819">
              <w:rPr>
                <w:noProof/>
                <w:webHidden/>
              </w:rPr>
              <w:fldChar w:fldCharType="separate"/>
            </w:r>
            <w:r w:rsidR="00732819">
              <w:rPr>
                <w:noProof/>
                <w:webHidden/>
              </w:rPr>
              <w:t>2</w:t>
            </w:r>
            <w:r w:rsidR="00732819">
              <w:rPr>
                <w:noProof/>
                <w:webHidden/>
              </w:rPr>
              <w:fldChar w:fldCharType="end"/>
            </w:r>
          </w:hyperlink>
        </w:p>
        <w:p w:rsidR="00732819" w:rsidRDefault="00732819">
          <w:pPr>
            <w:pStyle w:val="TOC1"/>
            <w:tabs>
              <w:tab w:val="right" w:leader="dot" w:pos="9016"/>
            </w:tabs>
            <w:rPr>
              <w:rFonts w:eastAsiaTheme="minorEastAsia"/>
              <w:noProof/>
              <w:lang w:eastAsia="en-GB"/>
            </w:rPr>
          </w:pPr>
          <w:hyperlink w:anchor="_Toc532065850" w:history="1">
            <w:r w:rsidRPr="00D227FC">
              <w:rPr>
                <w:rStyle w:val="Hyperlink"/>
                <w:noProof/>
              </w:rPr>
              <w:t>Analysis</w:t>
            </w:r>
            <w:r>
              <w:rPr>
                <w:noProof/>
                <w:webHidden/>
              </w:rPr>
              <w:tab/>
            </w:r>
            <w:r>
              <w:rPr>
                <w:noProof/>
                <w:webHidden/>
              </w:rPr>
              <w:fldChar w:fldCharType="begin"/>
            </w:r>
            <w:r>
              <w:rPr>
                <w:noProof/>
                <w:webHidden/>
              </w:rPr>
              <w:instrText xml:space="preserve"> PAGEREF _Toc532065850 \h </w:instrText>
            </w:r>
            <w:r>
              <w:rPr>
                <w:noProof/>
                <w:webHidden/>
              </w:rPr>
            </w:r>
            <w:r>
              <w:rPr>
                <w:noProof/>
                <w:webHidden/>
              </w:rPr>
              <w:fldChar w:fldCharType="separate"/>
            </w:r>
            <w:r>
              <w:rPr>
                <w:noProof/>
                <w:webHidden/>
              </w:rPr>
              <w:t>2</w:t>
            </w:r>
            <w:r>
              <w:rPr>
                <w:noProof/>
                <w:webHidden/>
              </w:rPr>
              <w:fldChar w:fldCharType="end"/>
            </w:r>
          </w:hyperlink>
        </w:p>
        <w:p w:rsidR="00732819" w:rsidRDefault="00732819">
          <w:pPr>
            <w:pStyle w:val="TOC2"/>
            <w:tabs>
              <w:tab w:val="right" w:leader="dot" w:pos="9016"/>
            </w:tabs>
            <w:rPr>
              <w:rFonts w:eastAsiaTheme="minorEastAsia"/>
              <w:noProof/>
              <w:lang w:eastAsia="en-GB"/>
            </w:rPr>
          </w:pPr>
          <w:hyperlink w:anchor="_Toc532065851" w:history="1">
            <w:r w:rsidRPr="00D227FC">
              <w:rPr>
                <w:rStyle w:val="Hyperlink"/>
                <w:noProof/>
              </w:rPr>
              <w:t>Path of Exile</w:t>
            </w:r>
            <w:r>
              <w:rPr>
                <w:noProof/>
                <w:webHidden/>
              </w:rPr>
              <w:tab/>
            </w:r>
            <w:r>
              <w:rPr>
                <w:noProof/>
                <w:webHidden/>
              </w:rPr>
              <w:fldChar w:fldCharType="begin"/>
            </w:r>
            <w:r>
              <w:rPr>
                <w:noProof/>
                <w:webHidden/>
              </w:rPr>
              <w:instrText xml:space="preserve"> PAGEREF _Toc532065851 \h </w:instrText>
            </w:r>
            <w:r>
              <w:rPr>
                <w:noProof/>
                <w:webHidden/>
              </w:rPr>
            </w:r>
            <w:r>
              <w:rPr>
                <w:noProof/>
                <w:webHidden/>
              </w:rPr>
              <w:fldChar w:fldCharType="separate"/>
            </w:r>
            <w:r>
              <w:rPr>
                <w:noProof/>
                <w:webHidden/>
              </w:rPr>
              <w:t>2</w:t>
            </w:r>
            <w:r>
              <w:rPr>
                <w:noProof/>
                <w:webHidden/>
              </w:rPr>
              <w:fldChar w:fldCharType="end"/>
            </w:r>
          </w:hyperlink>
        </w:p>
        <w:p w:rsidR="00732819" w:rsidRDefault="00732819">
          <w:pPr>
            <w:pStyle w:val="TOC2"/>
            <w:tabs>
              <w:tab w:val="right" w:leader="dot" w:pos="9016"/>
            </w:tabs>
            <w:rPr>
              <w:rFonts w:eastAsiaTheme="minorEastAsia"/>
              <w:noProof/>
              <w:lang w:eastAsia="en-GB"/>
            </w:rPr>
          </w:pPr>
          <w:hyperlink w:anchor="_Toc532065852" w:history="1">
            <w:r w:rsidRPr="00D227FC">
              <w:rPr>
                <w:rStyle w:val="Hyperlink"/>
                <w:noProof/>
              </w:rPr>
              <w:t>Binding of Isaac</w:t>
            </w:r>
            <w:r>
              <w:rPr>
                <w:noProof/>
                <w:webHidden/>
              </w:rPr>
              <w:tab/>
            </w:r>
            <w:r>
              <w:rPr>
                <w:noProof/>
                <w:webHidden/>
              </w:rPr>
              <w:fldChar w:fldCharType="begin"/>
            </w:r>
            <w:r>
              <w:rPr>
                <w:noProof/>
                <w:webHidden/>
              </w:rPr>
              <w:instrText xml:space="preserve"> PAGEREF _Toc532065852 \h </w:instrText>
            </w:r>
            <w:r>
              <w:rPr>
                <w:noProof/>
                <w:webHidden/>
              </w:rPr>
            </w:r>
            <w:r>
              <w:rPr>
                <w:noProof/>
                <w:webHidden/>
              </w:rPr>
              <w:fldChar w:fldCharType="separate"/>
            </w:r>
            <w:r>
              <w:rPr>
                <w:noProof/>
                <w:webHidden/>
              </w:rPr>
              <w:t>3</w:t>
            </w:r>
            <w:r>
              <w:rPr>
                <w:noProof/>
                <w:webHidden/>
              </w:rPr>
              <w:fldChar w:fldCharType="end"/>
            </w:r>
          </w:hyperlink>
        </w:p>
        <w:p w:rsidR="00732819" w:rsidRDefault="00732819">
          <w:pPr>
            <w:pStyle w:val="TOC2"/>
            <w:tabs>
              <w:tab w:val="right" w:leader="dot" w:pos="9016"/>
            </w:tabs>
            <w:rPr>
              <w:rFonts w:eastAsiaTheme="minorEastAsia"/>
              <w:noProof/>
              <w:lang w:eastAsia="en-GB"/>
            </w:rPr>
          </w:pPr>
          <w:hyperlink w:anchor="_Toc532065853" w:history="1">
            <w:r w:rsidRPr="00D227FC">
              <w:rPr>
                <w:rStyle w:val="Hyperlink"/>
                <w:noProof/>
              </w:rPr>
              <w:t>Summary of findings</w:t>
            </w:r>
            <w:r>
              <w:rPr>
                <w:noProof/>
                <w:webHidden/>
              </w:rPr>
              <w:tab/>
            </w:r>
            <w:r>
              <w:rPr>
                <w:noProof/>
                <w:webHidden/>
              </w:rPr>
              <w:fldChar w:fldCharType="begin"/>
            </w:r>
            <w:r>
              <w:rPr>
                <w:noProof/>
                <w:webHidden/>
              </w:rPr>
              <w:instrText xml:space="preserve"> PAGEREF _Toc532065853 \h </w:instrText>
            </w:r>
            <w:r>
              <w:rPr>
                <w:noProof/>
                <w:webHidden/>
              </w:rPr>
            </w:r>
            <w:r>
              <w:rPr>
                <w:noProof/>
                <w:webHidden/>
              </w:rPr>
              <w:fldChar w:fldCharType="separate"/>
            </w:r>
            <w:r>
              <w:rPr>
                <w:noProof/>
                <w:webHidden/>
              </w:rPr>
              <w:t>3</w:t>
            </w:r>
            <w:r>
              <w:rPr>
                <w:noProof/>
                <w:webHidden/>
              </w:rPr>
              <w:fldChar w:fldCharType="end"/>
            </w:r>
          </w:hyperlink>
        </w:p>
        <w:p w:rsidR="00732819" w:rsidRDefault="00732819">
          <w:pPr>
            <w:pStyle w:val="TOC2"/>
            <w:tabs>
              <w:tab w:val="right" w:leader="dot" w:pos="9016"/>
            </w:tabs>
            <w:rPr>
              <w:rFonts w:eastAsiaTheme="minorEastAsia"/>
              <w:noProof/>
              <w:lang w:eastAsia="en-GB"/>
            </w:rPr>
          </w:pPr>
          <w:hyperlink w:anchor="_Toc532065854" w:history="1">
            <w:r w:rsidRPr="00D227FC">
              <w:rPr>
                <w:rStyle w:val="Hyperlink"/>
                <w:noProof/>
              </w:rPr>
              <w:t>Requirements of the program</w:t>
            </w:r>
            <w:r>
              <w:rPr>
                <w:noProof/>
                <w:webHidden/>
              </w:rPr>
              <w:tab/>
            </w:r>
            <w:r>
              <w:rPr>
                <w:noProof/>
                <w:webHidden/>
              </w:rPr>
              <w:fldChar w:fldCharType="begin"/>
            </w:r>
            <w:r>
              <w:rPr>
                <w:noProof/>
                <w:webHidden/>
              </w:rPr>
              <w:instrText xml:space="preserve"> PAGEREF _Toc532065854 \h </w:instrText>
            </w:r>
            <w:r>
              <w:rPr>
                <w:noProof/>
                <w:webHidden/>
              </w:rPr>
            </w:r>
            <w:r>
              <w:rPr>
                <w:noProof/>
                <w:webHidden/>
              </w:rPr>
              <w:fldChar w:fldCharType="separate"/>
            </w:r>
            <w:r>
              <w:rPr>
                <w:noProof/>
                <w:webHidden/>
              </w:rPr>
              <w:t>4</w:t>
            </w:r>
            <w:r>
              <w:rPr>
                <w:noProof/>
                <w:webHidden/>
              </w:rPr>
              <w:fldChar w:fldCharType="end"/>
            </w:r>
          </w:hyperlink>
        </w:p>
        <w:p w:rsidR="00732819" w:rsidRDefault="00732819">
          <w:pPr>
            <w:pStyle w:val="TOC1"/>
            <w:tabs>
              <w:tab w:val="right" w:leader="dot" w:pos="9016"/>
            </w:tabs>
            <w:rPr>
              <w:rFonts w:eastAsiaTheme="minorEastAsia"/>
              <w:noProof/>
              <w:lang w:eastAsia="en-GB"/>
            </w:rPr>
          </w:pPr>
          <w:hyperlink w:anchor="_Toc532065855" w:history="1">
            <w:r w:rsidRPr="00D227FC">
              <w:rPr>
                <w:rStyle w:val="Hyperlink"/>
                <w:noProof/>
              </w:rPr>
              <w:t>Design</w:t>
            </w:r>
            <w:r>
              <w:rPr>
                <w:noProof/>
                <w:webHidden/>
              </w:rPr>
              <w:tab/>
            </w:r>
            <w:r>
              <w:rPr>
                <w:noProof/>
                <w:webHidden/>
              </w:rPr>
              <w:fldChar w:fldCharType="begin"/>
            </w:r>
            <w:r>
              <w:rPr>
                <w:noProof/>
                <w:webHidden/>
              </w:rPr>
              <w:instrText xml:space="preserve"> PAGEREF _Toc532065855 \h </w:instrText>
            </w:r>
            <w:r>
              <w:rPr>
                <w:noProof/>
                <w:webHidden/>
              </w:rPr>
            </w:r>
            <w:r>
              <w:rPr>
                <w:noProof/>
                <w:webHidden/>
              </w:rPr>
              <w:fldChar w:fldCharType="separate"/>
            </w:r>
            <w:r>
              <w:rPr>
                <w:noProof/>
                <w:webHidden/>
              </w:rPr>
              <w:t>5</w:t>
            </w:r>
            <w:r>
              <w:rPr>
                <w:noProof/>
                <w:webHidden/>
              </w:rPr>
              <w:fldChar w:fldCharType="end"/>
            </w:r>
          </w:hyperlink>
        </w:p>
        <w:p w:rsidR="00732819" w:rsidRDefault="00732819">
          <w:pPr>
            <w:pStyle w:val="TOC2"/>
            <w:tabs>
              <w:tab w:val="right" w:leader="dot" w:pos="9016"/>
            </w:tabs>
            <w:rPr>
              <w:rFonts w:eastAsiaTheme="minorEastAsia"/>
              <w:noProof/>
              <w:lang w:eastAsia="en-GB"/>
            </w:rPr>
          </w:pPr>
          <w:hyperlink w:anchor="_Toc532065856" w:history="1">
            <w:r w:rsidRPr="00D227FC">
              <w:rPr>
                <w:rStyle w:val="Hyperlink"/>
                <w:noProof/>
              </w:rPr>
              <w:t>Input-Output Table</w:t>
            </w:r>
            <w:r>
              <w:rPr>
                <w:noProof/>
                <w:webHidden/>
              </w:rPr>
              <w:tab/>
            </w:r>
            <w:r>
              <w:rPr>
                <w:noProof/>
                <w:webHidden/>
              </w:rPr>
              <w:fldChar w:fldCharType="begin"/>
            </w:r>
            <w:r>
              <w:rPr>
                <w:noProof/>
                <w:webHidden/>
              </w:rPr>
              <w:instrText xml:space="preserve"> PAGEREF _Toc532065856 \h </w:instrText>
            </w:r>
            <w:r>
              <w:rPr>
                <w:noProof/>
                <w:webHidden/>
              </w:rPr>
            </w:r>
            <w:r>
              <w:rPr>
                <w:noProof/>
                <w:webHidden/>
              </w:rPr>
              <w:fldChar w:fldCharType="separate"/>
            </w:r>
            <w:r>
              <w:rPr>
                <w:noProof/>
                <w:webHidden/>
              </w:rPr>
              <w:t>5</w:t>
            </w:r>
            <w:r>
              <w:rPr>
                <w:noProof/>
                <w:webHidden/>
              </w:rPr>
              <w:fldChar w:fldCharType="end"/>
            </w:r>
          </w:hyperlink>
        </w:p>
        <w:p w:rsidR="00732819" w:rsidRDefault="00732819">
          <w:pPr>
            <w:pStyle w:val="TOC2"/>
            <w:tabs>
              <w:tab w:val="right" w:leader="dot" w:pos="9016"/>
            </w:tabs>
            <w:rPr>
              <w:rFonts w:eastAsiaTheme="minorEastAsia"/>
              <w:noProof/>
              <w:lang w:eastAsia="en-GB"/>
            </w:rPr>
          </w:pPr>
          <w:hyperlink w:anchor="_Toc532065857" w:history="1">
            <w:r w:rsidRPr="00D227FC">
              <w:rPr>
                <w:rStyle w:val="Hyperlink"/>
                <w:noProof/>
              </w:rPr>
              <w:t>Attributes, Skills, Attribute milestone bonuses and gifts from the gods</w:t>
            </w:r>
            <w:r>
              <w:rPr>
                <w:noProof/>
                <w:webHidden/>
              </w:rPr>
              <w:tab/>
            </w:r>
            <w:r>
              <w:rPr>
                <w:noProof/>
                <w:webHidden/>
              </w:rPr>
              <w:fldChar w:fldCharType="begin"/>
            </w:r>
            <w:r>
              <w:rPr>
                <w:noProof/>
                <w:webHidden/>
              </w:rPr>
              <w:instrText xml:space="preserve"> PAGEREF _Toc532065857 \h </w:instrText>
            </w:r>
            <w:r>
              <w:rPr>
                <w:noProof/>
                <w:webHidden/>
              </w:rPr>
            </w:r>
            <w:r>
              <w:rPr>
                <w:noProof/>
                <w:webHidden/>
              </w:rPr>
              <w:fldChar w:fldCharType="separate"/>
            </w:r>
            <w:r>
              <w:rPr>
                <w:noProof/>
                <w:webHidden/>
              </w:rPr>
              <w:t>6</w:t>
            </w:r>
            <w:r>
              <w:rPr>
                <w:noProof/>
                <w:webHidden/>
              </w:rPr>
              <w:fldChar w:fldCharType="end"/>
            </w:r>
          </w:hyperlink>
        </w:p>
        <w:p w:rsidR="00732819" w:rsidRDefault="00732819">
          <w:pPr>
            <w:pStyle w:val="TOC2"/>
            <w:tabs>
              <w:tab w:val="right" w:leader="dot" w:pos="9016"/>
            </w:tabs>
            <w:rPr>
              <w:rFonts w:eastAsiaTheme="minorEastAsia"/>
              <w:noProof/>
              <w:lang w:eastAsia="en-GB"/>
            </w:rPr>
          </w:pPr>
          <w:hyperlink w:anchor="_Toc532065858" w:history="1">
            <w:r w:rsidRPr="00D227FC">
              <w:rPr>
                <w:rStyle w:val="Hyperlink"/>
                <w:noProof/>
              </w:rPr>
              <w:t>User Interface</w:t>
            </w:r>
            <w:r>
              <w:rPr>
                <w:noProof/>
                <w:webHidden/>
              </w:rPr>
              <w:tab/>
            </w:r>
            <w:r>
              <w:rPr>
                <w:noProof/>
                <w:webHidden/>
              </w:rPr>
              <w:fldChar w:fldCharType="begin"/>
            </w:r>
            <w:r>
              <w:rPr>
                <w:noProof/>
                <w:webHidden/>
              </w:rPr>
              <w:instrText xml:space="preserve"> PAGEREF _Toc532065858 \h </w:instrText>
            </w:r>
            <w:r>
              <w:rPr>
                <w:noProof/>
                <w:webHidden/>
              </w:rPr>
            </w:r>
            <w:r>
              <w:rPr>
                <w:noProof/>
                <w:webHidden/>
              </w:rPr>
              <w:fldChar w:fldCharType="separate"/>
            </w:r>
            <w:r>
              <w:rPr>
                <w:noProof/>
                <w:webHidden/>
              </w:rPr>
              <w:t>7</w:t>
            </w:r>
            <w:r>
              <w:rPr>
                <w:noProof/>
                <w:webHidden/>
              </w:rPr>
              <w:fldChar w:fldCharType="end"/>
            </w:r>
          </w:hyperlink>
        </w:p>
        <w:p w:rsidR="00732819" w:rsidRDefault="00732819">
          <w:pPr>
            <w:pStyle w:val="TOC2"/>
            <w:tabs>
              <w:tab w:val="right" w:leader="dot" w:pos="9016"/>
            </w:tabs>
            <w:rPr>
              <w:rFonts w:eastAsiaTheme="minorEastAsia"/>
              <w:noProof/>
              <w:lang w:eastAsia="en-GB"/>
            </w:rPr>
          </w:pPr>
          <w:hyperlink w:anchor="_Toc532065859" w:history="1">
            <w:r w:rsidRPr="00D227FC">
              <w:rPr>
                <w:rStyle w:val="Hyperlink"/>
                <w:noProof/>
              </w:rPr>
              <w:t>Flow Chart</w:t>
            </w:r>
            <w:r>
              <w:rPr>
                <w:noProof/>
                <w:webHidden/>
              </w:rPr>
              <w:tab/>
            </w:r>
            <w:r>
              <w:rPr>
                <w:noProof/>
                <w:webHidden/>
              </w:rPr>
              <w:fldChar w:fldCharType="begin"/>
            </w:r>
            <w:r>
              <w:rPr>
                <w:noProof/>
                <w:webHidden/>
              </w:rPr>
              <w:instrText xml:space="preserve"> PAGEREF _Toc532065859 \h </w:instrText>
            </w:r>
            <w:r>
              <w:rPr>
                <w:noProof/>
                <w:webHidden/>
              </w:rPr>
            </w:r>
            <w:r>
              <w:rPr>
                <w:noProof/>
                <w:webHidden/>
              </w:rPr>
              <w:fldChar w:fldCharType="separate"/>
            </w:r>
            <w:r>
              <w:rPr>
                <w:noProof/>
                <w:webHidden/>
              </w:rPr>
              <w:t>14</w:t>
            </w:r>
            <w:r>
              <w:rPr>
                <w:noProof/>
                <w:webHidden/>
              </w:rPr>
              <w:fldChar w:fldCharType="end"/>
            </w:r>
          </w:hyperlink>
        </w:p>
        <w:p w:rsidR="00732819" w:rsidRDefault="00732819">
          <w:pPr>
            <w:pStyle w:val="TOC1"/>
            <w:tabs>
              <w:tab w:val="right" w:leader="dot" w:pos="9016"/>
            </w:tabs>
            <w:rPr>
              <w:rFonts w:eastAsiaTheme="minorEastAsia"/>
              <w:noProof/>
              <w:lang w:eastAsia="en-GB"/>
            </w:rPr>
          </w:pPr>
          <w:hyperlink w:anchor="_Toc532065860" w:history="1">
            <w:r w:rsidRPr="00D227FC">
              <w:rPr>
                <w:rStyle w:val="Hyperlink"/>
                <w:noProof/>
              </w:rPr>
              <w:t>Testing</w:t>
            </w:r>
            <w:r>
              <w:rPr>
                <w:noProof/>
                <w:webHidden/>
              </w:rPr>
              <w:tab/>
            </w:r>
            <w:r>
              <w:rPr>
                <w:noProof/>
                <w:webHidden/>
              </w:rPr>
              <w:fldChar w:fldCharType="begin"/>
            </w:r>
            <w:r>
              <w:rPr>
                <w:noProof/>
                <w:webHidden/>
              </w:rPr>
              <w:instrText xml:space="preserve"> PAGEREF _Toc532065860 \h </w:instrText>
            </w:r>
            <w:r>
              <w:rPr>
                <w:noProof/>
                <w:webHidden/>
              </w:rPr>
            </w:r>
            <w:r>
              <w:rPr>
                <w:noProof/>
                <w:webHidden/>
              </w:rPr>
              <w:fldChar w:fldCharType="separate"/>
            </w:r>
            <w:r>
              <w:rPr>
                <w:noProof/>
                <w:webHidden/>
              </w:rPr>
              <w:t>15</w:t>
            </w:r>
            <w:r>
              <w:rPr>
                <w:noProof/>
                <w:webHidden/>
              </w:rPr>
              <w:fldChar w:fldCharType="end"/>
            </w:r>
          </w:hyperlink>
        </w:p>
        <w:p w:rsidR="00732819" w:rsidRDefault="00732819">
          <w:pPr>
            <w:pStyle w:val="TOC1"/>
            <w:tabs>
              <w:tab w:val="right" w:leader="dot" w:pos="9016"/>
            </w:tabs>
            <w:rPr>
              <w:rFonts w:eastAsiaTheme="minorEastAsia"/>
              <w:noProof/>
              <w:lang w:eastAsia="en-GB"/>
            </w:rPr>
          </w:pPr>
          <w:hyperlink w:anchor="_Toc532065861" w:history="1">
            <w:r w:rsidRPr="00D227FC">
              <w:rPr>
                <w:rStyle w:val="Hyperlink"/>
                <w:noProof/>
              </w:rPr>
              <w:t>Summary</w:t>
            </w:r>
            <w:r>
              <w:rPr>
                <w:noProof/>
                <w:webHidden/>
              </w:rPr>
              <w:tab/>
            </w:r>
            <w:r>
              <w:rPr>
                <w:noProof/>
                <w:webHidden/>
              </w:rPr>
              <w:fldChar w:fldCharType="begin"/>
            </w:r>
            <w:r>
              <w:rPr>
                <w:noProof/>
                <w:webHidden/>
              </w:rPr>
              <w:instrText xml:space="preserve"> PAGEREF _Toc532065861 \h </w:instrText>
            </w:r>
            <w:r>
              <w:rPr>
                <w:noProof/>
                <w:webHidden/>
              </w:rPr>
            </w:r>
            <w:r>
              <w:rPr>
                <w:noProof/>
                <w:webHidden/>
              </w:rPr>
              <w:fldChar w:fldCharType="separate"/>
            </w:r>
            <w:r>
              <w:rPr>
                <w:noProof/>
                <w:webHidden/>
              </w:rPr>
              <w:t>17</w:t>
            </w:r>
            <w:r>
              <w:rPr>
                <w:noProof/>
                <w:webHidden/>
              </w:rPr>
              <w:fldChar w:fldCharType="end"/>
            </w:r>
          </w:hyperlink>
        </w:p>
        <w:p w:rsidR="00732819" w:rsidRDefault="00732819">
          <w:pPr>
            <w:pStyle w:val="TOC1"/>
            <w:tabs>
              <w:tab w:val="right" w:leader="dot" w:pos="9016"/>
            </w:tabs>
            <w:rPr>
              <w:rFonts w:eastAsiaTheme="minorEastAsia"/>
              <w:noProof/>
              <w:lang w:eastAsia="en-GB"/>
            </w:rPr>
          </w:pPr>
          <w:hyperlink w:anchor="_Toc532065862" w:history="1">
            <w:r w:rsidRPr="00D227FC">
              <w:rPr>
                <w:rStyle w:val="Hyperlink"/>
                <w:noProof/>
              </w:rPr>
              <w:t>Appendix</w:t>
            </w:r>
            <w:r>
              <w:rPr>
                <w:noProof/>
                <w:webHidden/>
              </w:rPr>
              <w:tab/>
            </w:r>
            <w:r>
              <w:rPr>
                <w:noProof/>
                <w:webHidden/>
              </w:rPr>
              <w:fldChar w:fldCharType="begin"/>
            </w:r>
            <w:r>
              <w:rPr>
                <w:noProof/>
                <w:webHidden/>
              </w:rPr>
              <w:instrText xml:space="preserve"> PAGEREF _Toc532065862 \h </w:instrText>
            </w:r>
            <w:r>
              <w:rPr>
                <w:noProof/>
                <w:webHidden/>
              </w:rPr>
            </w:r>
            <w:r>
              <w:rPr>
                <w:noProof/>
                <w:webHidden/>
              </w:rPr>
              <w:fldChar w:fldCharType="separate"/>
            </w:r>
            <w:r>
              <w:rPr>
                <w:noProof/>
                <w:webHidden/>
              </w:rPr>
              <w:t>18</w:t>
            </w:r>
            <w:r>
              <w:rPr>
                <w:noProof/>
                <w:webHidden/>
              </w:rPr>
              <w:fldChar w:fldCharType="end"/>
            </w:r>
          </w:hyperlink>
        </w:p>
        <w:p w:rsidR="00732819" w:rsidRDefault="00732819">
          <w:pPr>
            <w:pStyle w:val="TOC1"/>
            <w:tabs>
              <w:tab w:val="right" w:leader="dot" w:pos="9016"/>
            </w:tabs>
            <w:rPr>
              <w:rFonts w:eastAsiaTheme="minorEastAsia"/>
              <w:noProof/>
              <w:lang w:eastAsia="en-GB"/>
            </w:rPr>
          </w:pPr>
          <w:hyperlink w:anchor="_Toc532065863" w:history="1">
            <w:r w:rsidRPr="00D227FC">
              <w:rPr>
                <w:rStyle w:val="Hyperlink"/>
                <w:noProof/>
              </w:rPr>
              <w:t>Bibliography</w:t>
            </w:r>
            <w:r>
              <w:rPr>
                <w:noProof/>
                <w:webHidden/>
              </w:rPr>
              <w:tab/>
            </w:r>
            <w:r>
              <w:rPr>
                <w:noProof/>
                <w:webHidden/>
              </w:rPr>
              <w:fldChar w:fldCharType="begin"/>
            </w:r>
            <w:r>
              <w:rPr>
                <w:noProof/>
                <w:webHidden/>
              </w:rPr>
              <w:instrText xml:space="preserve"> PAGEREF _Toc532065863 \h </w:instrText>
            </w:r>
            <w:r>
              <w:rPr>
                <w:noProof/>
                <w:webHidden/>
              </w:rPr>
            </w:r>
            <w:r>
              <w:rPr>
                <w:noProof/>
                <w:webHidden/>
              </w:rPr>
              <w:fldChar w:fldCharType="separate"/>
            </w:r>
            <w:r>
              <w:rPr>
                <w:noProof/>
                <w:webHidden/>
              </w:rPr>
              <w:t>26</w:t>
            </w:r>
            <w:r>
              <w:rPr>
                <w:noProof/>
                <w:webHidden/>
              </w:rPr>
              <w:fldChar w:fldCharType="end"/>
            </w:r>
          </w:hyperlink>
        </w:p>
        <w:p w:rsidR="00DD283B" w:rsidRDefault="00DD283B">
          <w:r>
            <w:rPr>
              <w:b/>
              <w:bCs/>
              <w:noProof/>
            </w:rPr>
            <w:fldChar w:fldCharType="end"/>
          </w:r>
        </w:p>
      </w:sdtContent>
    </w:sdt>
    <w:p w:rsidR="008A35E0" w:rsidRDefault="008A35E0" w:rsidP="00C72BAD">
      <w:pPr>
        <w:rPr>
          <w:b/>
          <w:sz w:val="24"/>
        </w:rPr>
      </w:pPr>
    </w:p>
    <w:p w:rsidR="008A35E0" w:rsidRDefault="008A35E0" w:rsidP="00C72BAD">
      <w:pPr>
        <w:rPr>
          <w:b/>
          <w:sz w:val="24"/>
        </w:rPr>
      </w:pPr>
    </w:p>
    <w:p w:rsidR="008A35E0" w:rsidRDefault="008A35E0" w:rsidP="00C72BAD">
      <w:pPr>
        <w:rPr>
          <w:b/>
          <w:sz w:val="24"/>
        </w:rPr>
      </w:pPr>
    </w:p>
    <w:p w:rsidR="008A35E0" w:rsidRDefault="008A35E0" w:rsidP="00C72BAD">
      <w:pPr>
        <w:rPr>
          <w:b/>
          <w:sz w:val="24"/>
        </w:rPr>
      </w:pPr>
    </w:p>
    <w:p w:rsidR="008A35E0" w:rsidRDefault="008A35E0" w:rsidP="00C72BAD">
      <w:pPr>
        <w:rPr>
          <w:b/>
          <w:sz w:val="24"/>
        </w:rPr>
      </w:pPr>
    </w:p>
    <w:p w:rsidR="008A35E0" w:rsidRDefault="008A35E0" w:rsidP="00C72BAD">
      <w:pPr>
        <w:rPr>
          <w:b/>
          <w:sz w:val="24"/>
        </w:rPr>
      </w:pPr>
    </w:p>
    <w:p w:rsidR="008A35E0" w:rsidRDefault="008A35E0" w:rsidP="00C72BAD">
      <w:pPr>
        <w:rPr>
          <w:b/>
          <w:sz w:val="24"/>
        </w:rPr>
      </w:pPr>
    </w:p>
    <w:p w:rsidR="008A35E0" w:rsidRDefault="008A35E0" w:rsidP="00C72BAD">
      <w:pPr>
        <w:rPr>
          <w:b/>
          <w:sz w:val="24"/>
        </w:rPr>
      </w:pPr>
    </w:p>
    <w:p w:rsidR="008A35E0" w:rsidRDefault="008A35E0" w:rsidP="00C72BAD">
      <w:pPr>
        <w:rPr>
          <w:b/>
          <w:sz w:val="24"/>
        </w:rPr>
      </w:pPr>
    </w:p>
    <w:p w:rsidR="008A35E0" w:rsidRDefault="008A35E0" w:rsidP="00C72BAD">
      <w:pPr>
        <w:rPr>
          <w:b/>
          <w:sz w:val="24"/>
        </w:rPr>
      </w:pPr>
    </w:p>
    <w:p w:rsidR="008A35E0" w:rsidRDefault="008A35E0" w:rsidP="00C72BAD">
      <w:pPr>
        <w:rPr>
          <w:b/>
          <w:sz w:val="24"/>
        </w:rPr>
      </w:pPr>
    </w:p>
    <w:p w:rsidR="008A35E0" w:rsidRDefault="008A35E0" w:rsidP="00C72BAD">
      <w:pPr>
        <w:rPr>
          <w:b/>
          <w:sz w:val="24"/>
        </w:rPr>
      </w:pPr>
    </w:p>
    <w:p w:rsidR="008A35E0" w:rsidRDefault="008A35E0" w:rsidP="00C72BAD">
      <w:pPr>
        <w:rPr>
          <w:b/>
          <w:sz w:val="24"/>
        </w:rPr>
      </w:pPr>
    </w:p>
    <w:p w:rsidR="008A35E0" w:rsidRDefault="008A35E0" w:rsidP="00C72BAD">
      <w:pPr>
        <w:rPr>
          <w:b/>
          <w:sz w:val="24"/>
        </w:rPr>
      </w:pPr>
    </w:p>
    <w:p w:rsidR="008A35E0" w:rsidRDefault="008A35E0" w:rsidP="00C72BAD">
      <w:pPr>
        <w:rPr>
          <w:b/>
          <w:sz w:val="24"/>
        </w:rPr>
      </w:pPr>
    </w:p>
    <w:p w:rsidR="008A35E0" w:rsidRDefault="008A35E0" w:rsidP="00C72BAD">
      <w:pPr>
        <w:rPr>
          <w:b/>
          <w:sz w:val="24"/>
        </w:rPr>
      </w:pPr>
    </w:p>
    <w:p w:rsidR="008A35E0" w:rsidRDefault="008A35E0" w:rsidP="00C72BAD">
      <w:pPr>
        <w:rPr>
          <w:b/>
          <w:sz w:val="24"/>
        </w:rPr>
      </w:pPr>
    </w:p>
    <w:p w:rsidR="00DD283B" w:rsidRDefault="00472DB6" w:rsidP="00DD283B">
      <w:pPr>
        <w:pStyle w:val="Heading1"/>
      </w:pPr>
      <w:bookmarkStart w:id="1" w:name="_Toc532065849"/>
      <w:r w:rsidRPr="00472DB6">
        <w:t>Aims of the program</w:t>
      </w:r>
      <w:bookmarkEnd w:id="1"/>
    </w:p>
    <w:p w:rsidR="00472DB6" w:rsidRPr="008A35E0" w:rsidRDefault="007D63CB" w:rsidP="00C72BAD">
      <w:pPr>
        <w:rPr>
          <w:b/>
          <w:sz w:val="24"/>
        </w:rPr>
      </w:pPr>
      <w:r>
        <w:t>I will be creating a progressio</w:t>
      </w:r>
      <w:r w:rsidR="004967E7">
        <w:t>n system for the genre of rogue</w:t>
      </w:r>
      <w:r>
        <w:t xml:space="preserve">like games. The progression system in these types of games are quintessential. </w:t>
      </w:r>
      <w:r w:rsidR="00C72BAD">
        <w:t>The program will aim to be the framework of a popular game genre roguelikes.</w:t>
      </w:r>
    </w:p>
    <w:p w:rsidR="00C72BAD" w:rsidRDefault="00C72BAD" w:rsidP="00C72BAD">
      <w:r>
        <w:t xml:space="preserve"> </w:t>
      </w:r>
      <w:r w:rsidR="00472DB6">
        <w:t>-</w:t>
      </w:r>
      <w:r>
        <w:t xml:space="preserve">It will include a way for users to make decisions on how to make their character </w:t>
      </w:r>
      <w:r w:rsidR="00472DB6">
        <w:t xml:space="preserve">stronger. These choices should be strategic in nature, the choice should not always be easy for the user. </w:t>
      </w:r>
    </w:p>
    <w:p w:rsidR="00472DB6" w:rsidRDefault="00472DB6" w:rsidP="00C72BAD">
      <w:r>
        <w:t>-The system needs to be refreshing and interesting for users even after several times going through the same system. Needs to have a lot of variety.</w:t>
      </w:r>
    </w:p>
    <w:p w:rsidR="00472DB6" w:rsidRDefault="00472DB6" w:rsidP="00C72BAD">
      <w:r>
        <w:t>-The user will also be able to save their unique characters for use later.</w:t>
      </w:r>
    </w:p>
    <w:p w:rsidR="00C72BAD" w:rsidRDefault="00DD283B" w:rsidP="00DD283B">
      <w:pPr>
        <w:pStyle w:val="Heading1"/>
      </w:pPr>
      <w:bookmarkStart w:id="2" w:name="_Toc532065850"/>
      <w:r>
        <w:t>Analysis</w:t>
      </w:r>
      <w:bookmarkEnd w:id="2"/>
    </w:p>
    <w:p w:rsidR="00C72BAD" w:rsidRPr="00C72BAD" w:rsidRDefault="005456AE" w:rsidP="00A82512">
      <w:r>
        <w:t xml:space="preserve">It is useful for us to look back at some existing and well received games that include roguelike aspects. From this we can see what the best formats and strategies are for progression in such games. There are many different styles of progression systems and some suit different game play styles better. </w:t>
      </w:r>
      <w:r w:rsidR="001F20A0">
        <w:t>As we are designing this system it will be important to keep in mind what kind of overall game we are creating for.</w:t>
      </w:r>
    </w:p>
    <w:p w:rsidR="00A82512" w:rsidRDefault="00A82512" w:rsidP="00DD283B">
      <w:pPr>
        <w:pStyle w:val="Heading2"/>
      </w:pPr>
      <w:bookmarkStart w:id="3" w:name="_Toc532065851"/>
      <w:r w:rsidRPr="00A82512">
        <w:t>Path of Exile</w:t>
      </w:r>
      <w:bookmarkEnd w:id="3"/>
    </w:p>
    <w:p w:rsidR="00C72BAD" w:rsidRDefault="00C72BAD" w:rsidP="00C72BAD">
      <w:r>
        <w:rPr>
          <w:noProof/>
        </w:rPr>
        <w:drawing>
          <wp:inline distT="0" distB="0" distL="0" distR="0" wp14:anchorId="301844EB" wp14:editId="2E18A764">
            <wp:extent cx="5715000" cy="3002280"/>
            <wp:effectExtent l="0" t="0" r="0" b="7620"/>
            <wp:docPr id="1" name="Picture 1" descr="Image result for path of exile skill tre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path of exile skill tre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715000" cy="3002280"/>
                    </a:xfrm>
                    <a:prstGeom prst="rect">
                      <a:avLst/>
                    </a:prstGeom>
                    <a:noFill/>
                    <a:ln>
                      <a:noFill/>
                    </a:ln>
                  </pic:spPr>
                </pic:pic>
              </a:graphicData>
            </a:graphic>
          </wp:inline>
        </w:drawing>
      </w:r>
    </w:p>
    <w:p w:rsidR="00C72BAD" w:rsidRDefault="00C72BAD" w:rsidP="00C72BAD">
      <w:pPr>
        <w:pStyle w:val="Caption"/>
      </w:pPr>
      <w:r>
        <w:t xml:space="preserve">Figure </w:t>
      </w:r>
      <w:r w:rsidR="00732819">
        <w:fldChar w:fldCharType="begin"/>
      </w:r>
      <w:r w:rsidR="00732819">
        <w:instrText xml:space="preserve"> SEQ Figure \* ARABIC </w:instrText>
      </w:r>
      <w:r w:rsidR="00732819">
        <w:fldChar w:fldCharType="separate"/>
      </w:r>
      <w:r>
        <w:rPr>
          <w:noProof/>
        </w:rPr>
        <w:t>1</w:t>
      </w:r>
      <w:r w:rsidR="00732819">
        <w:rPr>
          <w:noProof/>
        </w:rPr>
        <w:fldChar w:fldCharType="end"/>
      </w:r>
      <w:r>
        <w:t xml:space="preserve"> - Path of Exile Skill Tree Sourced from</w:t>
      </w:r>
      <w:sdt>
        <w:sdtPr>
          <w:id w:val="-777172509"/>
          <w:citation/>
        </w:sdtPr>
        <w:sdtEndPr/>
        <w:sdtContent>
          <w:r>
            <w:fldChar w:fldCharType="begin"/>
          </w:r>
          <w:r>
            <w:instrText xml:space="preserve"> CITATION Eri12 \l 2057 </w:instrText>
          </w:r>
          <w:r>
            <w:fldChar w:fldCharType="separate"/>
          </w:r>
          <w:r>
            <w:rPr>
              <w:noProof/>
            </w:rPr>
            <w:t xml:space="preserve"> </w:t>
          </w:r>
          <w:r w:rsidRPr="004967E7">
            <w:rPr>
              <w:noProof/>
            </w:rPr>
            <w:t>(Kain, 2012)</w:t>
          </w:r>
          <w:r>
            <w:fldChar w:fldCharType="end"/>
          </w:r>
        </w:sdtContent>
      </w:sdt>
    </w:p>
    <w:p w:rsidR="00C72BAD" w:rsidRPr="00A82512" w:rsidRDefault="00C72BAD" w:rsidP="00A82512">
      <w:pPr>
        <w:rPr>
          <w:b/>
        </w:rPr>
      </w:pPr>
    </w:p>
    <w:p w:rsidR="005456AE" w:rsidRDefault="005456AE" w:rsidP="005456AE">
      <w:r>
        <w:t>In figure 1 we can see</w:t>
      </w:r>
      <w:r w:rsidR="001F20A0">
        <w:t xml:space="preserve"> the passive skill tree for the game Path of Exile (</w:t>
      </w:r>
      <w:proofErr w:type="spellStart"/>
      <w:r w:rsidR="001F20A0">
        <w:t>PoE</w:t>
      </w:r>
      <w:proofErr w:type="spellEnd"/>
      <w:r w:rsidR="001F20A0">
        <w:t xml:space="preserve">). This game has rogue like elements in it such as procedurally generated levels as well as a popular mode known as “hardcore”. The aim of the mode is to progress through the same normal game except when your character dies it is deleted and all progression is lost </w:t>
      </w:r>
      <w:sdt>
        <w:sdtPr>
          <w:id w:val="-2017608500"/>
          <w:citation/>
        </w:sdtPr>
        <w:sdtEndPr/>
        <w:sdtContent>
          <w:r w:rsidR="001F20A0">
            <w:fldChar w:fldCharType="begin"/>
          </w:r>
          <w:r w:rsidR="001F20A0">
            <w:instrText xml:space="preserve"> CITATION Pat18 \l 2057 </w:instrText>
          </w:r>
          <w:r w:rsidR="001F20A0">
            <w:fldChar w:fldCharType="separate"/>
          </w:r>
          <w:r w:rsidR="001F20A0" w:rsidRPr="001F20A0">
            <w:rPr>
              <w:noProof/>
            </w:rPr>
            <w:t>(Path of Exile Wiki, 2018)</w:t>
          </w:r>
          <w:r w:rsidR="001F20A0">
            <w:fldChar w:fldCharType="end"/>
          </w:r>
        </w:sdtContent>
      </w:sdt>
      <w:r w:rsidR="001F20A0">
        <w:t xml:space="preserve">. This skill tree places the user at a </w:t>
      </w:r>
      <w:r w:rsidR="001F20A0">
        <w:lastRenderedPageBreak/>
        <w:t xml:space="preserve">point dependent on what character they choose. As they level up they gain points which allows them to unlock nodes along the lines. Each of them </w:t>
      </w:r>
      <w:r w:rsidR="00A82512">
        <w:t xml:space="preserve">makes the character stronger and some have unique effects. </w:t>
      </w:r>
    </w:p>
    <w:p w:rsidR="00A82512" w:rsidRDefault="00A82512" w:rsidP="005456AE">
      <w:r>
        <w:t xml:space="preserve">The progression tree stays the same each time so there is an element of strategy in which people will figure out certain paths to go that are the most efficient and powerful </w:t>
      </w:r>
      <w:sdt>
        <w:sdtPr>
          <w:id w:val="-894661365"/>
          <w:citation/>
        </w:sdtPr>
        <w:sdtEndPr/>
        <w:sdtContent>
          <w:r>
            <w:fldChar w:fldCharType="begin"/>
          </w:r>
          <w:r>
            <w:instrText xml:space="preserve"> CITATION Tah17 \l 2057 </w:instrText>
          </w:r>
          <w:r>
            <w:fldChar w:fldCharType="separate"/>
          </w:r>
          <w:r w:rsidRPr="00A82512">
            <w:rPr>
              <w:noProof/>
            </w:rPr>
            <w:t>(Tahreyn, 2017)</w:t>
          </w:r>
          <w:r>
            <w:fldChar w:fldCharType="end"/>
          </w:r>
        </w:sdtContent>
      </w:sdt>
      <w:r>
        <w:t xml:space="preserve">. This level of branching and decision making for users is important to replay ability. </w:t>
      </w:r>
    </w:p>
    <w:p w:rsidR="00A82512" w:rsidRPr="00A82512" w:rsidRDefault="00A82512" w:rsidP="00DD283B">
      <w:pPr>
        <w:pStyle w:val="Heading2"/>
      </w:pPr>
      <w:bookmarkStart w:id="4" w:name="_Toc532065852"/>
      <w:r w:rsidRPr="00A82512">
        <w:t>Binding of Isaac</w:t>
      </w:r>
      <w:bookmarkEnd w:id="4"/>
    </w:p>
    <w:p w:rsidR="00A82512" w:rsidRDefault="00A82512" w:rsidP="005456AE">
      <w:r>
        <w:t>Binding of I</w:t>
      </w:r>
      <w:r w:rsidR="005B317C">
        <w:t>saac is a much closer to a traditional roguelike game. The aim of the game is to progress through procedurally generated levels, creating a strong character by picking up random items. This game has no level-based system in place and character strength is based purely on base attributes and the items gained through playing.</w:t>
      </w:r>
    </w:p>
    <w:p w:rsidR="005B317C" w:rsidRDefault="005B317C" w:rsidP="005456AE">
      <w:r>
        <w:rPr>
          <w:noProof/>
        </w:rPr>
        <w:drawing>
          <wp:anchor distT="0" distB="0" distL="114300" distR="114300" simplePos="0" relativeHeight="251658240" behindDoc="0" locked="0" layoutInCell="1" allowOverlap="1">
            <wp:simplePos x="0" y="0"/>
            <wp:positionH relativeFrom="margin">
              <wp:align>center</wp:align>
            </wp:positionH>
            <wp:positionV relativeFrom="paragraph">
              <wp:posOffset>-1270</wp:posOffset>
            </wp:positionV>
            <wp:extent cx="4061460" cy="2385060"/>
            <wp:effectExtent l="0" t="0" r="0" b="0"/>
            <wp:wrapSquare wrapText="bothSides"/>
            <wp:docPr id="2" name="Picture 2" descr="Image result for binding of isa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Image result for binding of isaac"/>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061460" cy="238506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5B317C" w:rsidRPr="005456AE" w:rsidRDefault="005B317C" w:rsidP="005456AE"/>
    <w:p w:rsidR="005B317C" w:rsidRDefault="005B317C">
      <w:pPr>
        <w:rPr>
          <w:b/>
          <w:sz w:val="24"/>
        </w:rPr>
      </w:pPr>
    </w:p>
    <w:p w:rsidR="005B317C" w:rsidRDefault="005B317C">
      <w:pPr>
        <w:rPr>
          <w:b/>
          <w:sz w:val="24"/>
        </w:rPr>
      </w:pPr>
    </w:p>
    <w:p w:rsidR="005B317C" w:rsidRDefault="005B317C">
      <w:pPr>
        <w:rPr>
          <w:b/>
          <w:sz w:val="24"/>
        </w:rPr>
      </w:pPr>
    </w:p>
    <w:p w:rsidR="005B317C" w:rsidRDefault="005B317C">
      <w:pPr>
        <w:rPr>
          <w:b/>
          <w:sz w:val="24"/>
        </w:rPr>
      </w:pPr>
    </w:p>
    <w:p w:rsidR="005B317C" w:rsidRDefault="005B317C">
      <w:pPr>
        <w:rPr>
          <w:b/>
          <w:sz w:val="24"/>
        </w:rPr>
      </w:pPr>
    </w:p>
    <w:p w:rsidR="005B317C" w:rsidRDefault="005B317C">
      <w:pPr>
        <w:rPr>
          <w:b/>
          <w:sz w:val="24"/>
        </w:rPr>
      </w:pPr>
    </w:p>
    <w:p w:rsidR="005B317C" w:rsidRDefault="005B317C" w:rsidP="005B317C">
      <w:pPr>
        <w:pStyle w:val="Caption"/>
      </w:pPr>
      <w:r>
        <w:t xml:space="preserve">Figure </w:t>
      </w:r>
      <w:r w:rsidR="00732819">
        <w:fldChar w:fldCharType="begin"/>
      </w:r>
      <w:r w:rsidR="00732819">
        <w:instrText xml:space="preserve"> SEQ Figure \* ARABIC </w:instrText>
      </w:r>
      <w:r w:rsidR="00732819">
        <w:fldChar w:fldCharType="separate"/>
      </w:r>
      <w:r>
        <w:rPr>
          <w:noProof/>
        </w:rPr>
        <w:t>2</w:t>
      </w:r>
      <w:r w:rsidR="00732819">
        <w:rPr>
          <w:noProof/>
        </w:rPr>
        <w:fldChar w:fldCharType="end"/>
      </w:r>
      <w:r>
        <w:t xml:space="preserve"> - Binding of Isaac's items. Sourced from </w:t>
      </w:r>
      <w:sdt>
        <w:sdtPr>
          <w:id w:val="-1568403248"/>
          <w:citation/>
        </w:sdtPr>
        <w:sdtEndPr/>
        <w:sdtContent>
          <w:r>
            <w:fldChar w:fldCharType="begin"/>
          </w:r>
          <w:r>
            <w:instrText xml:space="preserve"> CITATION Nin17 \l 2057 </w:instrText>
          </w:r>
          <w:r>
            <w:fldChar w:fldCharType="separate"/>
          </w:r>
          <w:r w:rsidRPr="005B317C">
            <w:rPr>
              <w:noProof/>
            </w:rPr>
            <w:t>(Nintendo Today, 2017)</w:t>
          </w:r>
          <w:r>
            <w:fldChar w:fldCharType="end"/>
          </w:r>
        </w:sdtContent>
      </w:sdt>
    </w:p>
    <w:p w:rsidR="005B317C" w:rsidRDefault="005B317C" w:rsidP="005B317C"/>
    <w:p w:rsidR="005B317C" w:rsidRDefault="005B317C" w:rsidP="005B317C">
      <w:r>
        <w:t>The strategic aspect of the game that separates new players to long time ones is learning which items work well together. Although all the items are completely random in appearance, you still need to know if it’s a good idea to pick up an item when you see it. Items have positive and negative effects, so the choice is not always easy</w:t>
      </w:r>
    </w:p>
    <w:p w:rsidR="00C72BAD" w:rsidRDefault="00C72BAD" w:rsidP="00DD283B">
      <w:pPr>
        <w:pStyle w:val="Heading2"/>
      </w:pPr>
      <w:bookmarkStart w:id="5" w:name="_Toc532065853"/>
      <w:r w:rsidRPr="00C72BAD">
        <w:t>Summary of findings</w:t>
      </w:r>
      <w:bookmarkEnd w:id="5"/>
    </w:p>
    <w:p w:rsidR="00C72BAD" w:rsidRDefault="00C72BAD" w:rsidP="00C72BAD">
      <w:r>
        <w:t xml:space="preserve">The most important aspects of a roguelike system are randomisation and permadeath </w:t>
      </w:r>
      <w:sdt>
        <w:sdtPr>
          <w:id w:val="673307223"/>
          <w:citation/>
        </w:sdtPr>
        <w:sdtEndPr/>
        <w:sdtContent>
          <w:r>
            <w:fldChar w:fldCharType="begin"/>
          </w:r>
          <w:r>
            <w:instrText xml:space="preserve"> CITATION Ale18 \l 2057 </w:instrText>
          </w:r>
          <w:r>
            <w:fldChar w:fldCharType="separate"/>
          </w:r>
          <w:r w:rsidRPr="004967E7">
            <w:rPr>
              <w:noProof/>
            </w:rPr>
            <w:t>(Mchugh, 2018)</w:t>
          </w:r>
          <w:r>
            <w:fldChar w:fldCharType="end"/>
          </w:r>
        </w:sdtContent>
      </w:sdt>
      <w:r>
        <w:t xml:space="preserve">. These games rely on replay ability, playing through from the start repeatedly. Randomisation is the key to keeping the game fresh and enjoyable over multiple restarts of the game. However, the game must be fair and balanced. To keep it fun for the user there must be a level of control to the progression so that the player can take advantage of tactics and skill rather than purely waiting on good luck. To do this we must make the system pseudorandom. The program must be created in such a way that certain aspects can be predicted and learnt such as an overlying pattern. </w:t>
      </w:r>
    </w:p>
    <w:p w:rsidR="00C72BAD" w:rsidRDefault="00C72BAD" w:rsidP="00C72BAD">
      <w:r>
        <w:t>Progression in roguelike games is typically tied to a level system and items. As the user plays, they will earn something known as experience points (exp). This is earned through a variety of means, such as beating enemies and completing quests. When they get a certain amount of exp they will go up a level. Items will be randomly acquired during their time playing. These items come in a variety of types but they all do one thing, making the character stronger.</w:t>
      </w:r>
    </w:p>
    <w:p w:rsidR="00C72BAD" w:rsidRPr="00C72BAD" w:rsidRDefault="00C72BAD" w:rsidP="005B317C">
      <w:pPr>
        <w:rPr>
          <w:b/>
        </w:rPr>
      </w:pPr>
    </w:p>
    <w:p w:rsidR="005B317C" w:rsidRDefault="005B317C">
      <w:pPr>
        <w:rPr>
          <w:b/>
          <w:sz w:val="24"/>
        </w:rPr>
      </w:pPr>
    </w:p>
    <w:p w:rsidR="00D45BA3" w:rsidRPr="001139F1" w:rsidRDefault="005B317C" w:rsidP="00DD283B">
      <w:pPr>
        <w:pStyle w:val="Heading2"/>
      </w:pPr>
      <w:bookmarkStart w:id="6" w:name="_Toc532065854"/>
      <w:r>
        <w:t>Requirements</w:t>
      </w:r>
      <w:r w:rsidR="00D45BA3" w:rsidRPr="001139F1">
        <w:t xml:space="preserve"> of the program</w:t>
      </w:r>
      <w:bookmarkEnd w:id="6"/>
      <w:r w:rsidR="00D45BA3" w:rsidRPr="001139F1">
        <w:t xml:space="preserve"> </w:t>
      </w:r>
    </w:p>
    <w:p w:rsidR="00276B80" w:rsidRDefault="00276B80">
      <w:r>
        <w:t>The program will give the option for the user to pick a starting character. The starting character will determine the user’s base attributes. The user will have a choice of 3 characters, which have been selected from a larger pool of possible characters.</w:t>
      </w:r>
    </w:p>
    <w:p w:rsidR="006F6048" w:rsidRDefault="00276B80">
      <w:r>
        <w:t xml:space="preserve">Next, the user will level up. As this is a system to be implemented into a larger program the levelling up is to simulate what would happen as the user plays. When the user levels up they will be presented with a choice. Much like the character choice at the beginning they will pick from 3 randomly generated choices. These choices will all contribute to improving the character in some aspect. There will be an order to which the categories of these choices </w:t>
      </w:r>
      <w:r w:rsidR="006F6048">
        <w:t>will be from, it goes as follows:</w:t>
      </w:r>
    </w:p>
    <w:p w:rsidR="00472DB6" w:rsidRDefault="00391D66">
      <w:r>
        <w:rPr>
          <w:noProof/>
        </w:rPr>
        <w:drawing>
          <wp:anchor distT="0" distB="0" distL="114300" distR="114300" simplePos="0" relativeHeight="251659264" behindDoc="0" locked="0" layoutInCell="1" allowOverlap="1" wp14:anchorId="7B74DE2B">
            <wp:simplePos x="0" y="0"/>
            <wp:positionH relativeFrom="margin">
              <wp:align>center</wp:align>
            </wp:positionH>
            <wp:positionV relativeFrom="paragraph">
              <wp:posOffset>294640</wp:posOffset>
            </wp:positionV>
            <wp:extent cx="5674995" cy="1417320"/>
            <wp:effectExtent l="0" t="0" r="1905" b="0"/>
            <wp:wrapSquare wrapText="bothSides"/>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cstate="print">
                      <a:extLst>
                        <a:ext uri="{28A0092B-C50C-407E-A947-70E740481C1C}">
                          <a14:useLocalDpi xmlns:a14="http://schemas.microsoft.com/office/drawing/2010/main" val="0"/>
                        </a:ext>
                      </a:extLst>
                    </a:blip>
                    <a:srcRect l="17482" t="42663" r="18369" b="28855"/>
                    <a:stretch/>
                  </pic:blipFill>
                  <pic:spPr bwMode="auto">
                    <a:xfrm>
                      <a:off x="0" y="0"/>
                      <a:ext cx="5674995" cy="141732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rsidR="00472DB6" w:rsidRDefault="00472DB6"/>
    <w:p w:rsidR="00472DB6" w:rsidRDefault="00472DB6"/>
    <w:p w:rsidR="006F6048" w:rsidRDefault="006F6048" w:rsidP="006F6048">
      <w:r>
        <w:rPr>
          <w:b/>
        </w:rPr>
        <w:t>Attribute</w:t>
      </w:r>
      <w:r>
        <w:t xml:space="preserve"> – Attributes are the core strength of a character, this is a point-based system split into multiple categories. Each category gives a unique bonus and the more points in that category the larger the bonus you will get. The player will get a certain amount of attribute points to spend based on their current level.</w:t>
      </w:r>
    </w:p>
    <w:p w:rsidR="006F6048" w:rsidRDefault="006F6048" w:rsidP="006F6048">
      <w:r>
        <w:rPr>
          <w:b/>
        </w:rPr>
        <w:t>Skill</w:t>
      </w:r>
      <w:r>
        <w:t xml:space="preserve"> – skills are game changing abilities that the character gains, for example “you can now dodge an incoming attack”. In this program, skills will be purely a </w:t>
      </w:r>
      <w:r w:rsidRPr="006F6048">
        <w:t>proof of concept and</w:t>
      </w:r>
      <w:r>
        <w:rPr>
          <w:b/>
        </w:rPr>
        <w:t xml:space="preserve"> </w:t>
      </w:r>
      <w:r>
        <w:t>won’t change anything.</w:t>
      </w:r>
    </w:p>
    <w:p w:rsidR="00472DB6" w:rsidRDefault="00472DB6" w:rsidP="006F6048">
      <w:r>
        <w:t>When the player has acquired a certain number of attribute points in a single attribute they will unlock a bonus based on that attribute.</w:t>
      </w:r>
    </w:p>
    <w:p w:rsidR="006F6048" w:rsidRDefault="006F6048" w:rsidP="006F6048">
      <w:r>
        <w:t>Each time the player levels up they will also have a small chance to gain a special bonus called “a gift from the god’s”.</w:t>
      </w:r>
      <w:r w:rsidR="000D5B0E">
        <w:t xml:space="preserve"> The chance will progressively get higher as they level up, they will also be limited to a maximum of 2 gifts per character.</w:t>
      </w:r>
      <w:r>
        <w:t xml:space="preserve"> This will provide a bonus to the character making them stronger somehow. They will also have 3 choices for this as well.</w:t>
      </w:r>
    </w:p>
    <w:p w:rsidR="006F6048" w:rsidRDefault="006F6048" w:rsidP="006F6048">
      <w:r>
        <w:t xml:space="preserve">The user will be able to do this up to a certain level. The higher they go the </w:t>
      </w:r>
      <w:r w:rsidR="00332CF0">
        <w:t>smaller</w:t>
      </w:r>
      <w:r>
        <w:t xml:space="preserve"> the benefit they will gain from their choices. For example, attributes will scale with the level. As the player level increases, the </w:t>
      </w:r>
      <w:r w:rsidR="00332CF0">
        <w:t>less</w:t>
      </w:r>
      <w:r>
        <w:t xml:space="preserve"> attribute points they will be able to assign to an attribute.</w:t>
      </w:r>
      <w:r w:rsidR="00332CF0">
        <w:t xml:space="preserve"> This design choice is common in games as it makes early player experience more interesting.</w:t>
      </w:r>
    </w:p>
    <w:p w:rsidR="006F6048" w:rsidRDefault="006F6048" w:rsidP="006F6048">
      <w:r>
        <w:lastRenderedPageBreak/>
        <w:t>When the player stops playing the progression needs to be saved for the next time the user wants to continue. The program will give the user the option to save the character’s</w:t>
      </w:r>
      <w:r w:rsidR="00D45BA3">
        <w:t xml:space="preserve"> name and progress, including all attributes and skills acquired.</w:t>
      </w:r>
    </w:p>
    <w:p w:rsidR="00DD283B" w:rsidRDefault="00DD283B" w:rsidP="006F6048">
      <w:pPr>
        <w:rPr>
          <w:b/>
          <w:sz w:val="24"/>
        </w:rPr>
      </w:pPr>
    </w:p>
    <w:p w:rsidR="00750F97" w:rsidRDefault="00750F97" w:rsidP="00DD283B">
      <w:pPr>
        <w:pStyle w:val="Heading1"/>
      </w:pPr>
      <w:bookmarkStart w:id="7" w:name="_Toc532065855"/>
      <w:r w:rsidRPr="001139F1">
        <w:t>Design</w:t>
      </w:r>
      <w:bookmarkEnd w:id="7"/>
    </w:p>
    <w:p w:rsidR="009D1588" w:rsidRDefault="009D1588" w:rsidP="009D1588">
      <w:pPr>
        <w:pStyle w:val="Heading2"/>
      </w:pPr>
      <w:bookmarkStart w:id="8" w:name="_Toc532065856"/>
      <w:r>
        <w:t>Input-Output Table</w:t>
      </w:r>
      <w:bookmarkEnd w:id="8"/>
    </w:p>
    <w:p w:rsidR="00E87510" w:rsidRDefault="00E87510" w:rsidP="006F6048"/>
    <w:tbl>
      <w:tblPr>
        <w:tblStyle w:val="TableGrid"/>
        <w:tblW w:w="0" w:type="auto"/>
        <w:tblLook w:val="04A0" w:firstRow="1" w:lastRow="0" w:firstColumn="1" w:lastColumn="0" w:noHBand="0" w:noVBand="1"/>
      </w:tblPr>
      <w:tblGrid>
        <w:gridCol w:w="2254"/>
        <w:gridCol w:w="2254"/>
        <w:gridCol w:w="2254"/>
        <w:gridCol w:w="2254"/>
      </w:tblGrid>
      <w:tr w:rsidR="00016F15" w:rsidTr="00016F15">
        <w:tc>
          <w:tcPr>
            <w:tcW w:w="2254" w:type="dxa"/>
          </w:tcPr>
          <w:p w:rsidR="00016F15" w:rsidRDefault="00016F15" w:rsidP="006F6048">
            <w:r>
              <w:t>Inputs</w:t>
            </w:r>
          </w:p>
        </w:tc>
        <w:tc>
          <w:tcPr>
            <w:tcW w:w="2254" w:type="dxa"/>
          </w:tcPr>
          <w:p w:rsidR="00016F15" w:rsidRDefault="00016F15" w:rsidP="006F6048">
            <w:r>
              <w:t xml:space="preserve">Processes </w:t>
            </w:r>
          </w:p>
        </w:tc>
        <w:tc>
          <w:tcPr>
            <w:tcW w:w="2254" w:type="dxa"/>
          </w:tcPr>
          <w:p w:rsidR="00016F15" w:rsidRDefault="00016F15" w:rsidP="006F6048">
            <w:r>
              <w:t>Storage</w:t>
            </w:r>
          </w:p>
        </w:tc>
        <w:tc>
          <w:tcPr>
            <w:tcW w:w="2254" w:type="dxa"/>
          </w:tcPr>
          <w:p w:rsidR="00016F15" w:rsidRDefault="00016F15" w:rsidP="006F6048">
            <w:r>
              <w:t>Outputs</w:t>
            </w:r>
          </w:p>
        </w:tc>
      </w:tr>
      <w:tr w:rsidR="00016F15" w:rsidTr="00016F15">
        <w:tc>
          <w:tcPr>
            <w:tcW w:w="2254" w:type="dxa"/>
          </w:tcPr>
          <w:p w:rsidR="00016F15" w:rsidRDefault="00382BA7" w:rsidP="006F6048">
            <w:r>
              <w:t>Menu choices</w:t>
            </w:r>
          </w:p>
        </w:tc>
        <w:tc>
          <w:tcPr>
            <w:tcW w:w="2254" w:type="dxa"/>
          </w:tcPr>
          <w:p w:rsidR="00016F15" w:rsidRDefault="00382BA7" w:rsidP="006F6048">
            <w:r>
              <w:t>Saving choice to a variable and limiting to only valid choices</w:t>
            </w:r>
          </w:p>
        </w:tc>
        <w:tc>
          <w:tcPr>
            <w:tcW w:w="2254" w:type="dxa"/>
          </w:tcPr>
          <w:p w:rsidR="00016F15" w:rsidRDefault="00382BA7" w:rsidP="006F6048">
            <w:r>
              <w:t>Store in temporary variable for testing which choice they chose</w:t>
            </w:r>
          </w:p>
        </w:tc>
        <w:tc>
          <w:tcPr>
            <w:tcW w:w="2254" w:type="dxa"/>
          </w:tcPr>
          <w:p w:rsidR="00016F15" w:rsidRDefault="00382BA7" w:rsidP="006F6048">
            <w:r>
              <w:t xml:space="preserve">Move forward </w:t>
            </w:r>
            <w:proofErr w:type="gramStart"/>
            <w:r>
              <w:t>to choice</w:t>
            </w:r>
            <w:proofErr w:type="gramEnd"/>
            <w:r>
              <w:t xml:space="preserve"> they made</w:t>
            </w:r>
          </w:p>
        </w:tc>
      </w:tr>
      <w:tr w:rsidR="00016F15" w:rsidTr="00016F15">
        <w:tc>
          <w:tcPr>
            <w:tcW w:w="2254" w:type="dxa"/>
          </w:tcPr>
          <w:p w:rsidR="00016F15" w:rsidRDefault="00382BA7" w:rsidP="006F6048">
            <w:r>
              <w:t>Attribute/skill/gift from the god choice</w:t>
            </w:r>
          </w:p>
        </w:tc>
        <w:tc>
          <w:tcPr>
            <w:tcW w:w="2254" w:type="dxa"/>
          </w:tcPr>
          <w:p w:rsidR="00016F15" w:rsidRDefault="00382BA7" w:rsidP="006F6048">
            <w:r>
              <w:t>Get 3 random attribute/skill/gift from the lists of values</w:t>
            </w:r>
          </w:p>
          <w:p w:rsidR="00382BA7" w:rsidRDefault="00382BA7" w:rsidP="006F6048"/>
          <w:p w:rsidR="00382BA7" w:rsidRDefault="00382BA7" w:rsidP="006F6048">
            <w:r>
              <w:t>Store choice to a variable</w:t>
            </w:r>
          </w:p>
          <w:p w:rsidR="00382BA7" w:rsidRDefault="00382BA7" w:rsidP="006F6048"/>
          <w:p w:rsidR="00382BA7" w:rsidRDefault="00382BA7" w:rsidP="006F6048">
            <w:r>
              <w:t>Test for attribute milestone reached</w:t>
            </w:r>
          </w:p>
        </w:tc>
        <w:tc>
          <w:tcPr>
            <w:tcW w:w="2254" w:type="dxa"/>
          </w:tcPr>
          <w:p w:rsidR="00016F15" w:rsidRDefault="00382BA7" w:rsidP="006F6048">
            <w:r>
              <w:t>Store in temporary variable for testing which choice they chose</w:t>
            </w:r>
          </w:p>
          <w:p w:rsidR="00382BA7" w:rsidRDefault="00382BA7" w:rsidP="006F6048"/>
          <w:p w:rsidR="00382BA7" w:rsidRDefault="00382BA7" w:rsidP="006F6048">
            <w:r>
              <w:t>Store choice in list of acquired attribute/skill/gift</w:t>
            </w:r>
          </w:p>
        </w:tc>
        <w:tc>
          <w:tcPr>
            <w:tcW w:w="2254" w:type="dxa"/>
          </w:tcPr>
          <w:p w:rsidR="009561C7" w:rsidRDefault="009561C7" w:rsidP="006F6048">
            <w:r>
              <w:t>Confirm choice and tell them if they have reached an attribute milestone and what bonus they gained from it</w:t>
            </w:r>
          </w:p>
        </w:tc>
      </w:tr>
      <w:tr w:rsidR="00382BA7" w:rsidTr="00016F15">
        <w:tc>
          <w:tcPr>
            <w:tcW w:w="2254" w:type="dxa"/>
          </w:tcPr>
          <w:p w:rsidR="00382BA7" w:rsidRDefault="00382BA7" w:rsidP="006F6048">
            <w:r>
              <w:t>Load character of choice</w:t>
            </w:r>
          </w:p>
        </w:tc>
        <w:tc>
          <w:tcPr>
            <w:tcW w:w="2254" w:type="dxa"/>
          </w:tcPr>
          <w:p w:rsidR="009561C7" w:rsidRDefault="009561C7" w:rsidP="006F6048">
            <w:r>
              <w:t>Test if there are any characters available to load</w:t>
            </w:r>
          </w:p>
          <w:p w:rsidR="009561C7" w:rsidRDefault="009561C7" w:rsidP="006F6048"/>
          <w:p w:rsidR="009561C7" w:rsidRDefault="009561C7" w:rsidP="006F6048">
            <w:r>
              <w:t>Read all character’s names from file into a list and give them a number for the user to enter as a choice</w:t>
            </w:r>
          </w:p>
          <w:p w:rsidR="009561C7" w:rsidRDefault="009561C7" w:rsidP="006F6048"/>
          <w:p w:rsidR="009561C7" w:rsidRDefault="009561C7" w:rsidP="006F6048">
            <w:r>
              <w:t>Read all stats of chosen character into respective lists</w:t>
            </w:r>
          </w:p>
          <w:p w:rsidR="009561C7" w:rsidRDefault="009561C7" w:rsidP="006F6048"/>
          <w:p w:rsidR="009561C7" w:rsidRDefault="009561C7" w:rsidP="006F6048"/>
        </w:tc>
        <w:tc>
          <w:tcPr>
            <w:tcW w:w="2254" w:type="dxa"/>
          </w:tcPr>
          <w:p w:rsidR="00382BA7" w:rsidRDefault="009561C7" w:rsidP="006F6048">
            <w:r>
              <w:t>List of all character names in file</w:t>
            </w:r>
          </w:p>
          <w:p w:rsidR="009561C7" w:rsidRDefault="009561C7" w:rsidP="006F6048"/>
          <w:p w:rsidR="009561C7" w:rsidRDefault="009561C7" w:rsidP="006F6048">
            <w:r>
              <w:t>Storage of name and level of chosen character</w:t>
            </w:r>
          </w:p>
          <w:p w:rsidR="009561C7" w:rsidRDefault="009561C7" w:rsidP="006F6048"/>
          <w:p w:rsidR="009561C7" w:rsidRDefault="009561C7" w:rsidP="006F6048">
            <w:r>
              <w:t>List of all attributes and points</w:t>
            </w:r>
          </w:p>
          <w:p w:rsidR="009561C7" w:rsidRDefault="009561C7" w:rsidP="006F6048"/>
          <w:p w:rsidR="009561C7" w:rsidRDefault="009561C7" w:rsidP="006F6048">
            <w:r>
              <w:t>List of all skills</w:t>
            </w:r>
          </w:p>
          <w:p w:rsidR="009561C7" w:rsidRDefault="009561C7" w:rsidP="006F6048"/>
          <w:p w:rsidR="009561C7" w:rsidRDefault="009561C7" w:rsidP="006F6048"/>
        </w:tc>
        <w:tc>
          <w:tcPr>
            <w:tcW w:w="2254" w:type="dxa"/>
          </w:tcPr>
          <w:p w:rsidR="00382BA7" w:rsidRDefault="009561C7" w:rsidP="006F6048">
            <w:r>
              <w:t>Confirm load of chosen character and move to character menu</w:t>
            </w:r>
          </w:p>
          <w:p w:rsidR="009561C7" w:rsidRDefault="009561C7" w:rsidP="006F6048"/>
          <w:p w:rsidR="009561C7" w:rsidRDefault="009561C7" w:rsidP="006F6048">
            <w:r>
              <w:t>If there are no available characters to load. Inform user and return to main menu</w:t>
            </w:r>
          </w:p>
        </w:tc>
      </w:tr>
      <w:tr w:rsidR="00382BA7" w:rsidTr="00016F15">
        <w:tc>
          <w:tcPr>
            <w:tcW w:w="2254" w:type="dxa"/>
          </w:tcPr>
          <w:p w:rsidR="00382BA7" w:rsidRDefault="00382BA7" w:rsidP="006F6048">
            <w:r>
              <w:t xml:space="preserve">Save character </w:t>
            </w:r>
          </w:p>
        </w:tc>
        <w:tc>
          <w:tcPr>
            <w:tcW w:w="2254" w:type="dxa"/>
          </w:tcPr>
          <w:p w:rsidR="00382BA7" w:rsidRDefault="009561C7" w:rsidP="006F6048">
            <w:r>
              <w:t xml:space="preserve">Write name, level and stats of character to a file </w:t>
            </w:r>
          </w:p>
        </w:tc>
        <w:tc>
          <w:tcPr>
            <w:tcW w:w="2254" w:type="dxa"/>
          </w:tcPr>
          <w:p w:rsidR="00382BA7" w:rsidRDefault="009D1588" w:rsidP="006F6048">
            <w:r>
              <w:t>Pickle file containing all information of character</w:t>
            </w:r>
          </w:p>
        </w:tc>
        <w:tc>
          <w:tcPr>
            <w:tcW w:w="2254" w:type="dxa"/>
          </w:tcPr>
          <w:p w:rsidR="00382BA7" w:rsidRDefault="009D1588" w:rsidP="006F6048">
            <w:r>
              <w:t>Confirm saved character and return to main menu</w:t>
            </w:r>
          </w:p>
        </w:tc>
      </w:tr>
    </w:tbl>
    <w:p w:rsidR="00E87510" w:rsidRDefault="00E87510" w:rsidP="006F6048"/>
    <w:p w:rsidR="00752741" w:rsidRPr="00752741" w:rsidRDefault="00752741" w:rsidP="00752741"/>
    <w:p w:rsidR="00BB318A" w:rsidRDefault="00355D02" w:rsidP="00BB318A">
      <w:pPr>
        <w:pStyle w:val="Heading2"/>
      </w:pPr>
      <w:r>
        <w:tab/>
      </w:r>
    </w:p>
    <w:p w:rsidR="00BB318A" w:rsidRDefault="00BB318A" w:rsidP="00956280">
      <w:pPr>
        <w:pStyle w:val="Heading2"/>
      </w:pPr>
    </w:p>
    <w:p w:rsidR="00BB318A" w:rsidRPr="00BB318A" w:rsidRDefault="00BB318A" w:rsidP="00BB318A"/>
    <w:p w:rsidR="00BB318A" w:rsidRDefault="00BB318A" w:rsidP="00956280">
      <w:pPr>
        <w:pStyle w:val="Heading2"/>
      </w:pPr>
    </w:p>
    <w:p w:rsidR="00956280" w:rsidRDefault="00956280" w:rsidP="00956280">
      <w:pPr>
        <w:pStyle w:val="Heading2"/>
      </w:pPr>
      <w:bookmarkStart w:id="9" w:name="_Toc532065857"/>
      <w:r>
        <w:t>Attributes, Skills, Attribute milestone bonuses and gifts from the gods</w:t>
      </w:r>
      <w:bookmarkEnd w:id="9"/>
    </w:p>
    <w:p w:rsidR="00956280" w:rsidRDefault="00956280" w:rsidP="00956280">
      <w:pPr>
        <w:pStyle w:val="Heading2"/>
      </w:pPr>
    </w:p>
    <w:tbl>
      <w:tblPr>
        <w:tblStyle w:val="TableGrid"/>
        <w:tblW w:w="0" w:type="auto"/>
        <w:tblLook w:val="04A0" w:firstRow="1" w:lastRow="0" w:firstColumn="1" w:lastColumn="0" w:noHBand="0" w:noVBand="1"/>
      </w:tblPr>
      <w:tblGrid>
        <w:gridCol w:w="2254"/>
        <w:gridCol w:w="2254"/>
        <w:gridCol w:w="2254"/>
        <w:gridCol w:w="2254"/>
      </w:tblGrid>
      <w:tr w:rsidR="00956280" w:rsidTr="00956280">
        <w:tc>
          <w:tcPr>
            <w:tcW w:w="2254" w:type="dxa"/>
          </w:tcPr>
          <w:p w:rsidR="00956280" w:rsidRPr="00752741" w:rsidRDefault="00956280" w:rsidP="00752741">
            <w:pPr>
              <w:rPr>
                <w:b/>
              </w:rPr>
            </w:pPr>
            <w:r w:rsidRPr="00752741">
              <w:rPr>
                <w:b/>
              </w:rPr>
              <w:t>Attributes</w:t>
            </w:r>
          </w:p>
        </w:tc>
        <w:tc>
          <w:tcPr>
            <w:tcW w:w="2254" w:type="dxa"/>
          </w:tcPr>
          <w:p w:rsidR="00956280" w:rsidRPr="00752741" w:rsidRDefault="00956280" w:rsidP="00752741">
            <w:pPr>
              <w:rPr>
                <w:b/>
              </w:rPr>
            </w:pPr>
            <w:r w:rsidRPr="00752741">
              <w:rPr>
                <w:b/>
              </w:rPr>
              <w:t>Skills</w:t>
            </w:r>
          </w:p>
        </w:tc>
        <w:tc>
          <w:tcPr>
            <w:tcW w:w="2254" w:type="dxa"/>
          </w:tcPr>
          <w:p w:rsidR="00956280" w:rsidRPr="00752741" w:rsidRDefault="00956280" w:rsidP="00752741">
            <w:pPr>
              <w:rPr>
                <w:b/>
              </w:rPr>
            </w:pPr>
            <w:r w:rsidRPr="00752741">
              <w:rPr>
                <w:b/>
              </w:rPr>
              <w:t>Attribute milestones</w:t>
            </w:r>
          </w:p>
        </w:tc>
        <w:tc>
          <w:tcPr>
            <w:tcW w:w="2254" w:type="dxa"/>
          </w:tcPr>
          <w:p w:rsidR="00956280" w:rsidRPr="00752741" w:rsidRDefault="00956280" w:rsidP="00752741">
            <w:pPr>
              <w:rPr>
                <w:b/>
              </w:rPr>
            </w:pPr>
            <w:r w:rsidRPr="00752741">
              <w:rPr>
                <w:b/>
              </w:rPr>
              <w:t>Gifts from the gods</w:t>
            </w:r>
          </w:p>
        </w:tc>
      </w:tr>
      <w:tr w:rsidR="00956280" w:rsidTr="00956280">
        <w:tc>
          <w:tcPr>
            <w:tcW w:w="2254" w:type="dxa"/>
          </w:tcPr>
          <w:p w:rsidR="00956280" w:rsidRPr="00752741" w:rsidRDefault="00956280" w:rsidP="00752741">
            <w:r w:rsidRPr="00752741">
              <w:t>Strength</w:t>
            </w:r>
          </w:p>
        </w:tc>
        <w:tc>
          <w:tcPr>
            <w:tcW w:w="2254" w:type="dxa"/>
          </w:tcPr>
          <w:p w:rsidR="00956280" w:rsidRPr="00752741" w:rsidRDefault="00752741" w:rsidP="00752741">
            <w:r w:rsidRPr="00752741">
              <w:t>Extended dodge</w:t>
            </w:r>
            <w:r>
              <w:t xml:space="preserve"> </w:t>
            </w:r>
          </w:p>
        </w:tc>
        <w:tc>
          <w:tcPr>
            <w:tcW w:w="2254" w:type="dxa"/>
          </w:tcPr>
          <w:p w:rsidR="00956280" w:rsidRDefault="00752741" w:rsidP="00752741">
            <w:r w:rsidRPr="00752741">
              <w:t xml:space="preserve">Strength 10 </w:t>
            </w:r>
            <w:r>
              <w:t xml:space="preserve">– gain 5 constitution points but lose 3 </w:t>
            </w:r>
            <w:proofErr w:type="gramStart"/>
            <w:r>
              <w:t>intelligence</w:t>
            </w:r>
            <w:proofErr w:type="gramEnd"/>
          </w:p>
        </w:tc>
        <w:tc>
          <w:tcPr>
            <w:tcW w:w="2254" w:type="dxa"/>
          </w:tcPr>
          <w:p w:rsidR="00956280" w:rsidRDefault="009B24C5" w:rsidP="00752741">
            <w:r>
              <w:t>Gain a 40</w:t>
            </w:r>
            <w:r w:rsidR="00752741" w:rsidRPr="00752741">
              <w:t>% bonus to strength &amp; constitution</w:t>
            </w:r>
          </w:p>
        </w:tc>
      </w:tr>
      <w:tr w:rsidR="00956280" w:rsidTr="00956280">
        <w:tc>
          <w:tcPr>
            <w:tcW w:w="2254" w:type="dxa"/>
          </w:tcPr>
          <w:p w:rsidR="00956280" w:rsidRPr="00752741" w:rsidRDefault="00956280" w:rsidP="00752741">
            <w:r w:rsidRPr="00752741">
              <w:t>Constitution</w:t>
            </w:r>
          </w:p>
        </w:tc>
        <w:tc>
          <w:tcPr>
            <w:tcW w:w="2254" w:type="dxa"/>
          </w:tcPr>
          <w:p w:rsidR="00956280" w:rsidRPr="00752741" w:rsidRDefault="005F0124" w:rsidP="00752741">
            <w:r>
              <w:t>Heavy weight</w:t>
            </w:r>
          </w:p>
        </w:tc>
        <w:tc>
          <w:tcPr>
            <w:tcW w:w="2254" w:type="dxa"/>
          </w:tcPr>
          <w:p w:rsidR="00956280" w:rsidRDefault="00752741" w:rsidP="00752741">
            <w:r w:rsidRPr="00752741">
              <w:t xml:space="preserve">Strength 25 </w:t>
            </w:r>
            <w:r>
              <w:t>–</w:t>
            </w:r>
            <w:r w:rsidRPr="00752741">
              <w:t xml:space="preserve"> </w:t>
            </w:r>
            <w:r>
              <w:t>gain the berserker skill</w:t>
            </w:r>
          </w:p>
        </w:tc>
        <w:tc>
          <w:tcPr>
            <w:tcW w:w="2254" w:type="dxa"/>
          </w:tcPr>
          <w:p w:rsidR="00956280" w:rsidRDefault="009B24C5" w:rsidP="00752741">
            <w:r>
              <w:t>Gain a 40</w:t>
            </w:r>
            <w:r w:rsidR="00752741" w:rsidRPr="00752741">
              <w:t xml:space="preserve">% bonus to </w:t>
            </w:r>
            <w:r w:rsidR="00752741">
              <w:t>dexterity &amp; luck</w:t>
            </w:r>
          </w:p>
        </w:tc>
      </w:tr>
      <w:tr w:rsidR="00956280" w:rsidTr="00956280">
        <w:tc>
          <w:tcPr>
            <w:tcW w:w="2254" w:type="dxa"/>
          </w:tcPr>
          <w:p w:rsidR="00956280" w:rsidRPr="00752741" w:rsidRDefault="00956280" w:rsidP="00752741">
            <w:r w:rsidRPr="00752741">
              <w:t>Dexterity</w:t>
            </w:r>
          </w:p>
        </w:tc>
        <w:tc>
          <w:tcPr>
            <w:tcW w:w="2254" w:type="dxa"/>
          </w:tcPr>
          <w:p w:rsidR="00956280" w:rsidRPr="00752741" w:rsidRDefault="005F0124" w:rsidP="00752741">
            <w:r w:rsidRPr="00752741">
              <w:t>L</w:t>
            </w:r>
            <w:r w:rsidR="00752741" w:rsidRPr="00752741">
              <w:t>ight</w:t>
            </w:r>
            <w:r>
              <w:t xml:space="preserve"> </w:t>
            </w:r>
            <w:r w:rsidR="00752741" w:rsidRPr="00752741">
              <w:t>weight</w:t>
            </w:r>
          </w:p>
        </w:tc>
        <w:tc>
          <w:tcPr>
            <w:tcW w:w="2254" w:type="dxa"/>
          </w:tcPr>
          <w:p w:rsidR="00956280" w:rsidRDefault="00752741" w:rsidP="00752741">
            <w:r w:rsidRPr="00752741">
              <w:t xml:space="preserve">Strength 50 – gain the duel wield </w:t>
            </w:r>
            <w:r w:rsidR="00F2653C">
              <w:t>skill</w:t>
            </w:r>
          </w:p>
        </w:tc>
        <w:tc>
          <w:tcPr>
            <w:tcW w:w="2254" w:type="dxa"/>
          </w:tcPr>
          <w:p w:rsidR="00956280" w:rsidRDefault="009B24C5" w:rsidP="00752741">
            <w:r>
              <w:t>Gain a 40</w:t>
            </w:r>
            <w:r w:rsidR="00752741" w:rsidRPr="00752741">
              <w:t xml:space="preserve">% bonus to </w:t>
            </w:r>
            <w:r w:rsidR="00752741">
              <w:t>intelligence &amp; luck</w:t>
            </w:r>
          </w:p>
        </w:tc>
      </w:tr>
      <w:tr w:rsidR="00956280" w:rsidTr="00956280">
        <w:tc>
          <w:tcPr>
            <w:tcW w:w="2254" w:type="dxa"/>
          </w:tcPr>
          <w:p w:rsidR="00956280" w:rsidRPr="00752741" w:rsidRDefault="00956280" w:rsidP="00752741">
            <w:r w:rsidRPr="00752741">
              <w:t>intelligence</w:t>
            </w:r>
          </w:p>
        </w:tc>
        <w:tc>
          <w:tcPr>
            <w:tcW w:w="2254" w:type="dxa"/>
          </w:tcPr>
          <w:p w:rsidR="00956280" w:rsidRPr="00752741" w:rsidRDefault="005F0124" w:rsidP="00752741">
            <w:r>
              <w:t xml:space="preserve"> shorty</w:t>
            </w:r>
          </w:p>
        </w:tc>
        <w:tc>
          <w:tcPr>
            <w:tcW w:w="2254" w:type="dxa"/>
          </w:tcPr>
          <w:p w:rsidR="00956280" w:rsidRDefault="00F2653C" w:rsidP="00752741">
            <w:r>
              <w:t>Constitution 10 – gain passive healing skill</w:t>
            </w:r>
          </w:p>
        </w:tc>
        <w:tc>
          <w:tcPr>
            <w:tcW w:w="2254" w:type="dxa"/>
          </w:tcPr>
          <w:p w:rsidR="00956280" w:rsidRDefault="00CE2D0F" w:rsidP="00752741">
            <w:r>
              <w:t>Gain 10 strength</w:t>
            </w:r>
          </w:p>
        </w:tc>
      </w:tr>
      <w:tr w:rsidR="00956280" w:rsidTr="00956280">
        <w:tc>
          <w:tcPr>
            <w:tcW w:w="2254" w:type="dxa"/>
          </w:tcPr>
          <w:p w:rsidR="00956280" w:rsidRPr="00752741" w:rsidRDefault="00956280" w:rsidP="00752741">
            <w:r w:rsidRPr="00752741">
              <w:t>luck</w:t>
            </w:r>
          </w:p>
        </w:tc>
        <w:tc>
          <w:tcPr>
            <w:tcW w:w="2254" w:type="dxa"/>
          </w:tcPr>
          <w:p w:rsidR="00956280" w:rsidRPr="00752741" w:rsidRDefault="00752741" w:rsidP="00752741">
            <w:r>
              <w:t>Sure guard</w:t>
            </w:r>
          </w:p>
        </w:tc>
        <w:tc>
          <w:tcPr>
            <w:tcW w:w="2254" w:type="dxa"/>
          </w:tcPr>
          <w:p w:rsidR="00956280" w:rsidRDefault="008B67F6" w:rsidP="00752741">
            <w:r>
              <w:t>Constitution 25 – gain 30</w:t>
            </w:r>
            <w:r w:rsidR="00F2653C">
              <w:t>% constitution but lose 5 luck points</w:t>
            </w:r>
          </w:p>
        </w:tc>
        <w:tc>
          <w:tcPr>
            <w:tcW w:w="2254" w:type="dxa"/>
          </w:tcPr>
          <w:p w:rsidR="00956280" w:rsidRDefault="00CE2D0F" w:rsidP="00752741">
            <w:r>
              <w:t>Gain 10 constitution</w:t>
            </w:r>
          </w:p>
        </w:tc>
      </w:tr>
      <w:tr w:rsidR="00956280" w:rsidTr="00956280">
        <w:tc>
          <w:tcPr>
            <w:tcW w:w="2254" w:type="dxa"/>
          </w:tcPr>
          <w:p w:rsidR="00956280" w:rsidRPr="00752741" w:rsidRDefault="00956280" w:rsidP="00752741"/>
        </w:tc>
        <w:tc>
          <w:tcPr>
            <w:tcW w:w="2254" w:type="dxa"/>
          </w:tcPr>
          <w:p w:rsidR="00956280" w:rsidRPr="00752741" w:rsidRDefault="00752741" w:rsidP="00752741">
            <w:r>
              <w:t>charge</w:t>
            </w:r>
          </w:p>
        </w:tc>
        <w:tc>
          <w:tcPr>
            <w:tcW w:w="2254" w:type="dxa"/>
          </w:tcPr>
          <w:p w:rsidR="00956280" w:rsidRDefault="00F2653C" w:rsidP="00752741">
            <w:r>
              <w:t>Constitution 50 – gain stable skill</w:t>
            </w:r>
          </w:p>
        </w:tc>
        <w:tc>
          <w:tcPr>
            <w:tcW w:w="2254" w:type="dxa"/>
          </w:tcPr>
          <w:p w:rsidR="00956280" w:rsidRDefault="00CE2D0F" w:rsidP="00752741">
            <w:r>
              <w:t>Gain 10 dexterity</w:t>
            </w:r>
          </w:p>
        </w:tc>
      </w:tr>
      <w:tr w:rsidR="00956280" w:rsidTr="00956280">
        <w:tc>
          <w:tcPr>
            <w:tcW w:w="2254" w:type="dxa"/>
          </w:tcPr>
          <w:p w:rsidR="00956280" w:rsidRDefault="00956280" w:rsidP="00752741"/>
        </w:tc>
        <w:tc>
          <w:tcPr>
            <w:tcW w:w="2254" w:type="dxa"/>
          </w:tcPr>
          <w:p w:rsidR="00956280" w:rsidRDefault="005F0124" w:rsidP="00752741">
            <w:r>
              <w:t>focus</w:t>
            </w:r>
          </w:p>
        </w:tc>
        <w:tc>
          <w:tcPr>
            <w:tcW w:w="2254" w:type="dxa"/>
          </w:tcPr>
          <w:p w:rsidR="00956280" w:rsidRDefault="00F2653C" w:rsidP="00752741">
            <w:r>
              <w:t>Dexterity 10 – gain 2 points of constitution and luck</w:t>
            </w:r>
          </w:p>
        </w:tc>
        <w:tc>
          <w:tcPr>
            <w:tcW w:w="2254" w:type="dxa"/>
          </w:tcPr>
          <w:p w:rsidR="00956280" w:rsidRDefault="00CE2D0F" w:rsidP="00752741">
            <w:r>
              <w:t>Gain 10 intelligence</w:t>
            </w:r>
          </w:p>
        </w:tc>
      </w:tr>
      <w:tr w:rsidR="00F2653C" w:rsidTr="00956280">
        <w:tc>
          <w:tcPr>
            <w:tcW w:w="2254" w:type="dxa"/>
          </w:tcPr>
          <w:p w:rsidR="00F2653C" w:rsidRDefault="00F2653C" w:rsidP="00752741"/>
        </w:tc>
        <w:tc>
          <w:tcPr>
            <w:tcW w:w="2254" w:type="dxa"/>
          </w:tcPr>
          <w:p w:rsidR="00F2653C" w:rsidRDefault="005F0124" w:rsidP="00752741">
            <w:r>
              <w:t>Lucky shot</w:t>
            </w:r>
          </w:p>
        </w:tc>
        <w:tc>
          <w:tcPr>
            <w:tcW w:w="2254" w:type="dxa"/>
          </w:tcPr>
          <w:p w:rsidR="00F2653C" w:rsidRDefault="00F2653C" w:rsidP="00752741">
            <w:r>
              <w:t xml:space="preserve">Dexterity 25 – gain </w:t>
            </w:r>
            <w:r w:rsidRPr="00752741">
              <w:t>Double dodge</w:t>
            </w:r>
            <w:r>
              <w:t xml:space="preserve"> skill</w:t>
            </w:r>
          </w:p>
        </w:tc>
        <w:tc>
          <w:tcPr>
            <w:tcW w:w="2254" w:type="dxa"/>
          </w:tcPr>
          <w:p w:rsidR="00F2653C" w:rsidRDefault="00CE2D0F" w:rsidP="00752741">
            <w:r>
              <w:t>Gain 10 luck</w:t>
            </w:r>
          </w:p>
        </w:tc>
      </w:tr>
      <w:tr w:rsidR="00F2653C" w:rsidTr="00956280">
        <w:tc>
          <w:tcPr>
            <w:tcW w:w="2254" w:type="dxa"/>
          </w:tcPr>
          <w:p w:rsidR="00F2653C" w:rsidRDefault="00F2653C" w:rsidP="00752741"/>
        </w:tc>
        <w:tc>
          <w:tcPr>
            <w:tcW w:w="2254" w:type="dxa"/>
          </w:tcPr>
          <w:p w:rsidR="00F2653C" w:rsidRDefault="005F0124" w:rsidP="00752741">
            <w:r>
              <w:t>Hot stuff</w:t>
            </w:r>
          </w:p>
        </w:tc>
        <w:tc>
          <w:tcPr>
            <w:tcW w:w="2254" w:type="dxa"/>
          </w:tcPr>
          <w:p w:rsidR="00F2653C" w:rsidRDefault="00F2653C" w:rsidP="00752741">
            <w:r>
              <w:t xml:space="preserve">Dexterity 50 – gain </w:t>
            </w:r>
            <w:proofErr w:type="spellStart"/>
            <w:r>
              <w:t>multishot</w:t>
            </w:r>
            <w:proofErr w:type="spellEnd"/>
            <w:r>
              <w:t xml:space="preserve"> skill</w:t>
            </w:r>
          </w:p>
        </w:tc>
        <w:tc>
          <w:tcPr>
            <w:tcW w:w="2254" w:type="dxa"/>
          </w:tcPr>
          <w:p w:rsidR="00F2653C" w:rsidRDefault="00CE2D0F" w:rsidP="00752741">
            <w:r>
              <w:t>Gain 3 random skills but lose 2 you currently have</w:t>
            </w:r>
          </w:p>
        </w:tc>
      </w:tr>
      <w:tr w:rsidR="00F2653C" w:rsidTr="00956280">
        <w:tc>
          <w:tcPr>
            <w:tcW w:w="2254" w:type="dxa"/>
          </w:tcPr>
          <w:p w:rsidR="00F2653C" w:rsidRDefault="00F2653C" w:rsidP="00752741"/>
        </w:tc>
        <w:tc>
          <w:tcPr>
            <w:tcW w:w="2254" w:type="dxa"/>
          </w:tcPr>
          <w:p w:rsidR="00F2653C" w:rsidRDefault="005F0124" w:rsidP="00752741">
            <w:r>
              <w:t>Ice cold</w:t>
            </w:r>
          </w:p>
        </w:tc>
        <w:tc>
          <w:tcPr>
            <w:tcW w:w="2254" w:type="dxa"/>
          </w:tcPr>
          <w:p w:rsidR="00F2653C" w:rsidRDefault="005F0124" w:rsidP="00752741">
            <w:r>
              <w:t>Intelligen</w:t>
            </w:r>
            <w:r w:rsidR="009B24C5">
              <w:t xml:space="preserve">ce 10 – gain 10 </w:t>
            </w:r>
            <w:proofErr w:type="gramStart"/>
            <w:r w:rsidR="009B24C5">
              <w:t>luck</w:t>
            </w:r>
            <w:proofErr w:type="gramEnd"/>
            <w:r w:rsidR="009B24C5">
              <w:t xml:space="preserve"> but lose 40</w:t>
            </w:r>
            <w:r>
              <w:t>% dexterity and constitution</w:t>
            </w:r>
          </w:p>
        </w:tc>
        <w:tc>
          <w:tcPr>
            <w:tcW w:w="2254" w:type="dxa"/>
          </w:tcPr>
          <w:p w:rsidR="00F2653C" w:rsidRDefault="00F2653C" w:rsidP="00752741"/>
        </w:tc>
      </w:tr>
      <w:tr w:rsidR="005F0124" w:rsidTr="00956280">
        <w:tc>
          <w:tcPr>
            <w:tcW w:w="2254" w:type="dxa"/>
          </w:tcPr>
          <w:p w:rsidR="005F0124" w:rsidRDefault="005F0124" w:rsidP="00752741"/>
        </w:tc>
        <w:tc>
          <w:tcPr>
            <w:tcW w:w="2254" w:type="dxa"/>
          </w:tcPr>
          <w:p w:rsidR="005F0124" w:rsidRDefault="005F0124" w:rsidP="00752741">
            <w:r>
              <w:t>confusion</w:t>
            </w:r>
          </w:p>
        </w:tc>
        <w:tc>
          <w:tcPr>
            <w:tcW w:w="2254" w:type="dxa"/>
          </w:tcPr>
          <w:p w:rsidR="005F0124" w:rsidRDefault="005F0124" w:rsidP="00752741">
            <w:r>
              <w:t>Intelligence 25 – gain blast zone skill</w:t>
            </w:r>
          </w:p>
        </w:tc>
        <w:tc>
          <w:tcPr>
            <w:tcW w:w="2254" w:type="dxa"/>
          </w:tcPr>
          <w:p w:rsidR="005F0124" w:rsidRDefault="005F0124" w:rsidP="00752741"/>
        </w:tc>
      </w:tr>
      <w:tr w:rsidR="005F0124" w:rsidTr="00956280">
        <w:tc>
          <w:tcPr>
            <w:tcW w:w="2254" w:type="dxa"/>
          </w:tcPr>
          <w:p w:rsidR="005F0124" w:rsidRDefault="005F0124" w:rsidP="00752741"/>
        </w:tc>
        <w:tc>
          <w:tcPr>
            <w:tcW w:w="2254" w:type="dxa"/>
          </w:tcPr>
          <w:p w:rsidR="005F0124" w:rsidRDefault="005F0124" w:rsidP="00752741">
            <w:r>
              <w:t>sprint</w:t>
            </w:r>
          </w:p>
        </w:tc>
        <w:tc>
          <w:tcPr>
            <w:tcW w:w="2254" w:type="dxa"/>
          </w:tcPr>
          <w:p w:rsidR="005F0124" w:rsidRDefault="005F0124" w:rsidP="00752741">
            <w:r>
              <w:t>Intelligence 50 – gain reflect skill</w:t>
            </w:r>
          </w:p>
        </w:tc>
        <w:tc>
          <w:tcPr>
            <w:tcW w:w="2254" w:type="dxa"/>
          </w:tcPr>
          <w:p w:rsidR="005F0124" w:rsidRDefault="005F0124" w:rsidP="00752741"/>
        </w:tc>
      </w:tr>
      <w:tr w:rsidR="005F0124" w:rsidTr="00956280">
        <w:tc>
          <w:tcPr>
            <w:tcW w:w="2254" w:type="dxa"/>
          </w:tcPr>
          <w:p w:rsidR="005F0124" w:rsidRDefault="005F0124" w:rsidP="00752741"/>
        </w:tc>
        <w:tc>
          <w:tcPr>
            <w:tcW w:w="2254" w:type="dxa"/>
          </w:tcPr>
          <w:p w:rsidR="005F0124" w:rsidRDefault="005F0124" w:rsidP="00752741">
            <w:r>
              <w:t>thorny</w:t>
            </w:r>
          </w:p>
        </w:tc>
        <w:tc>
          <w:tcPr>
            <w:tcW w:w="2254" w:type="dxa"/>
          </w:tcPr>
          <w:p w:rsidR="005F0124" w:rsidRDefault="005F0124" w:rsidP="00752741">
            <w:r>
              <w:t xml:space="preserve">Luck 10 – gain </w:t>
            </w:r>
            <w:proofErr w:type="gramStart"/>
            <w:r>
              <w:t>By</w:t>
            </w:r>
            <w:proofErr w:type="gramEnd"/>
            <w:r>
              <w:t xml:space="preserve"> a hair skill</w:t>
            </w:r>
          </w:p>
        </w:tc>
        <w:tc>
          <w:tcPr>
            <w:tcW w:w="2254" w:type="dxa"/>
          </w:tcPr>
          <w:p w:rsidR="005F0124" w:rsidRDefault="005F0124" w:rsidP="00752741"/>
        </w:tc>
      </w:tr>
      <w:tr w:rsidR="005F0124" w:rsidTr="00956280">
        <w:tc>
          <w:tcPr>
            <w:tcW w:w="2254" w:type="dxa"/>
          </w:tcPr>
          <w:p w:rsidR="005F0124" w:rsidRDefault="005F0124" w:rsidP="00752741"/>
        </w:tc>
        <w:tc>
          <w:tcPr>
            <w:tcW w:w="2254" w:type="dxa"/>
          </w:tcPr>
          <w:p w:rsidR="005F0124" w:rsidRDefault="005F0124" w:rsidP="00752741">
            <w:r>
              <w:t>sharpshooter</w:t>
            </w:r>
          </w:p>
        </w:tc>
        <w:tc>
          <w:tcPr>
            <w:tcW w:w="2254" w:type="dxa"/>
          </w:tcPr>
          <w:p w:rsidR="005F0124" w:rsidRDefault="005F0124" w:rsidP="00752741">
            <w:r>
              <w:t>Luck 25 – gain volatile skill</w:t>
            </w:r>
          </w:p>
        </w:tc>
        <w:tc>
          <w:tcPr>
            <w:tcW w:w="2254" w:type="dxa"/>
          </w:tcPr>
          <w:p w:rsidR="005F0124" w:rsidRDefault="005F0124" w:rsidP="00752741"/>
        </w:tc>
      </w:tr>
      <w:tr w:rsidR="005F0124" w:rsidTr="00956280">
        <w:tc>
          <w:tcPr>
            <w:tcW w:w="2254" w:type="dxa"/>
          </w:tcPr>
          <w:p w:rsidR="005F0124" w:rsidRDefault="005F0124" w:rsidP="00752741"/>
        </w:tc>
        <w:tc>
          <w:tcPr>
            <w:tcW w:w="2254" w:type="dxa"/>
          </w:tcPr>
          <w:p w:rsidR="005F0124" w:rsidRDefault="00CE2D0F" w:rsidP="00752741">
            <w:r>
              <w:t>Scream, aim and fire</w:t>
            </w:r>
          </w:p>
        </w:tc>
        <w:tc>
          <w:tcPr>
            <w:tcW w:w="2254" w:type="dxa"/>
          </w:tcPr>
          <w:p w:rsidR="005F0124" w:rsidRDefault="005F0124" w:rsidP="00752741">
            <w:r>
              <w:t>Luck 50 – gain now you see me skill</w:t>
            </w:r>
          </w:p>
        </w:tc>
        <w:tc>
          <w:tcPr>
            <w:tcW w:w="2254" w:type="dxa"/>
          </w:tcPr>
          <w:p w:rsidR="005F0124" w:rsidRDefault="005F0124" w:rsidP="00752741"/>
        </w:tc>
      </w:tr>
      <w:tr w:rsidR="00CE2D0F" w:rsidTr="00956280">
        <w:tc>
          <w:tcPr>
            <w:tcW w:w="2254" w:type="dxa"/>
          </w:tcPr>
          <w:p w:rsidR="00CE2D0F" w:rsidRDefault="00CE2D0F" w:rsidP="00752741"/>
        </w:tc>
        <w:tc>
          <w:tcPr>
            <w:tcW w:w="2254" w:type="dxa"/>
          </w:tcPr>
          <w:p w:rsidR="00CE2D0F" w:rsidRDefault="00CE2D0F" w:rsidP="00752741">
            <w:r>
              <w:t>dirty</w:t>
            </w:r>
          </w:p>
        </w:tc>
        <w:tc>
          <w:tcPr>
            <w:tcW w:w="2254" w:type="dxa"/>
          </w:tcPr>
          <w:p w:rsidR="00CE2D0F" w:rsidRDefault="00CE2D0F" w:rsidP="00752741"/>
        </w:tc>
        <w:tc>
          <w:tcPr>
            <w:tcW w:w="2254" w:type="dxa"/>
          </w:tcPr>
          <w:p w:rsidR="00CE2D0F" w:rsidRDefault="00CE2D0F" w:rsidP="00752741"/>
        </w:tc>
      </w:tr>
      <w:tr w:rsidR="00CE2D0F" w:rsidTr="00956280">
        <w:tc>
          <w:tcPr>
            <w:tcW w:w="2254" w:type="dxa"/>
          </w:tcPr>
          <w:p w:rsidR="00CE2D0F" w:rsidRDefault="00CE2D0F" w:rsidP="00752741"/>
        </w:tc>
        <w:tc>
          <w:tcPr>
            <w:tcW w:w="2254" w:type="dxa"/>
          </w:tcPr>
          <w:p w:rsidR="00CE2D0F" w:rsidRDefault="00CE2D0F" w:rsidP="00752741">
            <w:r>
              <w:t>Squeaky clean</w:t>
            </w:r>
          </w:p>
        </w:tc>
        <w:tc>
          <w:tcPr>
            <w:tcW w:w="2254" w:type="dxa"/>
          </w:tcPr>
          <w:p w:rsidR="00CE2D0F" w:rsidRDefault="00CE2D0F" w:rsidP="00752741"/>
        </w:tc>
        <w:tc>
          <w:tcPr>
            <w:tcW w:w="2254" w:type="dxa"/>
          </w:tcPr>
          <w:p w:rsidR="00CE2D0F" w:rsidRDefault="00CE2D0F" w:rsidP="00752741"/>
        </w:tc>
      </w:tr>
      <w:tr w:rsidR="00CE2D0F" w:rsidTr="00956280">
        <w:tc>
          <w:tcPr>
            <w:tcW w:w="2254" w:type="dxa"/>
          </w:tcPr>
          <w:p w:rsidR="00CE2D0F" w:rsidRDefault="00CE2D0F" w:rsidP="00752741"/>
        </w:tc>
        <w:tc>
          <w:tcPr>
            <w:tcW w:w="2254" w:type="dxa"/>
          </w:tcPr>
          <w:p w:rsidR="00CE2D0F" w:rsidRDefault="00CE2D0F" w:rsidP="00752741">
            <w:r>
              <w:t>Dazzling smile</w:t>
            </w:r>
          </w:p>
        </w:tc>
        <w:tc>
          <w:tcPr>
            <w:tcW w:w="2254" w:type="dxa"/>
          </w:tcPr>
          <w:p w:rsidR="00CE2D0F" w:rsidRDefault="00CE2D0F" w:rsidP="00752741"/>
        </w:tc>
        <w:tc>
          <w:tcPr>
            <w:tcW w:w="2254" w:type="dxa"/>
          </w:tcPr>
          <w:p w:rsidR="00CE2D0F" w:rsidRDefault="00CE2D0F" w:rsidP="00752741"/>
        </w:tc>
      </w:tr>
      <w:tr w:rsidR="00CE2D0F" w:rsidTr="00956280">
        <w:tc>
          <w:tcPr>
            <w:tcW w:w="2254" w:type="dxa"/>
          </w:tcPr>
          <w:p w:rsidR="00CE2D0F" w:rsidRDefault="00CE2D0F" w:rsidP="00752741"/>
        </w:tc>
        <w:tc>
          <w:tcPr>
            <w:tcW w:w="2254" w:type="dxa"/>
          </w:tcPr>
          <w:p w:rsidR="00CE2D0F" w:rsidRDefault="00CE2D0F" w:rsidP="00752741">
            <w:r>
              <w:t>Dark sight</w:t>
            </w:r>
          </w:p>
        </w:tc>
        <w:tc>
          <w:tcPr>
            <w:tcW w:w="2254" w:type="dxa"/>
          </w:tcPr>
          <w:p w:rsidR="00CE2D0F" w:rsidRDefault="00CE2D0F" w:rsidP="00752741"/>
        </w:tc>
        <w:tc>
          <w:tcPr>
            <w:tcW w:w="2254" w:type="dxa"/>
          </w:tcPr>
          <w:p w:rsidR="00CE2D0F" w:rsidRDefault="00CE2D0F" w:rsidP="00752741"/>
        </w:tc>
      </w:tr>
      <w:tr w:rsidR="00CE2D0F" w:rsidTr="00956280">
        <w:tc>
          <w:tcPr>
            <w:tcW w:w="2254" w:type="dxa"/>
          </w:tcPr>
          <w:p w:rsidR="00CE2D0F" w:rsidRDefault="00CE2D0F" w:rsidP="00752741"/>
        </w:tc>
        <w:tc>
          <w:tcPr>
            <w:tcW w:w="2254" w:type="dxa"/>
          </w:tcPr>
          <w:p w:rsidR="00CE2D0F" w:rsidRDefault="00CE2D0F" w:rsidP="00752741">
            <w:r>
              <w:t>spectral</w:t>
            </w:r>
          </w:p>
        </w:tc>
        <w:tc>
          <w:tcPr>
            <w:tcW w:w="2254" w:type="dxa"/>
          </w:tcPr>
          <w:p w:rsidR="00CE2D0F" w:rsidRDefault="00CE2D0F" w:rsidP="00752741"/>
        </w:tc>
        <w:tc>
          <w:tcPr>
            <w:tcW w:w="2254" w:type="dxa"/>
          </w:tcPr>
          <w:p w:rsidR="00CE2D0F" w:rsidRDefault="00CE2D0F" w:rsidP="00752741"/>
        </w:tc>
      </w:tr>
      <w:tr w:rsidR="00CE2D0F" w:rsidTr="00956280">
        <w:tc>
          <w:tcPr>
            <w:tcW w:w="2254" w:type="dxa"/>
          </w:tcPr>
          <w:p w:rsidR="00CE2D0F" w:rsidRDefault="00CE2D0F" w:rsidP="00752741"/>
        </w:tc>
        <w:tc>
          <w:tcPr>
            <w:tcW w:w="2254" w:type="dxa"/>
          </w:tcPr>
          <w:p w:rsidR="00CE2D0F" w:rsidRDefault="00E5787B" w:rsidP="00752741">
            <w:r>
              <w:t>Natures call</w:t>
            </w:r>
          </w:p>
        </w:tc>
        <w:tc>
          <w:tcPr>
            <w:tcW w:w="2254" w:type="dxa"/>
          </w:tcPr>
          <w:p w:rsidR="00CE2D0F" w:rsidRDefault="00CE2D0F" w:rsidP="00752741"/>
        </w:tc>
        <w:tc>
          <w:tcPr>
            <w:tcW w:w="2254" w:type="dxa"/>
          </w:tcPr>
          <w:p w:rsidR="00CE2D0F" w:rsidRDefault="00CE2D0F" w:rsidP="00752741"/>
        </w:tc>
      </w:tr>
      <w:tr w:rsidR="00E5787B" w:rsidTr="00956280">
        <w:tc>
          <w:tcPr>
            <w:tcW w:w="2254" w:type="dxa"/>
          </w:tcPr>
          <w:p w:rsidR="00E5787B" w:rsidRDefault="00E5787B" w:rsidP="00752741"/>
        </w:tc>
        <w:tc>
          <w:tcPr>
            <w:tcW w:w="2254" w:type="dxa"/>
          </w:tcPr>
          <w:p w:rsidR="00E5787B" w:rsidRDefault="00E5787B" w:rsidP="00752741">
            <w:r>
              <w:t>lash back</w:t>
            </w:r>
          </w:p>
        </w:tc>
        <w:tc>
          <w:tcPr>
            <w:tcW w:w="2254" w:type="dxa"/>
          </w:tcPr>
          <w:p w:rsidR="00E5787B" w:rsidRDefault="00E5787B" w:rsidP="00752741"/>
        </w:tc>
        <w:tc>
          <w:tcPr>
            <w:tcW w:w="2254" w:type="dxa"/>
          </w:tcPr>
          <w:p w:rsidR="00E5787B" w:rsidRDefault="00E5787B" w:rsidP="00752741"/>
        </w:tc>
      </w:tr>
      <w:tr w:rsidR="00E5787B" w:rsidTr="00956280">
        <w:tc>
          <w:tcPr>
            <w:tcW w:w="2254" w:type="dxa"/>
          </w:tcPr>
          <w:p w:rsidR="00E5787B" w:rsidRDefault="00E5787B" w:rsidP="00752741"/>
        </w:tc>
        <w:tc>
          <w:tcPr>
            <w:tcW w:w="2254" w:type="dxa"/>
          </w:tcPr>
          <w:p w:rsidR="00E5787B" w:rsidRDefault="00E5787B" w:rsidP="00752741">
            <w:r>
              <w:t>Money grabber</w:t>
            </w:r>
          </w:p>
        </w:tc>
        <w:tc>
          <w:tcPr>
            <w:tcW w:w="2254" w:type="dxa"/>
          </w:tcPr>
          <w:p w:rsidR="00E5787B" w:rsidRDefault="00E5787B" w:rsidP="00752741"/>
        </w:tc>
        <w:tc>
          <w:tcPr>
            <w:tcW w:w="2254" w:type="dxa"/>
          </w:tcPr>
          <w:p w:rsidR="00E5787B" w:rsidRDefault="00E5787B" w:rsidP="00752741"/>
        </w:tc>
      </w:tr>
    </w:tbl>
    <w:p w:rsidR="00956280" w:rsidRDefault="00956280" w:rsidP="00956280">
      <w:pPr>
        <w:pStyle w:val="Heading2"/>
      </w:pPr>
      <w:r>
        <w:br w:type="page"/>
      </w:r>
    </w:p>
    <w:p w:rsidR="00E87510" w:rsidRDefault="00E87510" w:rsidP="006F6048"/>
    <w:p w:rsidR="00E87510" w:rsidRDefault="009D1588" w:rsidP="009D1588">
      <w:pPr>
        <w:pStyle w:val="Heading2"/>
      </w:pPr>
      <w:bookmarkStart w:id="10" w:name="_Toc532065858"/>
      <w:r>
        <w:t>User Interface</w:t>
      </w:r>
      <w:bookmarkEnd w:id="10"/>
    </w:p>
    <w:p w:rsidR="009D1588" w:rsidRDefault="009D1588" w:rsidP="009D1588"/>
    <w:p w:rsidR="009D1588" w:rsidRDefault="009D1588" w:rsidP="009D1588">
      <w:r>
        <w:t xml:space="preserve">It is important to get the formatting of text correct when using a </w:t>
      </w:r>
      <w:proofErr w:type="gramStart"/>
      <w:r>
        <w:t>text based</w:t>
      </w:r>
      <w:proofErr w:type="gramEnd"/>
      <w:r>
        <w:t xml:space="preserve"> UI. The formatting/spacing needs to be clear between steps and the choices that the user must make need to be clear and easy to understand. For example, using numbered choices and stating what to input at each choice. Each menu will also contain a help option so that you understand what each choice does.</w:t>
      </w:r>
    </w:p>
    <w:p w:rsidR="0045544B" w:rsidRPr="00E5787B" w:rsidRDefault="00E5787B" w:rsidP="00E5787B">
      <w:r>
        <w:rPr>
          <w:noProof/>
        </w:rPr>
        <mc:AlternateContent>
          <mc:Choice Requires="wps">
            <w:drawing>
              <wp:anchor distT="0" distB="0" distL="114300" distR="114300" simplePos="0" relativeHeight="251672576" behindDoc="0" locked="0" layoutInCell="1" allowOverlap="1" wp14:anchorId="2DE226C1" wp14:editId="57F591DA">
                <wp:simplePos x="0" y="0"/>
                <wp:positionH relativeFrom="margin">
                  <wp:align>left</wp:align>
                </wp:positionH>
                <wp:positionV relativeFrom="paragraph">
                  <wp:posOffset>2548255</wp:posOffset>
                </wp:positionV>
                <wp:extent cx="6057900" cy="4373880"/>
                <wp:effectExtent l="0" t="0" r="19050" b="26670"/>
                <wp:wrapSquare wrapText="bothSides"/>
                <wp:docPr id="7" name="Rectangle 7"/>
                <wp:cNvGraphicFramePr/>
                <a:graphic xmlns:a="http://schemas.openxmlformats.org/drawingml/2006/main">
                  <a:graphicData uri="http://schemas.microsoft.com/office/word/2010/wordprocessingShape">
                    <wps:wsp>
                      <wps:cNvSpPr/>
                      <wps:spPr>
                        <a:xfrm>
                          <a:off x="0" y="0"/>
                          <a:ext cx="6057900" cy="437388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llo and welcome to the roguelike progression system. This program is designed to demonstrate a functioning progression system housed in a roguelike game.</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aim of the program is to create a character which will progress and get stronger by levelling up. The level up mechanic in this is to simulate playing through a game and gaining experience points for completing various tasks. </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ach time you choose to level up you will be given a selection of either attributes or skills that will benefit your character. These choices will stick with your character permanently but do not fret if you make a bad choice! You can always make a new character! </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low is information on each of the options you will be able to pick in this program</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w Character</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option will allow you to create a character and progress through the rest of the program.</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ad Character</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you have already made a character and saved it you can load that character with this option and progress where you left of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DE226C1" id="Rectangle 7" o:spid="_x0000_s1028" style="position:absolute;margin-left:0;margin-top:200.65pt;width:477pt;height:344.4pt;z-index:25167257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" fillcolor="#f2f2f2 [3052]" strokecolor="black [3213]" strokeweight="1pt">
                <v:textbox>
                  <w:txbxContent>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llo and welcome to the roguelike progression system. This program is designed to demonstrate a functioning progression system housed in a roguelike game.</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The aim of the program is to create a character which will progress and get stronger by levelling up. The level up mechanic in this is to simulate playing through a game and gaining experience points for completing various tasks. </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Each time you choose to level up you will be given a selection of either attributes or skills that will benefit your character. These choices will stick with your character permanently but do not fret if you make a bad choice! You can always make a new character! </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elow is information on each of the options you will be able to pick in this program</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ew Character</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option will allow you to create a character and progress through the rest of the program.</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oad Character</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f you have already made a character and saved it you can load that character with this option and progress where you left off</w:t>
                      </w:r>
                    </w:p>
                  </w:txbxContent>
                </v:textbox>
                <w10:wrap type="square" anchorx="margin"/>
              </v:rect>
            </w:pict>
          </mc:Fallback>
        </mc:AlternateContent>
      </w:r>
      <w:r w:rsidR="00904DE3">
        <w:rPr>
          <w:noProof/>
        </w:rPr>
        <mc:AlternateContent>
          <mc:Choice Requires="wps">
            <w:drawing>
              <wp:anchor distT="0" distB="0" distL="114300" distR="114300" simplePos="0" relativeHeight="251668480" behindDoc="0" locked="0" layoutInCell="1" allowOverlap="1">
                <wp:simplePos x="0" y="0"/>
                <wp:positionH relativeFrom="margin">
                  <wp:align>left</wp:align>
                </wp:positionH>
                <wp:positionV relativeFrom="paragraph">
                  <wp:posOffset>269875</wp:posOffset>
                </wp:positionV>
                <wp:extent cx="6057900" cy="2007870"/>
                <wp:effectExtent l="0" t="0" r="19050" b="11430"/>
                <wp:wrapSquare wrapText="bothSides"/>
                <wp:docPr id="5" name="Rectangle 5"/>
                <wp:cNvGraphicFramePr/>
                <a:graphic xmlns:a="http://schemas.openxmlformats.org/drawingml/2006/main">
                  <a:graphicData uri="http://schemas.microsoft.com/office/word/2010/wordprocessingShape">
                    <wps:wsp>
                      <wps:cNvSpPr/>
                      <wps:spPr>
                        <a:xfrm>
                          <a:off x="0" y="0"/>
                          <a:ext cx="6057900" cy="200787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10E95" w:rsidRPr="00161ABD" w:rsidRDefault="00210E95" w:rsidP="00904DE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llo and welcome to the roguelike progression system. Below is the main menu, please make a choice to continue.</w:t>
                            </w:r>
                          </w:p>
                          <w:p w:rsidR="00210E95" w:rsidRPr="00161ABD" w:rsidRDefault="00210E95" w:rsidP="00904DE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Pr="00161ABD" w:rsidRDefault="00210E95" w:rsidP="00904DE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 New Character</w:t>
                            </w:r>
                          </w:p>
                          <w:p w:rsidR="00210E95" w:rsidRPr="00161ABD" w:rsidRDefault="00210E95" w:rsidP="00904DE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 Load Character</w:t>
                            </w:r>
                          </w:p>
                          <w:p w:rsidR="00210E95" w:rsidRPr="00161ABD" w:rsidRDefault="00210E95" w:rsidP="00904DE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 Help</w:t>
                            </w:r>
                          </w:p>
                          <w:p w:rsidR="00210E95" w:rsidRPr="00161ABD" w:rsidRDefault="00210E95" w:rsidP="00904DE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 Quit</w:t>
                            </w:r>
                          </w:p>
                          <w:p w:rsidR="00210E95" w:rsidRDefault="00210E95" w:rsidP="00904DE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id="Rectangle 5" o:spid="_x0000_s1029" style="position:absolute;margin-left:0;margin-top:21.25pt;width:477pt;height:158.1pt;z-index:25166848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" fillcolor="#f2f2f2 [3052]" strokecolor="black [3213]" strokeweight="1pt">
                <v:textbox>
                  <w:txbxContent>
                    <w:p w:rsidR="00210E95" w:rsidRPr="00161ABD" w:rsidRDefault="00210E95" w:rsidP="00904DE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llo and welcome to the roguelike progression system. Below is the main menu, please make a choice to continue.</w:t>
                      </w:r>
                    </w:p>
                    <w:p w:rsidR="00210E95" w:rsidRPr="00161ABD" w:rsidRDefault="00210E95" w:rsidP="00904DE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Pr="00161ABD" w:rsidRDefault="00210E95" w:rsidP="00904DE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 New Character</w:t>
                      </w:r>
                    </w:p>
                    <w:p w:rsidR="00210E95" w:rsidRPr="00161ABD" w:rsidRDefault="00210E95" w:rsidP="00904DE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 Load Character</w:t>
                      </w:r>
                    </w:p>
                    <w:p w:rsidR="00210E95" w:rsidRPr="00161ABD" w:rsidRDefault="00210E95" w:rsidP="00904DE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 Help</w:t>
                      </w:r>
                    </w:p>
                    <w:p w:rsidR="00210E95" w:rsidRPr="00161ABD" w:rsidRDefault="00210E95" w:rsidP="00904DE3">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 Quit</w:t>
                      </w:r>
                    </w:p>
                    <w:p w:rsidR="00210E95" w:rsidRDefault="00210E95" w:rsidP="00904DE3">
                      <w:pPr>
                        <w:jc w:val="center"/>
                      </w:pPr>
                    </w:p>
                  </w:txbxContent>
                </v:textbox>
                <w10:wrap type="square" anchorx="margin"/>
              </v:rect>
            </w:pict>
          </mc:Fallback>
        </mc:AlternateContent>
      </w:r>
      <w:r w:rsidR="009D1588">
        <w:t>Main menu</w:t>
      </w:r>
      <w:r>
        <w:t xml:space="preserve"> and tooltips</w:t>
      </w:r>
    </w:p>
    <w:p w:rsidR="0045544B" w:rsidRDefault="00161ABD" w:rsidP="009D1588">
      <w:r>
        <w:rPr>
          <w:noProof/>
        </w:rPr>
        <w:lastRenderedPageBreak/>
        <mc:AlternateContent>
          <mc:Choice Requires="wps">
            <w:drawing>
              <wp:anchor distT="0" distB="0" distL="114300" distR="114300" simplePos="0" relativeHeight="251670528" behindDoc="0" locked="0" layoutInCell="1" allowOverlap="1" wp14:anchorId="7D9D2D43" wp14:editId="11DE5190">
                <wp:simplePos x="0" y="0"/>
                <wp:positionH relativeFrom="margin">
                  <wp:align>left</wp:align>
                </wp:positionH>
                <wp:positionV relativeFrom="paragraph">
                  <wp:posOffset>0</wp:posOffset>
                </wp:positionV>
                <wp:extent cx="6057900" cy="8843010"/>
                <wp:effectExtent l="0" t="0" r="19050" b="15240"/>
                <wp:wrapSquare wrapText="bothSides"/>
                <wp:docPr id="6" name="Rectangle 6"/>
                <wp:cNvGraphicFramePr/>
                <a:graphic xmlns:a="http://schemas.openxmlformats.org/drawingml/2006/main">
                  <a:graphicData uri="http://schemas.microsoft.com/office/word/2010/wordprocessingShape">
                    <wps:wsp>
                      <wps:cNvSpPr/>
                      <wps:spPr>
                        <a:xfrm>
                          <a:off x="0" y="0"/>
                          <a:ext cx="6057900" cy="884301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lp</w:t>
                            </w:r>
                          </w:p>
                          <w:p w:rsidR="00210E95"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will be available at almost all menus throughout the program. If you ever get stuck just pick that and you will be given help specific to the part of the program you’re in. If you ever want an overview of everythin</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 in the program visit here.</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Quit </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s the program and loses any progress made</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ve and Quit</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ves you the option to save your character and then quit to the main menu</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vel up</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mulates the character getting enough experience points (exp) to go to the next level and get stronger</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View character </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ves an overview of your character including its name, level, attributes and skills</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ey terms</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vel</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is a number given based on how many times you have surpassed the amount of experience points needed. This is a gauge of how much you have played the game and how strong you are. In this program there is no exp system as no gameplay is available. However, the point is that this can be easily implemented into a full game and use experience points</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ributes</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ributes are the core strength of a character, this is a point-based system split into multiple categories. Each category gives a unique bonus and the more points in that category the larger the bonus you will get. You will get a certain amount of attribute points to spend based on their current level. When you get a certain amount of points in an attribute you will reach an attribute milestone and get a special bonus. These points will not affect any gameplay in this program, they are purely a demonstration of how the system works</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kills</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kills are game changing abilities that the character gains, for example “you can now dodge an incoming attack”. In this program, skills will be purely a proof of concept and won’t change anything. </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ft from the gods</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ft’s from the gods are special bonuses granted rarely when levelling up. If you gain a gift from the gods you will be presented 3 choices of bonuses that will strengthen your character in various ways, like picking skills and attributes.</w:t>
                            </w:r>
                          </w:p>
                          <w:p w:rsidR="00210E95" w:rsidRDefault="00210E95" w:rsidP="00161A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D9D2D43" id="Rectangle 6" o:spid="_x0000_s1030" style="position:absolute;margin-left:0;margin-top:0;width:477pt;height:696.3pt;z-index:25167052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" fillcolor="#f2f2f2 [3052]" strokecolor="black [3213]" strokeweight="1pt">
                <v:textbox>
                  <w:txbxContent>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elp</w:t>
                      </w:r>
                    </w:p>
                    <w:p w:rsidR="00210E95"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will be available at almost all menus throughout the program. If you ever get stuck just pick that and you will be given help specific to the part of the program you’re in. If you ever want an overview of everythin</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 in the program visit here.</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Quit </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ops the program and loses any progress made</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ve and Quit</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ves you the option to save your character and then quit to the main menu</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vel up</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mulates the character getting enough experience points (exp) to go to the next level and get stronger</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View character </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ves an overview of your character including its name, level, attributes and skills</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ey terms</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vel</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is a number given based on how many times you have surpassed the amount of experience points needed. This is a gauge of how much you have played the game and how strong you are. In this program there is no exp system as no gameplay is available. However, the point is that this can be easily implemented into a full game and use experience points</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ributes</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ributes are the core strength of a character, this is a point-based system split into multiple categories. Each category gives a unique bonus and the more points in that category the larger the bonus you will get. You will get a certain amount of attribute points to spend based on their current level. When you get a certain amount of points in an attribute you will reach an attribute milestone and get a special bonus. These points will not affect any gameplay in this program, they are purely a demonstration of how the system works</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kills</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kills are game changing abilities that the character gains, for example “you can now dodge an incoming attack”. In this program, skills will be purely a proof of concept and won’t change anything. </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ft from the gods</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ft’s from the gods are special bonuses granted rarely when levelling up. If you gain a gift from the gods you will be presented 3 choices of bonuses that will strengthen your character in various ways, like picking skills and attributes.</w:t>
                      </w:r>
                    </w:p>
                    <w:p w:rsidR="00210E95" w:rsidRDefault="00210E95" w:rsidP="00161ABD">
                      <w:pPr>
                        <w:jc w:val="center"/>
                      </w:pPr>
                    </w:p>
                  </w:txbxContent>
                </v:textbox>
                <w10:wrap type="square" anchorx="margin"/>
              </v:rect>
            </w:pict>
          </mc:Fallback>
        </mc:AlternateContent>
      </w:r>
    </w:p>
    <w:p w:rsidR="00904DE3" w:rsidRDefault="00161ABD" w:rsidP="003C3722">
      <w:r>
        <w:rPr>
          <w:noProof/>
        </w:rPr>
        <w:lastRenderedPageBreak/>
        <mc:AlternateContent>
          <mc:Choice Requires="wps">
            <w:drawing>
              <wp:anchor distT="0" distB="0" distL="114300" distR="114300" simplePos="0" relativeHeight="251674624" behindDoc="0" locked="0" layoutInCell="1" allowOverlap="1" wp14:anchorId="50962D82" wp14:editId="2C5CC60B">
                <wp:simplePos x="0" y="0"/>
                <wp:positionH relativeFrom="margin">
                  <wp:align>left</wp:align>
                </wp:positionH>
                <wp:positionV relativeFrom="paragraph">
                  <wp:posOffset>433705</wp:posOffset>
                </wp:positionV>
                <wp:extent cx="6057900" cy="2007870"/>
                <wp:effectExtent l="0" t="0" r="19050" b="11430"/>
                <wp:wrapSquare wrapText="bothSides"/>
                <wp:docPr id="8" name="Rectangle 8"/>
                <wp:cNvGraphicFramePr/>
                <a:graphic xmlns:a="http://schemas.openxmlformats.org/drawingml/2006/main">
                  <a:graphicData uri="http://schemas.microsoft.com/office/word/2010/wordprocessingShape">
                    <wps:wsp>
                      <wps:cNvSpPr/>
                      <wps:spPr>
                        <a:xfrm>
                          <a:off x="0" y="0"/>
                          <a:ext cx="6057900" cy="200787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 would you like to do?</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vel up</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ew Character</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 Help</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4.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ve and Quit</w:t>
                            </w:r>
                          </w:p>
                          <w:p w:rsidR="00210E95" w:rsidRDefault="00210E95" w:rsidP="00161A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0962D82" id="Rectangle 8" o:spid="_x0000_s1031" style="position:absolute;margin-left:0;margin-top:34.15pt;width:477pt;height:158.1pt;z-index:25167462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" fillcolor="#f2f2f2 [3052]" strokecolor="black [3213]" strokeweight="1pt">
                <v:textbox>
                  <w:txbxContent>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hat would you like to do?</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vel up</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View Character</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 Help</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4.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ve and Quit</w:t>
                      </w:r>
                    </w:p>
                    <w:p w:rsidR="00210E95" w:rsidRDefault="00210E95" w:rsidP="00161ABD">
                      <w:pPr>
                        <w:jc w:val="center"/>
                      </w:pPr>
                    </w:p>
                  </w:txbxContent>
                </v:textbox>
                <w10:wrap type="square" anchorx="margin"/>
              </v:rect>
            </w:pict>
          </mc:Fallback>
        </mc:AlternateContent>
      </w:r>
      <w:r>
        <w:t xml:space="preserve">Character menu </w:t>
      </w:r>
    </w:p>
    <w:p w:rsidR="00161ABD" w:rsidRDefault="00161ABD" w:rsidP="003C3722"/>
    <w:p w:rsidR="00161ABD" w:rsidRDefault="00C05FC2" w:rsidP="009D1588">
      <w:r>
        <w:rPr>
          <w:noProof/>
        </w:rPr>
        <mc:AlternateContent>
          <mc:Choice Requires="wps">
            <w:drawing>
              <wp:anchor distT="0" distB="0" distL="114300" distR="114300" simplePos="0" relativeHeight="251678720" behindDoc="0" locked="0" layoutInCell="1" allowOverlap="1" wp14:anchorId="4B16D1A3" wp14:editId="457545A9">
                <wp:simplePos x="0" y="0"/>
                <wp:positionH relativeFrom="margin">
                  <wp:align>left</wp:align>
                </wp:positionH>
                <wp:positionV relativeFrom="paragraph">
                  <wp:posOffset>294005</wp:posOffset>
                </wp:positionV>
                <wp:extent cx="6057900" cy="5600700"/>
                <wp:effectExtent l="0" t="0" r="19050" b="19050"/>
                <wp:wrapSquare wrapText="bothSides"/>
                <wp:docPr id="10" name="Rectangle 10"/>
                <wp:cNvGraphicFramePr/>
                <a:graphic xmlns:a="http://schemas.openxmlformats.org/drawingml/2006/main">
                  <a:graphicData uri="http://schemas.microsoft.com/office/word/2010/wordprocessingShape">
                    <wps:wsp>
                      <wps:cNvSpPr/>
                      <wps:spPr>
                        <a:xfrm>
                          <a:off x="0" y="0"/>
                          <a:ext cx="6057900" cy="560070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10E95"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is the character menu</w:t>
                            </w:r>
                          </w:p>
                          <w:p w:rsidR="00210E95"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is where you manage your character by making them stronger, looking at their stats or saving them!</w:t>
                            </w:r>
                          </w:p>
                          <w:p w:rsidR="00210E95"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nu options</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vel up</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mulates the character getting enough experience points (exp) to go to the next level and get stronger</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View character </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ves an overview of your character including its name, level, attributes and skills</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ve and Quit</w:t>
                            </w:r>
                          </w:p>
                          <w:p w:rsidR="00210E95"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ves you the option to save your character and then quit to the main menu</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ey terms</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vel</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is a number given based on how many times you have surpassed the amount of experience points needed. This is a gauge of how much you have played the game and how strong you are. In this program there is no exp system as no gameplay is available. However, the point is that this can be easily implemented into a full game and use experience points</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Default="00210E95" w:rsidP="00161A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B16D1A3" id="Rectangle 10" o:spid="_x0000_s1032" style="position:absolute;margin-left:0;margin-top:23.15pt;width:477pt;height:441pt;z-index:25167872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" fillcolor="#f2f2f2 [3052]" strokecolor="black [3213]" strokeweight="1pt">
                <v:textbox>
                  <w:txbxContent>
                    <w:p w:rsidR="00210E95"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is the character menu</w:t>
                      </w:r>
                    </w:p>
                    <w:p w:rsidR="00210E95"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is where you manage your character by making them stronger, looking at their stats or saving them!</w:t>
                      </w:r>
                    </w:p>
                    <w:p w:rsidR="00210E95"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Menu options</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vel up</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imulates the character getting enough experience points (exp) to go to the next level and get stronger</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View character </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ves an overview of your character including its name, level, attributes and skills</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ave and Quit</w:t>
                      </w:r>
                    </w:p>
                    <w:p w:rsidR="00210E95"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ves you the option to save your character and then quit to the main menu</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Key terms</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evel</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This is a number given based on how many times you have surpassed the amount of experience points needed. This is a gauge of how much you have played the game and how strong you are. In this program there is no exp system as no gameplay is available. However, the point is that this can be easily implemented into a full game and use experience points</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Default="00210E95" w:rsidP="00161ABD">
                      <w:pPr>
                        <w:jc w:val="center"/>
                      </w:pPr>
                    </w:p>
                  </w:txbxContent>
                </v:textbox>
                <w10:wrap type="square" anchorx="margin"/>
              </v:rect>
            </w:pict>
          </mc:Fallback>
        </mc:AlternateContent>
      </w:r>
      <w:r w:rsidR="00161ABD">
        <w:t>Character menu tooltips</w:t>
      </w:r>
    </w:p>
    <w:p w:rsidR="00161ABD" w:rsidRDefault="00C05FC2" w:rsidP="009D1588">
      <w:r>
        <w:rPr>
          <w:noProof/>
        </w:rPr>
        <w:lastRenderedPageBreak/>
        <mc:AlternateContent>
          <mc:Choice Requires="wps">
            <w:drawing>
              <wp:anchor distT="0" distB="0" distL="114300" distR="114300" simplePos="0" relativeHeight="251680768" behindDoc="0" locked="0" layoutInCell="1" allowOverlap="1" wp14:anchorId="053B2831" wp14:editId="49818A0F">
                <wp:simplePos x="0" y="0"/>
                <wp:positionH relativeFrom="margin">
                  <wp:align>left</wp:align>
                </wp:positionH>
                <wp:positionV relativeFrom="paragraph">
                  <wp:posOffset>0</wp:posOffset>
                </wp:positionV>
                <wp:extent cx="6057900" cy="3554730"/>
                <wp:effectExtent l="0" t="0" r="19050" b="26670"/>
                <wp:wrapSquare wrapText="bothSides"/>
                <wp:docPr id="11" name="Rectangle 11"/>
                <wp:cNvGraphicFramePr/>
                <a:graphic xmlns:a="http://schemas.openxmlformats.org/drawingml/2006/main">
                  <a:graphicData uri="http://schemas.microsoft.com/office/word/2010/wordprocessingShape">
                    <wps:wsp>
                      <wps:cNvSpPr/>
                      <wps:spPr>
                        <a:xfrm>
                          <a:off x="0" y="0"/>
                          <a:ext cx="6057900" cy="355473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ributes</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ributes are the core strength of a character, this is a point-based system split into multiple categories. Each category gives a unique bonus and the more points in that category the larger the bonus you will get. You will get a certain amount of attribute points to spend based on their current level. When you get a certain amount of points in an attribute you will reach an attribute milestone and get a special bonus. These points will not affect any gameplay in this program, they are purely a demonstration of how the system works</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kills</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kills are game changing abilities that the character gains, for example “you can now dodge an incoming attack”. In this program, skills will be purely a proof of concept and won’t change anything. </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ft from the gods</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ft’s from the gods are special bonuses granted rarely when levelling up. If you gain a gift from the gods you will be presented 3 choices of bonuses that will strengthen your character in various ways, like picking skills and attributes.</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Default="00210E95" w:rsidP="00C05F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53B2831" id="Rectangle 11" o:spid="_x0000_s1033" style="position:absolute;margin-left:0;margin-top:0;width:477pt;height:279.9pt;z-index:2516807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" fillcolor="#f2f2f2 [3052]" strokecolor="black [3213]" strokeweight="1pt">
                <v:textbox>
                  <w:txbxContent>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ributes</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Attributes are the core strength of a character, this is a point-based system split into multiple categories. Each category gives a unique bonus and the more points in that category the larger the bonus you will get. You will get a certain amount of attribute points to spend based on their current level. When you get a certain amount of points in an attribute you will reach an attribute milestone and get a special bonus. These points will not affect any gameplay in this program, they are purely a demonstration of how the system works</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kills</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kills are game changing abilities that the character gains, for example “you can now dodge an incoming attack”. In this program, skills will be purely a proof of concept and won’t change anything. </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ft from the gods</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Gift’s from the gods are special bonuses granted rarely when levelling up. If you gain a gift from the gods you will be presented 3 choices of bonuses that will strengthen your character in various ways, like picking skills and attributes.</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Default="00210E95" w:rsidP="00C05FC2">
                      <w:pPr>
                        <w:jc w:val="center"/>
                      </w:pPr>
                    </w:p>
                  </w:txbxContent>
                </v:textbox>
                <w10:wrap type="square" anchorx="margin"/>
              </v:rect>
            </w:pict>
          </mc:Fallback>
        </mc:AlternateContent>
      </w:r>
    </w:p>
    <w:p w:rsidR="00161ABD" w:rsidRDefault="00161ABD" w:rsidP="009D1588"/>
    <w:p w:rsidR="003C3722" w:rsidRDefault="00161ABD" w:rsidP="009D1588">
      <w:r>
        <w:rPr>
          <w:noProof/>
        </w:rPr>
        <mc:AlternateContent>
          <mc:Choice Requires="wps">
            <w:drawing>
              <wp:anchor distT="0" distB="0" distL="114300" distR="114300" simplePos="0" relativeHeight="251676672" behindDoc="0" locked="0" layoutInCell="1" allowOverlap="1" wp14:anchorId="02D8DCBE" wp14:editId="54991BCC">
                <wp:simplePos x="0" y="0"/>
                <wp:positionH relativeFrom="margin">
                  <wp:align>left</wp:align>
                </wp:positionH>
                <wp:positionV relativeFrom="paragraph">
                  <wp:posOffset>297815</wp:posOffset>
                </wp:positionV>
                <wp:extent cx="6057900" cy="2861310"/>
                <wp:effectExtent l="0" t="0" r="19050" b="15240"/>
                <wp:wrapSquare wrapText="bothSides"/>
                <wp:docPr id="9" name="Rectangle 9"/>
                <wp:cNvGraphicFramePr/>
                <a:graphic xmlns:a="http://schemas.openxmlformats.org/drawingml/2006/main">
                  <a:graphicData uri="http://schemas.microsoft.com/office/word/2010/wordprocessingShape">
                    <wps:wsp>
                      <wps:cNvSpPr/>
                      <wps:spPr>
                        <a:xfrm>
                          <a:off x="0" y="0"/>
                          <a:ext cx="6057900" cy="286131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10E95"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a ding! </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 levelled up, please choose one of the following</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kill/Attribute 1</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kill/Attribute 1</w:t>
                            </w:r>
                          </w:p>
                          <w:p w:rsidR="00210E95"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kill/Attribute 1</w:t>
                            </w:r>
                          </w:p>
                          <w:p w:rsidR="00210E95"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 Help</w:t>
                            </w:r>
                          </w:p>
                          <w:p w:rsidR="00210E95" w:rsidRDefault="00210E95" w:rsidP="00161ABD">
                            <w:pPr>
                              <w:rPr>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F0F7D">
                              <w:rPr>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er chooses</w:t>
                            </w:r>
                          </w:p>
                          <w:p w:rsidR="00210E95" w:rsidRPr="002F0F7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F0F7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 have gained [chosen skill/attribute]</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210E95" w:rsidRDefault="00210E95" w:rsidP="00161ABD">
                            <w:pPr>
                              <w:rPr>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Pr="002F0F7D" w:rsidRDefault="00210E95" w:rsidP="00161ABD">
                            <w:pPr>
                              <w:rPr>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Default="00210E95" w:rsidP="00161AB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2D8DCBE" id="Rectangle 9" o:spid="_x0000_s1034" style="position:absolute;margin-left:0;margin-top:23.45pt;width:477pt;height:225.3pt;z-index:25167667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" fillcolor="#f2f2f2 [3052]" strokecolor="black [3213]" strokeweight="1pt">
                <v:textbox>
                  <w:txbxContent>
                    <w:p w:rsidR="00210E95"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a ding! </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 levelled up, please choose one of the following</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kill/Attribute 1</w:t>
                      </w:r>
                    </w:p>
                    <w:p w:rsidR="00210E95" w:rsidRPr="00161AB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kill/Attribute 1</w:t>
                      </w:r>
                    </w:p>
                    <w:p w:rsidR="00210E95"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kill/Attribute 1</w:t>
                      </w:r>
                    </w:p>
                    <w:p w:rsidR="00210E95"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4. Help</w:t>
                      </w:r>
                    </w:p>
                    <w:p w:rsidR="00210E95" w:rsidRDefault="00210E95" w:rsidP="00161ABD">
                      <w:pPr>
                        <w:rPr>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F0F7D">
                        <w:rPr>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er chooses</w:t>
                      </w:r>
                    </w:p>
                    <w:p w:rsidR="00210E95" w:rsidRPr="002F0F7D" w:rsidRDefault="00210E95" w:rsidP="00161AB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F0F7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 have gained [chosen skill/attribute]</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210E95" w:rsidRDefault="00210E95" w:rsidP="00161ABD">
                      <w:pPr>
                        <w:rPr>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Pr="002F0F7D" w:rsidRDefault="00210E95" w:rsidP="00161ABD">
                      <w:pPr>
                        <w:rPr>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Default="00210E95" w:rsidP="00161ABD">
                      <w:pPr>
                        <w:jc w:val="center"/>
                      </w:pPr>
                    </w:p>
                  </w:txbxContent>
                </v:textbox>
                <w10:wrap type="square" anchorx="margin"/>
              </v:rect>
            </w:pict>
          </mc:Fallback>
        </mc:AlternateContent>
      </w:r>
      <w:r>
        <w:t>Level up choices</w:t>
      </w:r>
    </w:p>
    <w:p w:rsidR="00161ABD" w:rsidRPr="009D1588" w:rsidRDefault="00161ABD" w:rsidP="009D1588"/>
    <w:p w:rsidR="00E87510" w:rsidRDefault="00E87510" w:rsidP="006F6048"/>
    <w:p w:rsidR="00C05FC2" w:rsidRDefault="00C05FC2" w:rsidP="006F6048"/>
    <w:p w:rsidR="00C05FC2" w:rsidRDefault="00C05FC2" w:rsidP="006F6048"/>
    <w:p w:rsidR="00C05FC2" w:rsidRDefault="00C05FC2" w:rsidP="006F6048"/>
    <w:p w:rsidR="00C05FC2" w:rsidRDefault="00C05FC2" w:rsidP="006F6048"/>
    <w:p w:rsidR="00C05FC2" w:rsidRDefault="00C05FC2" w:rsidP="006F6048"/>
    <w:p w:rsidR="00C05FC2" w:rsidRDefault="00C05FC2" w:rsidP="006F6048">
      <w:r>
        <w:t>Character load menu</w:t>
      </w:r>
    </w:p>
    <w:p w:rsidR="00C05FC2" w:rsidRDefault="00C05FC2" w:rsidP="006F6048">
      <w:r>
        <w:rPr>
          <w:noProof/>
        </w:rPr>
        <mc:AlternateContent>
          <mc:Choice Requires="wps">
            <w:drawing>
              <wp:anchor distT="0" distB="0" distL="114300" distR="114300" simplePos="0" relativeHeight="251682816" behindDoc="0" locked="0" layoutInCell="1" allowOverlap="1" wp14:anchorId="420A6DA4" wp14:editId="251CFBC8">
                <wp:simplePos x="0" y="0"/>
                <wp:positionH relativeFrom="margin">
                  <wp:align>left</wp:align>
                </wp:positionH>
                <wp:positionV relativeFrom="paragraph">
                  <wp:posOffset>201295</wp:posOffset>
                </wp:positionV>
                <wp:extent cx="6057900" cy="2186940"/>
                <wp:effectExtent l="0" t="0" r="19050" b="22860"/>
                <wp:wrapSquare wrapText="bothSides"/>
                <wp:docPr id="13" name="Rectangle 13"/>
                <wp:cNvGraphicFramePr/>
                <a:graphic xmlns:a="http://schemas.openxmlformats.org/drawingml/2006/main">
                  <a:graphicData uri="http://schemas.microsoft.com/office/word/2010/wordprocessingShape">
                    <wps:wsp>
                      <wps:cNvSpPr/>
                      <wps:spPr>
                        <a:xfrm>
                          <a:off x="0" y="0"/>
                          <a:ext cx="6057900" cy="218694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lease select a character to load</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racter name 1</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racter name 2</w:t>
                            </w:r>
                          </w:p>
                          <w:p w:rsidR="00210E95"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racter name 3</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210E95" w:rsidRDefault="00210E95" w:rsidP="00C05F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20A6DA4" id="Rectangle 13" o:spid="_x0000_s1035" style="position:absolute;margin-left:0;margin-top:15.85pt;width:477pt;height:172.2pt;z-index:25168281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" fillcolor="#f2f2f2 [3052]" strokecolor="black [3213]" strokeweight="1pt">
                <v:textbox>
                  <w:txbxContent>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lease select a character to load</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1.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racter name 1</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2.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racter name 2</w:t>
                      </w:r>
                    </w:p>
                    <w:p w:rsidR="00210E95"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61ABD">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3. </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haracter name 3</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210E95" w:rsidRDefault="00210E95" w:rsidP="00C05FC2">
                      <w:pPr>
                        <w:jc w:val="center"/>
                      </w:pPr>
                    </w:p>
                  </w:txbxContent>
                </v:textbox>
                <w10:wrap type="square" anchorx="margin"/>
              </v:rect>
            </w:pict>
          </mc:Fallback>
        </mc:AlternateContent>
      </w:r>
    </w:p>
    <w:p w:rsidR="00E87510" w:rsidRDefault="00E87510" w:rsidP="006F6048"/>
    <w:p w:rsidR="00DD283B" w:rsidRDefault="00C05FC2" w:rsidP="006F6048">
      <w:pPr>
        <w:rPr>
          <w:noProof/>
        </w:rPr>
      </w:pPr>
      <w:r>
        <w:rPr>
          <w:noProof/>
        </w:rPr>
        <mc:AlternateContent>
          <mc:Choice Requires="wps">
            <w:drawing>
              <wp:anchor distT="0" distB="0" distL="114300" distR="114300" simplePos="0" relativeHeight="251684864" behindDoc="0" locked="0" layoutInCell="1" allowOverlap="1" wp14:anchorId="7ED568F8" wp14:editId="5C28EB2D">
                <wp:simplePos x="0" y="0"/>
                <wp:positionH relativeFrom="margin">
                  <wp:align>left</wp:align>
                </wp:positionH>
                <wp:positionV relativeFrom="paragraph">
                  <wp:posOffset>343535</wp:posOffset>
                </wp:positionV>
                <wp:extent cx="6057900" cy="613410"/>
                <wp:effectExtent l="0" t="0" r="19050" b="15240"/>
                <wp:wrapSquare wrapText="bothSides"/>
                <wp:docPr id="14" name="Rectangle 14"/>
                <wp:cNvGraphicFramePr/>
                <a:graphic xmlns:a="http://schemas.openxmlformats.org/drawingml/2006/main">
                  <a:graphicData uri="http://schemas.microsoft.com/office/word/2010/wordprocessingShape">
                    <wps:wsp>
                      <wps:cNvSpPr/>
                      <wps:spPr>
                        <a:xfrm>
                          <a:off x="0" y="0"/>
                          <a:ext cx="6057900" cy="61341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10E95"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ops! Looks like you haven’t got any characters to load yet</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rt playing and save a character to load it here next time you play!</w:t>
                            </w:r>
                          </w:p>
                          <w:p w:rsidR="00210E95" w:rsidRDefault="00210E95" w:rsidP="00C05F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D568F8" id="Rectangle 14" o:spid="_x0000_s1036" style="position:absolute;margin-left:0;margin-top:27.05pt;width:477pt;height:48.3pt;z-index:2516848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" fillcolor="#f2f2f2 [3052]" strokecolor="black [3213]" strokeweight="1pt">
                <v:textbox>
                  <w:txbxContent>
                    <w:p w:rsidR="00210E95"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ops! Looks like you haven’t got any characters to load yet</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Start playing and save a character to load it here next time you play!</w:t>
                      </w:r>
                    </w:p>
                    <w:p w:rsidR="00210E95" w:rsidRDefault="00210E95" w:rsidP="00C05FC2">
                      <w:pPr>
                        <w:jc w:val="center"/>
                      </w:pPr>
                    </w:p>
                  </w:txbxContent>
                </v:textbox>
                <w10:wrap type="square" anchorx="margin"/>
              </v:rect>
            </w:pict>
          </mc:Fallback>
        </mc:AlternateContent>
      </w:r>
      <w:r>
        <w:rPr>
          <w:noProof/>
        </w:rPr>
        <w:t>or</w:t>
      </w:r>
    </w:p>
    <w:p w:rsidR="00DD283B" w:rsidRDefault="00DD283B" w:rsidP="006F6048">
      <w:pPr>
        <w:rPr>
          <w:noProof/>
        </w:rPr>
      </w:pPr>
    </w:p>
    <w:p w:rsidR="00E87510" w:rsidRDefault="00C05FC2" w:rsidP="006F6048">
      <w:r>
        <w:rPr>
          <w:noProof/>
        </w:rPr>
        <w:lastRenderedPageBreak/>
        <mc:AlternateContent>
          <mc:Choice Requires="wps">
            <w:drawing>
              <wp:anchor distT="0" distB="0" distL="114300" distR="114300" simplePos="0" relativeHeight="251686912" behindDoc="0" locked="0" layoutInCell="1" allowOverlap="1" wp14:anchorId="246DE730" wp14:editId="274AD828">
                <wp:simplePos x="0" y="0"/>
                <wp:positionH relativeFrom="margin">
                  <wp:align>left</wp:align>
                </wp:positionH>
                <wp:positionV relativeFrom="paragraph">
                  <wp:posOffset>438785</wp:posOffset>
                </wp:positionV>
                <wp:extent cx="6057900" cy="3821430"/>
                <wp:effectExtent l="0" t="0" r="19050" b="26670"/>
                <wp:wrapSquare wrapText="bothSides"/>
                <wp:docPr id="15" name="Rectangle 15"/>
                <wp:cNvGraphicFramePr/>
                <a:graphic xmlns:a="http://schemas.openxmlformats.org/drawingml/2006/main">
                  <a:graphicData uri="http://schemas.microsoft.com/office/word/2010/wordprocessingShape">
                    <wps:wsp>
                      <wps:cNvSpPr/>
                      <wps:spPr>
                        <a:xfrm>
                          <a:off x="0" y="0"/>
                          <a:ext cx="6057900" cy="382143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10E95"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r adventure begins here!</w:t>
                            </w:r>
                          </w:p>
                          <w:p w:rsidR="00210E95"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lease select a class from the options below. This will determine your base stats and skills</w:t>
                            </w:r>
                          </w:p>
                          <w:p w:rsidR="00210E95"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 Class 1</w:t>
                            </w:r>
                          </w:p>
                          <w:p w:rsidR="00210E95"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ttributes</w:t>
                            </w:r>
                          </w:p>
                          <w:p w:rsidR="00210E95"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kills </w:t>
                            </w:r>
                          </w:p>
                          <w:p w:rsidR="00210E95"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 Class 2</w:t>
                            </w:r>
                          </w:p>
                          <w:p w:rsidR="00210E95"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ttributes</w:t>
                            </w:r>
                          </w:p>
                          <w:p w:rsidR="00210E95"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kills </w:t>
                            </w:r>
                          </w:p>
                          <w:p w:rsidR="00210E95"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 Class 3</w:t>
                            </w:r>
                          </w:p>
                          <w:p w:rsidR="00210E95"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ttributes</w:t>
                            </w:r>
                          </w:p>
                          <w:p w:rsidR="00210E95"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kills </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Default="00210E95" w:rsidP="00C05F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46DE730" id="Rectangle 15" o:spid="_x0000_s1037" style="position:absolute;margin-left:0;margin-top:34.55pt;width:477pt;height:300.9pt;z-index:25168691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" fillcolor="#f2f2f2 [3052]" strokecolor="black [3213]" strokeweight="1pt">
                <v:textbox>
                  <w:txbxContent>
                    <w:p w:rsidR="00210E95"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r adventure begins here!</w:t>
                      </w:r>
                    </w:p>
                    <w:p w:rsidR="00210E95"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Please select a class from the options below. This will determine your base stats and skills</w:t>
                      </w:r>
                    </w:p>
                    <w:p w:rsidR="00210E95"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 Class 1</w:t>
                      </w:r>
                    </w:p>
                    <w:p w:rsidR="00210E95"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ttributes</w:t>
                      </w:r>
                    </w:p>
                    <w:p w:rsidR="00210E95"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kills </w:t>
                      </w:r>
                    </w:p>
                    <w:p w:rsidR="00210E95"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 Class 2</w:t>
                      </w:r>
                    </w:p>
                    <w:p w:rsidR="00210E95"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ttributes</w:t>
                      </w:r>
                    </w:p>
                    <w:p w:rsidR="00210E95"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kills </w:t>
                      </w:r>
                    </w:p>
                    <w:p w:rsidR="00210E95"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 Class 3</w:t>
                      </w:r>
                    </w:p>
                    <w:p w:rsidR="00210E95"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Attributes</w:t>
                      </w:r>
                    </w:p>
                    <w:p w:rsidR="00210E95"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    Skills </w:t>
                      </w:r>
                    </w:p>
                    <w:p w:rsidR="00210E95" w:rsidRPr="00161ABD" w:rsidRDefault="00210E95" w:rsidP="00C05FC2">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Default="00210E95" w:rsidP="00C05FC2">
                      <w:pPr>
                        <w:jc w:val="center"/>
                      </w:pPr>
                    </w:p>
                  </w:txbxContent>
                </v:textbox>
                <w10:wrap type="square" anchorx="margin"/>
              </v:rect>
            </w:pict>
          </mc:Fallback>
        </mc:AlternateContent>
      </w:r>
      <w:r>
        <w:t>New character menu</w:t>
      </w:r>
    </w:p>
    <w:p w:rsidR="00C05FC2" w:rsidRDefault="00C05FC2" w:rsidP="006F6048"/>
    <w:p w:rsidR="00DD283B" w:rsidRDefault="00DD283B" w:rsidP="006F6048">
      <w:pPr>
        <w:rPr>
          <w:b/>
          <w:sz w:val="24"/>
        </w:rPr>
      </w:pPr>
    </w:p>
    <w:p w:rsidR="00DD283B" w:rsidRDefault="002F0F7D" w:rsidP="006F6048">
      <w:pPr>
        <w:rPr>
          <w:b/>
          <w:sz w:val="24"/>
        </w:rPr>
      </w:pPr>
      <w:r>
        <w:rPr>
          <w:noProof/>
        </w:rPr>
        <mc:AlternateContent>
          <mc:Choice Requires="wps">
            <w:drawing>
              <wp:anchor distT="0" distB="0" distL="114300" distR="114300" simplePos="0" relativeHeight="251688960" behindDoc="0" locked="0" layoutInCell="1" allowOverlap="1" wp14:anchorId="33E4712D" wp14:editId="5DD69201">
                <wp:simplePos x="0" y="0"/>
                <wp:positionH relativeFrom="margin">
                  <wp:align>left</wp:align>
                </wp:positionH>
                <wp:positionV relativeFrom="paragraph">
                  <wp:posOffset>240665</wp:posOffset>
                </wp:positionV>
                <wp:extent cx="6057900" cy="274320"/>
                <wp:effectExtent l="0" t="0" r="19050" b="11430"/>
                <wp:wrapSquare wrapText="bothSides"/>
                <wp:docPr id="16" name="Rectangle 16"/>
                <wp:cNvGraphicFramePr/>
                <a:graphic xmlns:a="http://schemas.openxmlformats.org/drawingml/2006/main">
                  <a:graphicData uri="http://schemas.microsoft.com/office/word/2010/wordprocessingShape">
                    <wps:wsp>
                      <wps:cNvSpPr/>
                      <wps:spPr>
                        <a:xfrm>
                          <a:off x="0" y="0"/>
                          <a:ext cx="6057900" cy="27432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10E95"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fine choice indeed! Please choose a name for your character: </w:t>
                            </w:r>
                          </w:p>
                          <w:p w:rsidR="00210E95" w:rsidRPr="00161ABD"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Default="00210E95" w:rsidP="002F0F7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33E4712D" id="Rectangle 16" o:spid="_x0000_s1038" style="position:absolute;margin-left:0;margin-top:18.95pt;width:477pt;height:21.6pt;z-index:251688960;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" fillcolor="#f2f2f2 [3052]" strokecolor="black [3213]" strokeweight="1pt">
                <v:textbox>
                  <w:txbxContent>
                    <w:p w:rsidR="00210E95"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A fine choice indeed! Please choose a name for your character: </w:t>
                      </w:r>
                    </w:p>
                    <w:p w:rsidR="00210E95" w:rsidRPr="00161ABD"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p w:rsidR="00210E95" w:rsidRDefault="00210E95" w:rsidP="002F0F7D">
                      <w:pPr>
                        <w:jc w:val="center"/>
                      </w:pPr>
                    </w:p>
                  </w:txbxContent>
                </v:textbox>
                <w10:wrap type="square" anchorx="margin"/>
              </v:rect>
            </w:pict>
          </mc:Fallback>
        </mc:AlternateContent>
      </w:r>
    </w:p>
    <w:p w:rsidR="00DD283B" w:rsidRDefault="00DD283B" w:rsidP="006F6048">
      <w:pPr>
        <w:rPr>
          <w:b/>
          <w:sz w:val="24"/>
        </w:rPr>
      </w:pPr>
    </w:p>
    <w:p w:rsidR="00DD283B" w:rsidRDefault="00DD283B" w:rsidP="006F6048">
      <w:pPr>
        <w:rPr>
          <w:b/>
          <w:sz w:val="24"/>
        </w:rPr>
      </w:pPr>
    </w:p>
    <w:p w:rsidR="00DD283B" w:rsidRDefault="002F0F7D" w:rsidP="006F6048">
      <w:r>
        <w:rPr>
          <w:noProof/>
        </w:rPr>
        <mc:AlternateContent>
          <mc:Choice Requires="wps">
            <w:drawing>
              <wp:anchor distT="0" distB="0" distL="114300" distR="114300" simplePos="0" relativeHeight="251691008" behindDoc="0" locked="0" layoutInCell="1" allowOverlap="1" wp14:anchorId="5C794333" wp14:editId="3313E16E">
                <wp:simplePos x="0" y="0"/>
                <wp:positionH relativeFrom="margin">
                  <wp:posOffset>-30480</wp:posOffset>
                </wp:positionH>
                <wp:positionV relativeFrom="paragraph">
                  <wp:posOffset>357505</wp:posOffset>
                </wp:positionV>
                <wp:extent cx="6057900" cy="1676400"/>
                <wp:effectExtent l="0" t="0" r="19050" b="19050"/>
                <wp:wrapSquare wrapText="bothSides"/>
                <wp:docPr id="19" name="Rectangle 19"/>
                <wp:cNvGraphicFramePr/>
                <a:graphic xmlns:a="http://schemas.openxmlformats.org/drawingml/2006/main">
                  <a:graphicData uri="http://schemas.microsoft.com/office/word/2010/wordprocessingShape">
                    <wps:wsp>
                      <wps:cNvSpPr/>
                      <wps:spPr>
                        <a:xfrm>
                          <a:off x="0" y="0"/>
                          <a:ext cx="6057900" cy="167640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10E95"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uld you like to save? (y/n)</w:t>
                            </w:r>
                          </w:p>
                          <w:p w:rsidR="00210E95" w:rsidRPr="002F0F7D" w:rsidRDefault="00210E95" w:rsidP="002F0F7D">
                            <w:pPr>
                              <w:rPr>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F0F7D">
                              <w:rPr>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p w:rsidR="00210E95"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aving [character </w:t>
                            </w:r>
                            <w:proofErr w:type="gramStart"/>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me]…</w:t>
                            </w:r>
                            <w:proofErr w:type="gramEnd"/>
                          </w:p>
                          <w:p w:rsidR="00210E95"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one! </w:t>
                            </w:r>
                          </w:p>
                          <w:p w:rsidR="00210E95" w:rsidRPr="00161ABD"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turning to the main menu</w:t>
                            </w:r>
                          </w:p>
                          <w:p w:rsidR="00210E95" w:rsidRDefault="00210E95" w:rsidP="002F0F7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C794333" id="Rectangle 19" o:spid="_x0000_s1039" style="position:absolute;margin-left:-2.4pt;margin-top:28.15pt;width:477pt;height:132pt;z-index:25169100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" fillcolor="#f2f2f2 [3052]" strokecolor="black [3213]" strokeweight="1pt">
                <v:textbox>
                  <w:txbxContent>
                    <w:p w:rsidR="00210E95"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uld you like to save? (y/n)</w:t>
                      </w:r>
                    </w:p>
                    <w:p w:rsidR="00210E95" w:rsidRPr="002F0F7D" w:rsidRDefault="00210E95" w:rsidP="002F0F7D">
                      <w:pPr>
                        <w:rPr>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F0F7D">
                        <w:rPr>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w:t>
                      </w:r>
                    </w:p>
                    <w:p w:rsidR="00210E95"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Saving [character </w:t>
                      </w:r>
                      <w:proofErr w:type="gramStart"/>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ame]…</w:t>
                      </w:r>
                      <w:proofErr w:type="gramEnd"/>
                    </w:p>
                    <w:p w:rsidR="00210E95"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Done! </w:t>
                      </w:r>
                    </w:p>
                    <w:p w:rsidR="00210E95" w:rsidRPr="00161ABD"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turning to the main menu</w:t>
                      </w:r>
                    </w:p>
                    <w:p w:rsidR="00210E95" w:rsidRDefault="00210E95" w:rsidP="002F0F7D">
                      <w:pPr>
                        <w:jc w:val="center"/>
                      </w:pPr>
                    </w:p>
                  </w:txbxContent>
                </v:textbox>
                <w10:wrap type="square" anchorx="margin"/>
              </v:rect>
            </w:pict>
          </mc:Fallback>
        </mc:AlternateContent>
      </w:r>
      <w:r w:rsidRPr="002F0F7D">
        <w:t>Save menu</w:t>
      </w:r>
    </w:p>
    <w:p w:rsidR="002F0F7D" w:rsidRPr="002F0F7D" w:rsidRDefault="002F0F7D" w:rsidP="006F6048"/>
    <w:p w:rsidR="00DD283B" w:rsidRPr="002F0F7D" w:rsidRDefault="002F0F7D" w:rsidP="006F6048">
      <w:r w:rsidRPr="002F0F7D">
        <w:t>or</w:t>
      </w:r>
    </w:p>
    <w:p w:rsidR="00DD283B" w:rsidRDefault="002F0F7D" w:rsidP="006F6048">
      <w:pPr>
        <w:rPr>
          <w:b/>
          <w:sz w:val="24"/>
        </w:rPr>
      </w:pPr>
      <w:r>
        <w:rPr>
          <w:noProof/>
        </w:rPr>
        <w:lastRenderedPageBreak/>
        <mc:AlternateContent>
          <mc:Choice Requires="wps">
            <w:drawing>
              <wp:anchor distT="0" distB="0" distL="114300" distR="114300" simplePos="0" relativeHeight="251693056" behindDoc="0" locked="0" layoutInCell="1" allowOverlap="1" wp14:anchorId="16606B58" wp14:editId="0C02BDF4">
                <wp:simplePos x="0" y="0"/>
                <wp:positionH relativeFrom="margin">
                  <wp:align>left</wp:align>
                </wp:positionH>
                <wp:positionV relativeFrom="paragraph">
                  <wp:posOffset>271780</wp:posOffset>
                </wp:positionV>
                <wp:extent cx="6057900" cy="1047750"/>
                <wp:effectExtent l="0" t="0" r="19050" b="19050"/>
                <wp:wrapSquare wrapText="bothSides"/>
                <wp:docPr id="22" name="Rectangle 22"/>
                <wp:cNvGraphicFramePr/>
                <a:graphic xmlns:a="http://schemas.openxmlformats.org/drawingml/2006/main">
                  <a:graphicData uri="http://schemas.microsoft.com/office/word/2010/wordprocessingShape">
                    <wps:wsp>
                      <wps:cNvSpPr/>
                      <wps:spPr>
                        <a:xfrm>
                          <a:off x="0" y="0"/>
                          <a:ext cx="6057900" cy="104775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10E95"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uld you like to save? (y/n)</w:t>
                            </w:r>
                          </w:p>
                          <w:p w:rsidR="00210E95" w:rsidRPr="002F0F7D" w:rsidRDefault="00210E95" w:rsidP="002F0F7D">
                            <w:pPr>
                              <w:rPr>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
                          <w:p w:rsidR="00210E95" w:rsidRPr="00161ABD"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turning to the main menu</w:t>
                            </w:r>
                          </w:p>
                          <w:p w:rsidR="00210E95" w:rsidRDefault="00210E95" w:rsidP="002F0F7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16606B58" id="Rectangle 22" o:spid="_x0000_s1040" style="position:absolute;margin-left:0;margin-top:21.4pt;width:477pt;height:82.5pt;z-index:251693056;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" fillcolor="#f2f2f2 [3052]" strokecolor="black [3213]" strokeweight="1pt">
                <v:textbox>
                  <w:txbxContent>
                    <w:p w:rsidR="00210E95"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ould you like to save? (y/n)</w:t>
                      </w:r>
                    </w:p>
                    <w:p w:rsidR="00210E95" w:rsidRPr="002F0F7D" w:rsidRDefault="00210E95" w:rsidP="002F0F7D">
                      <w:pPr>
                        <w:rPr>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n</w:t>
                      </w:r>
                    </w:p>
                    <w:p w:rsidR="00210E95" w:rsidRPr="00161ABD" w:rsidRDefault="00210E95" w:rsidP="002F0F7D">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Returning to the main menu</w:t>
                      </w:r>
                    </w:p>
                    <w:p w:rsidR="00210E95" w:rsidRDefault="00210E95" w:rsidP="002F0F7D">
                      <w:pPr>
                        <w:jc w:val="center"/>
                      </w:pPr>
                    </w:p>
                  </w:txbxContent>
                </v:textbox>
                <w10:wrap type="square" anchorx="margin"/>
              </v:rect>
            </w:pict>
          </mc:Fallback>
        </mc:AlternateContent>
      </w:r>
    </w:p>
    <w:p w:rsidR="002F0F7D" w:rsidRDefault="002F0F7D" w:rsidP="006F6048"/>
    <w:p w:rsidR="00956280" w:rsidRDefault="00956280" w:rsidP="006F6048">
      <w:r>
        <w:rPr>
          <w:noProof/>
        </w:rPr>
        <mc:AlternateContent>
          <mc:Choice Requires="wps">
            <w:drawing>
              <wp:anchor distT="0" distB="0" distL="114300" distR="114300" simplePos="0" relativeHeight="251695104" behindDoc="0" locked="0" layoutInCell="1" allowOverlap="1" wp14:anchorId="7CBA1107" wp14:editId="092C309C">
                <wp:simplePos x="0" y="0"/>
                <wp:positionH relativeFrom="margin">
                  <wp:align>left</wp:align>
                </wp:positionH>
                <wp:positionV relativeFrom="paragraph">
                  <wp:posOffset>452120</wp:posOffset>
                </wp:positionV>
                <wp:extent cx="6057900" cy="609600"/>
                <wp:effectExtent l="0" t="0" r="19050" b="19050"/>
                <wp:wrapSquare wrapText="bothSides"/>
                <wp:docPr id="23" name="Rectangle 23"/>
                <wp:cNvGraphicFramePr/>
                <a:graphic xmlns:a="http://schemas.openxmlformats.org/drawingml/2006/main">
                  <a:graphicData uri="http://schemas.microsoft.com/office/word/2010/wordprocessingShape">
                    <wps:wsp>
                      <wps:cNvSpPr/>
                      <wps:spPr>
                        <a:xfrm>
                          <a:off x="0" y="0"/>
                          <a:ext cx="6057900" cy="60960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10E95"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h! You’ve reached an attribute milestone for [attribute]!</w:t>
                            </w:r>
                          </w:p>
                          <w:p w:rsidR="00210E95" w:rsidRPr="00161ABD"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 have gained [attribute milestone bonus name] gaining [bonus stats]!</w:t>
                            </w:r>
                          </w:p>
                          <w:p w:rsidR="00210E95" w:rsidRDefault="00210E95" w:rsidP="0095628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CBA1107" id="Rectangle 23" o:spid="_x0000_s1041" style="position:absolute;margin-left:0;margin-top:35.6pt;width:477pt;height:48pt;z-index:25169510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" fillcolor="#f2f2f2 [3052]" strokecolor="black [3213]" strokeweight="1pt">
                <v:textbox>
                  <w:txbxContent>
                    <w:p w:rsidR="00210E95"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Oh! You’ve reached an attribute milestone for [attribute]!</w:t>
                      </w:r>
                    </w:p>
                    <w:p w:rsidR="00210E95" w:rsidRPr="00161ABD"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 have gained [attribute milestone bonus name] gaining [bonus stats]!</w:t>
                      </w:r>
                    </w:p>
                    <w:p w:rsidR="00210E95" w:rsidRDefault="00210E95" w:rsidP="00956280">
                      <w:pPr>
                        <w:jc w:val="center"/>
                      </w:pPr>
                    </w:p>
                  </w:txbxContent>
                </v:textbox>
                <w10:wrap type="square" anchorx="margin"/>
              </v:rect>
            </w:pict>
          </mc:Fallback>
        </mc:AlternateContent>
      </w:r>
      <w:r>
        <w:t>Attribute milestone reached</w:t>
      </w:r>
    </w:p>
    <w:p w:rsidR="00956280" w:rsidRDefault="00956280" w:rsidP="006F6048"/>
    <w:p w:rsidR="00956280" w:rsidRDefault="00956280" w:rsidP="006F6048">
      <w:r>
        <w:rPr>
          <w:noProof/>
        </w:rPr>
        <mc:AlternateContent>
          <mc:Choice Requires="wps">
            <w:drawing>
              <wp:anchor distT="0" distB="0" distL="114300" distR="114300" simplePos="0" relativeHeight="251697152" behindDoc="0" locked="0" layoutInCell="1" allowOverlap="1" wp14:anchorId="4C663ED8" wp14:editId="0985D23F">
                <wp:simplePos x="0" y="0"/>
                <wp:positionH relativeFrom="margin">
                  <wp:align>left</wp:align>
                </wp:positionH>
                <wp:positionV relativeFrom="paragraph">
                  <wp:posOffset>304800</wp:posOffset>
                </wp:positionV>
                <wp:extent cx="6057900" cy="3710940"/>
                <wp:effectExtent l="0" t="0" r="19050" b="22860"/>
                <wp:wrapSquare wrapText="bothSides"/>
                <wp:docPr id="24" name="Rectangle 24"/>
                <wp:cNvGraphicFramePr/>
                <a:graphic xmlns:a="http://schemas.openxmlformats.org/drawingml/2006/main">
                  <a:graphicData uri="http://schemas.microsoft.com/office/word/2010/wordprocessingShape">
                    <wps:wsp>
                      <wps:cNvSpPr/>
                      <wps:spPr>
                        <a:xfrm>
                          <a:off x="0" y="0"/>
                          <a:ext cx="6057900" cy="3710940"/>
                        </a:xfrm>
                        <a:prstGeom prst="rect">
                          <a:avLst/>
                        </a:prstGeom>
                        <a:solidFill>
                          <a:schemeClr val="bg1">
                            <a:lumMod val="95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rsidR="00210E95"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210E95"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m</w:t>
                            </w:r>
                            <w:proofErr w:type="spellEnd"/>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210E95"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 feel something strange</w:t>
                            </w:r>
                          </w:p>
                          <w:p w:rsidR="00210E95"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210E95"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ve received a gift from the gods!</w:t>
                            </w:r>
                          </w:p>
                          <w:p w:rsidR="00210E95"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lease choose the bonus you would like to receive </w:t>
                            </w:r>
                          </w:p>
                          <w:p w:rsidR="00210E95"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 gift 1</w:t>
                            </w:r>
                          </w:p>
                          <w:p w:rsidR="00210E95"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 gift 2</w:t>
                            </w:r>
                          </w:p>
                          <w:p w:rsidR="00210E95"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 gift 3</w:t>
                            </w:r>
                          </w:p>
                          <w:p w:rsidR="00210E95" w:rsidRDefault="00210E95" w:rsidP="00956280">
                            <w:pPr>
                              <w:rPr>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6280">
                              <w:rPr>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er chooses</w:t>
                            </w:r>
                          </w:p>
                          <w:p w:rsidR="00210E95" w:rsidRPr="00956280"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62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 have gained [gift]</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210E95" w:rsidRDefault="00210E95" w:rsidP="0095628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4C663ED8" id="Rectangle 24" o:spid="_x0000_s1042" style="position:absolute;margin-left:0;margin-top:24pt;width:477pt;height:292.2pt;z-index:251697152;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" fillcolor="#f2f2f2 [3052]" strokecolor="black [3213]" strokeweight="1pt">
                <v:textbox>
                  <w:txbxContent>
                    <w:p w:rsidR="00210E95"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210E95"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roofErr w:type="spellStart"/>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Hm</w:t>
                      </w:r>
                      <w:proofErr w:type="spellEnd"/>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210E95"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 feel something strange</w:t>
                      </w:r>
                    </w:p>
                    <w:p w:rsidR="00210E95"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210E95"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ve received a gift from the gods!</w:t>
                      </w:r>
                    </w:p>
                    <w:p w:rsidR="00210E95"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 xml:space="preserve">Please choose the bonus you would like to receive </w:t>
                      </w:r>
                    </w:p>
                    <w:p w:rsidR="00210E95"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1. gift 1</w:t>
                      </w:r>
                    </w:p>
                    <w:p w:rsidR="00210E95"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2. gift 2</w:t>
                      </w:r>
                    </w:p>
                    <w:p w:rsidR="00210E95"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3. gift 3</w:t>
                      </w:r>
                    </w:p>
                    <w:p w:rsidR="00210E95" w:rsidRDefault="00210E95" w:rsidP="00956280">
                      <w:pPr>
                        <w:rPr>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6280">
                        <w:rPr>
                          <w:color w:val="FF0000"/>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User chooses</w:t>
                      </w:r>
                    </w:p>
                    <w:p w:rsidR="00210E95" w:rsidRPr="00956280" w:rsidRDefault="00210E95" w:rsidP="00956280">
                      <w:pP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956280">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You have gained [gift]</w:t>
                      </w:r>
                      <w: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w:t>
                      </w:r>
                    </w:p>
                    <w:p w:rsidR="00210E95" w:rsidRDefault="00210E95" w:rsidP="00956280">
                      <w:pPr>
                        <w:jc w:val="center"/>
                      </w:pPr>
                    </w:p>
                  </w:txbxContent>
                </v:textbox>
                <w10:wrap type="square" anchorx="margin"/>
              </v:rect>
            </w:pict>
          </mc:Fallback>
        </mc:AlternateContent>
      </w:r>
      <w:r>
        <w:t>Gift from the gods</w:t>
      </w:r>
    </w:p>
    <w:p w:rsidR="00DD283B" w:rsidRDefault="00DD283B" w:rsidP="006F6048">
      <w:r>
        <w:br w:type="page"/>
      </w:r>
    </w:p>
    <w:p w:rsidR="008A35E0" w:rsidRPr="00281420" w:rsidRDefault="00DD283B" w:rsidP="00281420">
      <w:pPr>
        <w:pStyle w:val="Heading2"/>
        <w:rPr>
          <w:sz w:val="22"/>
        </w:rPr>
      </w:pPr>
      <w:bookmarkStart w:id="11" w:name="_Toc532065859"/>
      <w:r>
        <w:rPr>
          <w:noProof/>
        </w:rPr>
        <w:lastRenderedPageBreak/>
        <w:drawing>
          <wp:anchor distT="0" distB="0" distL="114300" distR="114300" simplePos="0" relativeHeight="251667456" behindDoc="1" locked="0" layoutInCell="1" allowOverlap="1" wp14:anchorId="7EC850DE" wp14:editId="65D34BB5">
            <wp:simplePos x="0" y="0"/>
            <wp:positionH relativeFrom="margin">
              <wp:align>center</wp:align>
            </wp:positionH>
            <wp:positionV relativeFrom="paragraph">
              <wp:posOffset>1111250</wp:posOffset>
            </wp:positionV>
            <wp:extent cx="8258810" cy="6614795"/>
            <wp:effectExtent l="2857" t="0" r="0" b="0"/>
            <wp:wrapTight wrapText="bothSides">
              <wp:wrapPolygon edited="0">
                <wp:start x="7" y="21609"/>
                <wp:lineTo x="21531" y="21609"/>
                <wp:lineTo x="21531" y="86"/>
                <wp:lineTo x="7" y="86"/>
                <wp:lineTo x="7" y="21609"/>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l="1789" r="1702"/>
                    <a:stretch/>
                  </pic:blipFill>
                  <pic:spPr bwMode="auto">
                    <a:xfrm rot="5400000">
                      <a:off x="0" y="0"/>
                      <a:ext cx="8258810" cy="661479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t>Flow Chart</w:t>
      </w:r>
      <w:bookmarkEnd w:id="11"/>
    </w:p>
    <w:p w:rsidR="00213AA8" w:rsidRDefault="00213AA8" w:rsidP="006F6048"/>
    <w:p w:rsidR="00213AA8" w:rsidRDefault="00213AA8" w:rsidP="006F6048"/>
    <w:p w:rsidR="00DD283B" w:rsidRDefault="00DD283B" w:rsidP="006F6048"/>
    <w:p w:rsidR="00750F97" w:rsidRDefault="00750F97" w:rsidP="00DD283B">
      <w:pPr>
        <w:pStyle w:val="Heading1"/>
      </w:pPr>
      <w:bookmarkStart w:id="12" w:name="_Toc532065860"/>
      <w:r w:rsidRPr="001139F1">
        <w:t>Testing</w:t>
      </w:r>
      <w:bookmarkEnd w:id="12"/>
    </w:p>
    <w:p w:rsidR="00430DFF" w:rsidRDefault="00430DFF" w:rsidP="00430DFF"/>
    <w:tbl>
      <w:tblPr>
        <w:tblStyle w:val="TableGrid"/>
        <w:tblW w:w="0" w:type="auto"/>
        <w:tblLook w:val="04A0" w:firstRow="1" w:lastRow="0" w:firstColumn="1" w:lastColumn="0" w:noHBand="0" w:noVBand="1"/>
      </w:tblPr>
      <w:tblGrid>
        <w:gridCol w:w="952"/>
        <w:gridCol w:w="2280"/>
        <w:gridCol w:w="1454"/>
        <w:gridCol w:w="1441"/>
        <w:gridCol w:w="1436"/>
        <w:gridCol w:w="1453"/>
      </w:tblGrid>
      <w:tr w:rsidR="009B4FBC" w:rsidTr="005A2091">
        <w:tc>
          <w:tcPr>
            <w:tcW w:w="952" w:type="dxa"/>
          </w:tcPr>
          <w:p w:rsidR="00430DFF" w:rsidRDefault="00430DFF" w:rsidP="00430DFF">
            <w:r>
              <w:t>Test Number</w:t>
            </w:r>
          </w:p>
        </w:tc>
        <w:tc>
          <w:tcPr>
            <w:tcW w:w="2280" w:type="dxa"/>
          </w:tcPr>
          <w:p w:rsidR="00430DFF" w:rsidRDefault="00430DFF" w:rsidP="00430DFF">
            <w:r>
              <w:t>Description</w:t>
            </w:r>
          </w:p>
        </w:tc>
        <w:tc>
          <w:tcPr>
            <w:tcW w:w="1454" w:type="dxa"/>
          </w:tcPr>
          <w:p w:rsidR="00430DFF" w:rsidRDefault="00430DFF" w:rsidP="00430DFF">
            <w:r>
              <w:t>Data Type</w:t>
            </w:r>
          </w:p>
        </w:tc>
        <w:tc>
          <w:tcPr>
            <w:tcW w:w="1441" w:type="dxa"/>
          </w:tcPr>
          <w:p w:rsidR="00430DFF" w:rsidRDefault="00430DFF" w:rsidP="00430DFF">
            <w:r>
              <w:t>Expected Result</w:t>
            </w:r>
          </w:p>
        </w:tc>
        <w:tc>
          <w:tcPr>
            <w:tcW w:w="1436" w:type="dxa"/>
          </w:tcPr>
          <w:p w:rsidR="00430DFF" w:rsidRDefault="00430DFF" w:rsidP="00430DFF">
            <w:r>
              <w:t>Pass/Fail</w:t>
            </w:r>
          </w:p>
        </w:tc>
        <w:tc>
          <w:tcPr>
            <w:tcW w:w="1453" w:type="dxa"/>
          </w:tcPr>
          <w:p w:rsidR="00430DFF" w:rsidRDefault="00430DFF" w:rsidP="00430DFF">
            <w:r>
              <w:t>Cross Reference</w:t>
            </w:r>
          </w:p>
        </w:tc>
      </w:tr>
      <w:tr w:rsidR="009B4FBC" w:rsidTr="005A2091">
        <w:tc>
          <w:tcPr>
            <w:tcW w:w="952" w:type="dxa"/>
          </w:tcPr>
          <w:p w:rsidR="00430DFF" w:rsidRDefault="00430DFF" w:rsidP="00430DFF">
            <w:r>
              <w:t>1</w:t>
            </w:r>
          </w:p>
        </w:tc>
        <w:tc>
          <w:tcPr>
            <w:tcW w:w="2280" w:type="dxa"/>
          </w:tcPr>
          <w:p w:rsidR="00430DFF" w:rsidRDefault="00430DFF" w:rsidP="00430DFF">
            <w:r>
              <w:t>Test main menu based on input given</w:t>
            </w:r>
          </w:p>
        </w:tc>
        <w:tc>
          <w:tcPr>
            <w:tcW w:w="1454" w:type="dxa"/>
          </w:tcPr>
          <w:p w:rsidR="00430DFF" w:rsidRDefault="00430DFF" w:rsidP="00430DFF">
            <w:r>
              <w:t>valid</w:t>
            </w:r>
          </w:p>
        </w:tc>
        <w:tc>
          <w:tcPr>
            <w:tcW w:w="1441" w:type="dxa"/>
          </w:tcPr>
          <w:p w:rsidR="00430DFF" w:rsidRDefault="00430DFF" w:rsidP="00430DFF">
            <w:r>
              <w:t>Moves forward to selected part of the menu</w:t>
            </w:r>
          </w:p>
        </w:tc>
        <w:tc>
          <w:tcPr>
            <w:tcW w:w="1436" w:type="dxa"/>
          </w:tcPr>
          <w:p w:rsidR="00430DFF" w:rsidRDefault="009B4FBC" w:rsidP="00430DFF">
            <w:r>
              <w:t>pass</w:t>
            </w:r>
          </w:p>
        </w:tc>
        <w:tc>
          <w:tcPr>
            <w:tcW w:w="1453" w:type="dxa"/>
          </w:tcPr>
          <w:p w:rsidR="009B4FBC" w:rsidRDefault="009B4FBC" w:rsidP="00430DFF">
            <w:pPr>
              <w:rPr>
                <w:noProof/>
              </w:rPr>
            </w:pPr>
          </w:p>
          <w:p w:rsidR="00430DFF" w:rsidRDefault="00732819" w:rsidP="00430DFF">
            <w:hyperlink w:anchor="_Appendix" w:history="1">
              <w:r w:rsidR="009B4FBC" w:rsidRPr="009B4FBC">
                <w:rPr>
                  <w:rStyle w:val="Hyperlink"/>
                </w:rPr>
                <w:t>See appendix</w:t>
              </w:r>
            </w:hyperlink>
          </w:p>
        </w:tc>
      </w:tr>
      <w:tr w:rsidR="009B4FBC" w:rsidTr="005A2091">
        <w:tc>
          <w:tcPr>
            <w:tcW w:w="952" w:type="dxa"/>
          </w:tcPr>
          <w:p w:rsidR="009B4FBC" w:rsidRDefault="009B4FBC" w:rsidP="009B4FBC">
            <w:r>
              <w:t>2</w:t>
            </w:r>
          </w:p>
        </w:tc>
        <w:tc>
          <w:tcPr>
            <w:tcW w:w="2280" w:type="dxa"/>
          </w:tcPr>
          <w:p w:rsidR="009B4FBC" w:rsidRDefault="009B4FBC" w:rsidP="009B4FBC">
            <w:r>
              <w:t>Test main menu based on input given</w:t>
            </w:r>
          </w:p>
        </w:tc>
        <w:tc>
          <w:tcPr>
            <w:tcW w:w="1454" w:type="dxa"/>
          </w:tcPr>
          <w:p w:rsidR="009B4FBC" w:rsidRDefault="009B4FBC" w:rsidP="009B4FBC">
            <w:r>
              <w:t>Valid extreme</w:t>
            </w:r>
          </w:p>
        </w:tc>
        <w:tc>
          <w:tcPr>
            <w:tcW w:w="1441" w:type="dxa"/>
          </w:tcPr>
          <w:p w:rsidR="009B4FBC" w:rsidRDefault="009B4FBC" w:rsidP="009B4FBC">
            <w:r>
              <w:t>Moves forward to selected part of the menu</w:t>
            </w:r>
          </w:p>
        </w:tc>
        <w:tc>
          <w:tcPr>
            <w:tcW w:w="1436" w:type="dxa"/>
          </w:tcPr>
          <w:p w:rsidR="009B4FBC" w:rsidRDefault="00FD00CE" w:rsidP="009B4FBC">
            <w:r>
              <w:t>pass</w:t>
            </w:r>
          </w:p>
        </w:tc>
        <w:tc>
          <w:tcPr>
            <w:tcW w:w="1453" w:type="dxa"/>
          </w:tcPr>
          <w:p w:rsidR="009B4FBC" w:rsidRDefault="009B4FBC" w:rsidP="009B4FBC">
            <w:pPr>
              <w:rPr>
                <w:noProof/>
              </w:rPr>
            </w:pPr>
          </w:p>
          <w:p w:rsidR="009B4FBC" w:rsidRDefault="00732819" w:rsidP="009B4FBC">
            <w:hyperlink w:anchor="_Appendix" w:history="1">
              <w:r w:rsidR="009B4FBC" w:rsidRPr="009B4FBC">
                <w:rPr>
                  <w:rStyle w:val="Hyperlink"/>
                </w:rPr>
                <w:t>See appendix</w:t>
              </w:r>
            </w:hyperlink>
          </w:p>
        </w:tc>
      </w:tr>
      <w:tr w:rsidR="009B4FBC" w:rsidTr="005A2091">
        <w:tc>
          <w:tcPr>
            <w:tcW w:w="952" w:type="dxa"/>
          </w:tcPr>
          <w:p w:rsidR="009B4FBC" w:rsidRDefault="009B4FBC" w:rsidP="009B4FBC">
            <w:r>
              <w:t>3</w:t>
            </w:r>
          </w:p>
        </w:tc>
        <w:tc>
          <w:tcPr>
            <w:tcW w:w="2280" w:type="dxa"/>
          </w:tcPr>
          <w:p w:rsidR="009B4FBC" w:rsidRDefault="009B4FBC" w:rsidP="009B4FBC">
            <w:r>
              <w:t>Test main menu based on input given</w:t>
            </w:r>
          </w:p>
        </w:tc>
        <w:tc>
          <w:tcPr>
            <w:tcW w:w="1454" w:type="dxa"/>
          </w:tcPr>
          <w:p w:rsidR="009B4FBC" w:rsidRDefault="009B4FBC" w:rsidP="009B4FBC">
            <w:r>
              <w:t xml:space="preserve">Invalid </w:t>
            </w:r>
          </w:p>
        </w:tc>
        <w:tc>
          <w:tcPr>
            <w:tcW w:w="1441" w:type="dxa"/>
          </w:tcPr>
          <w:p w:rsidR="009B4FBC" w:rsidRDefault="009B4FBC" w:rsidP="009B4FBC">
            <w:r>
              <w:t>Will say that the input is not valid and ask for input again</w:t>
            </w:r>
          </w:p>
        </w:tc>
        <w:tc>
          <w:tcPr>
            <w:tcW w:w="1436" w:type="dxa"/>
          </w:tcPr>
          <w:p w:rsidR="009B4FBC" w:rsidRDefault="00FD00CE" w:rsidP="009B4FBC">
            <w:r>
              <w:t>pass</w:t>
            </w:r>
          </w:p>
        </w:tc>
        <w:tc>
          <w:tcPr>
            <w:tcW w:w="1453" w:type="dxa"/>
          </w:tcPr>
          <w:p w:rsidR="009B4FBC" w:rsidRDefault="009B4FBC" w:rsidP="009B4FBC">
            <w:pPr>
              <w:rPr>
                <w:noProof/>
              </w:rPr>
            </w:pPr>
          </w:p>
          <w:p w:rsidR="009B4FBC" w:rsidRDefault="00732819" w:rsidP="009B4FBC">
            <w:hyperlink w:anchor="_Appendix" w:history="1">
              <w:r w:rsidR="009B4FBC" w:rsidRPr="009B4FBC">
                <w:rPr>
                  <w:rStyle w:val="Hyperlink"/>
                </w:rPr>
                <w:t>See appendix</w:t>
              </w:r>
            </w:hyperlink>
          </w:p>
        </w:tc>
      </w:tr>
      <w:tr w:rsidR="009B4FBC" w:rsidTr="005A2091">
        <w:tc>
          <w:tcPr>
            <w:tcW w:w="952" w:type="dxa"/>
          </w:tcPr>
          <w:p w:rsidR="009B4FBC" w:rsidRDefault="009B4FBC" w:rsidP="009B4FBC">
            <w:r>
              <w:t>4</w:t>
            </w:r>
          </w:p>
        </w:tc>
        <w:tc>
          <w:tcPr>
            <w:tcW w:w="2280" w:type="dxa"/>
          </w:tcPr>
          <w:p w:rsidR="009B4FBC" w:rsidRDefault="009B4FBC" w:rsidP="009B4FBC">
            <w:r>
              <w:t>Test main menu based on input given</w:t>
            </w:r>
          </w:p>
        </w:tc>
        <w:tc>
          <w:tcPr>
            <w:tcW w:w="1454" w:type="dxa"/>
          </w:tcPr>
          <w:p w:rsidR="009B4FBC" w:rsidRDefault="009B4FBC" w:rsidP="009B4FBC">
            <w:r>
              <w:t xml:space="preserve">Erroneous </w:t>
            </w:r>
          </w:p>
        </w:tc>
        <w:tc>
          <w:tcPr>
            <w:tcW w:w="1441" w:type="dxa"/>
          </w:tcPr>
          <w:p w:rsidR="009B4FBC" w:rsidRDefault="009B4FBC" w:rsidP="009B4FBC">
            <w:r>
              <w:t>Will say that the input is not valid and ask for input again</w:t>
            </w:r>
          </w:p>
        </w:tc>
        <w:tc>
          <w:tcPr>
            <w:tcW w:w="1436" w:type="dxa"/>
          </w:tcPr>
          <w:p w:rsidR="009B4FBC" w:rsidRDefault="00FD00CE" w:rsidP="009B4FBC">
            <w:r>
              <w:t>pass</w:t>
            </w:r>
          </w:p>
        </w:tc>
        <w:tc>
          <w:tcPr>
            <w:tcW w:w="1453" w:type="dxa"/>
          </w:tcPr>
          <w:p w:rsidR="009B4FBC" w:rsidRDefault="009B4FBC" w:rsidP="009B4FBC">
            <w:pPr>
              <w:rPr>
                <w:noProof/>
              </w:rPr>
            </w:pPr>
          </w:p>
          <w:p w:rsidR="009B4FBC" w:rsidRDefault="00732819" w:rsidP="009B4FBC">
            <w:hyperlink w:anchor="_Appendix" w:history="1">
              <w:r w:rsidR="009B4FBC" w:rsidRPr="009B4FBC">
                <w:rPr>
                  <w:rStyle w:val="Hyperlink"/>
                </w:rPr>
                <w:t>See appendix</w:t>
              </w:r>
            </w:hyperlink>
          </w:p>
        </w:tc>
      </w:tr>
      <w:tr w:rsidR="009B4FBC" w:rsidTr="005A2091">
        <w:tc>
          <w:tcPr>
            <w:tcW w:w="952" w:type="dxa"/>
          </w:tcPr>
          <w:p w:rsidR="009B4FBC" w:rsidRDefault="009B4FBC" w:rsidP="009B4FBC">
            <w:r>
              <w:t>5</w:t>
            </w:r>
          </w:p>
        </w:tc>
        <w:tc>
          <w:tcPr>
            <w:tcW w:w="2280" w:type="dxa"/>
          </w:tcPr>
          <w:p w:rsidR="009B4FBC" w:rsidRDefault="009B4FBC" w:rsidP="009B4FBC">
            <w:r>
              <w:t>Test character menu based on input given</w:t>
            </w:r>
          </w:p>
        </w:tc>
        <w:tc>
          <w:tcPr>
            <w:tcW w:w="1454" w:type="dxa"/>
          </w:tcPr>
          <w:p w:rsidR="009B4FBC" w:rsidRDefault="009B4FBC" w:rsidP="009B4FBC">
            <w:r>
              <w:t>valid</w:t>
            </w:r>
          </w:p>
        </w:tc>
        <w:tc>
          <w:tcPr>
            <w:tcW w:w="1441" w:type="dxa"/>
          </w:tcPr>
          <w:p w:rsidR="009B4FBC" w:rsidRDefault="009B4FBC" w:rsidP="009B4FBC">
            <w:r>
              <w:t>Moves forward with selected part of the menu</w:t>
            </w:r>
          </w:p>
        </w:tc>
        <w:tc>
          <w:tcPr>
            <w:tcW w:w="1436" w:type="dxa"/>
          </w:tcPr>
          <w:p w:rsidR="009B4FBC" w:rsidRDefault="00FD00CE" w:rsidP="009B4FBC">
            <w:r>
              <w:t>pass</w:t>
            </w:r>
          </w:p>
        </w:tc>
        <w:tc>
          <w:tcPr>
            <w:tcW w:w="1453" w:type="dxa"/>
          </w:tcPr>
          <w:p w:rsidR="009B4FBC" w:rsidRDefault="009B4FBC" w:rsidP="009B4FBC">
            <w:pPr>
              <w:rPr>
                <w:noProof/>
              </w:rPr>
            </w:pPr>
          </w:p>
          <w:p w:rsidR="009B4FBC" w:rsidRDefault="00732819" w:rsidP="009B4FBC">
            <w:hyperlink w:anchor="_Appendix" w:history="1">
              <w:r w:rsidR="009B4FBC" w:rsidRPr="009B4FBC">
                <w:rPr>
                  <w:rStyle w:val="Hyperlink"/>
                </w:rPr>
                <w:t>See appendix</w:t>
              </w:r>
            </w:hyperlink>
          </w:p>
        </w:tc>
      </w:tr>
      <w:tr w:rsidR="009B4FBC" w:rsidTr="005A2091">
        <w:tc>
          <w:tcPr>
            <w:tcW w:w="952" w:type="dxa"/>
          </w:tcPr>
          <w:p w:rsidR="009B4FBC" w:rsidRDefault="009B4FBC" w:rsidP="009B4FBC">
            <w:r>
              <w:t>6</w:t>
            </w:r>
          </w:p>
        </w:tc>
        <w:tc>
          <w:tcPr>
            <w:tcW w:w="2280" w:type="dxa"/>
          </w:tcPr>
          <w:p w:rsidR="009B4FBC" w:rsidRDefault="009B4FBC" w:rsidP="009B4FBC">
            <w:r>
              <w:t>Test character menu based on input given</w:t>
            </w:r>
          </w:p>
        </w:tc>
        <w:tc>
          <w:tcPr>
            <w:tcW w:w="1454" w:type="dxa"/>
          </w:tcPr>
          <w:p w:rsidR="009B4FBC" w:rsidRDefault="009B4FBC" w:rsidP="009B4FBC">
            <w:r>
              <w:t>Valid extreme</w:t>
            </w:r>
          </w:p>
        </w:tc>
        <w:tc>
          <w:tcPr>
            <w:tcW w:w="1441" w:type="dxa"/>
          </w:tcPr>
          <w:p w:rsidR="009B4FBC" w:rsidRDefault="009B4FBC" w:rsidP="009B4FBC">
            <w:r>
              <w:t>Moves forward with selected part of the menu</w:t>
            </w:r>
          </w:p>
        </w:tc>
        <w:tc>
          <w:tcPr>
            <w:tcW w:w="1436" w:type="dxa"/>
          </w:tcPr>
          <w:p w:rsidR="009B4FBC" w:rsidRDefault="00FD00CE" w:rsidP="009B4FBC">
            <w:r>
              <w:t>pass</w:t>
            </w:r>
          </w:p>
        </w:tc>
        <w:tc>
          <w:tcPr>
            <w:tcW w:w="1453" w:type="dxa"/>
          </w:tcPr>
          <w:p w:rsidR="009B4FBC" w:rsidRDefault="009B4FBC" w:rsidP="009B4FBC">
            <w:pPr>
              <w:rPr>
                <w:noProof/>
              </w:rPr>
            </w:pPr>
          </w:p>
          <w:p w:rsidR="009B4FBC" w:rsidRDefault="00732819" w:rsidP="009B4FBC">
            <w:hyperlink w:anchor="_Appendix" w:history="1">
              <w:r w:rsidR="009B4FBC" w:rsidRPr="009B4FBC">
                <w:rPr>
                  <w:rStyle w:val="Hyperlink"/>
                </w:rPr>
                <w:t>See appendix</w:t>
              </w:r>
            </w:hyperlink>
          </w:p>
        </w:tc>
      </w:tr>
      <w:tr w:rsidR="009B4FBC" w:rsidTr="005A2091">
        <w:tc>
          <w:tcPr>
            <w:tcW w:w="952" w:type="dxa"/>
          </w:tcPr>
          <w:p w:rsidR="009B4FBC" w:rsidRDefault="009B4FBC" w:rsidP="009B4FBC">
            <w:r>
              <w:t>7</w:t>
            </w:r>
          </w:p>
        </w:tc>
        <w:tc>
          <w:tcPr>
            <w:tcW w:w="2280" w:type="dxa"/>
          </w:tcPr>
          <w:p w:rsidR="009B4FBC" w:rsidRDefault="009B4FBC" w:rsidP="009B4FBC">
            <w:r>
              <w:t>Test character menu based on input given</w:t>
            </w:r>
          </w:p>
        </w:tc>
        <w:tc>
          <w:tcPr>
            <w:tcW w:w="1454" w:type="dxa"/>
          </w:tcPr>
          <w:p w:rsidR="009B4FBC" w:rsidRDefault="009B4FBC" w:rsidP="009B4FBC">
            <w:r>
              <w:t>invalid</w:t>
            </w:r>
          </w:p>
        </w:tc>
        <w:tc>
          <w:tcPr>
            <w:tcW w:w="1441" w:type="dxa"/>
          </w:tcPr>
          <w:p w:rsidR="009B4FBC" w:rsidRDefault="009B4FBC" w:rsidP="009B4FBC">
            <w:r>
              <w:t>Will say that the input is not valid and ask for input again</w:t>
            </w:r>
          </w:p>
        </w:tc>
        <w:tc>
          <w:tcPr>
            <w:tcW w:w="1436" w:type="dxa"/>
          </w:tcPr>
          <w:p w:rsidR="009B4FBC" w:rsidRDefault="00FD00CE" w:rsidP="009B4FBC">
            <w:r>
              <w:t>pass</w:t>
            </w:r>
          </w:p>
        </w:tc>
        <w:tc>
          <w:tcPr>
            <w:tcW w:w="1453" w:type="dxa"/>
          </w:tcPr>
          <w:p w:rsidR="009B4FBC" w:rsidRDefault="009B4FBC" w:rsidP="009B4FBC">
            <w:pPr>
              <w:rPr>
                <w:noProof/>
              </w:rPr>
            </w:pPr>
          </w:p>
          <w:p w:rsidR="009B4FBC" w:rsidRDefault="00732819" w:rsidP="009B4FBC">
            <w:hyperlink w:anchor="_Appendix" w:history="1">
              <w:r w:rsidR="009B4FBC" w:rsidRPr="009B4FBC">
                <w:rPr>
                  <w:rStyle w:val="Hyperlink"/>
                </w:rPr>
                <w:t>See appendix</w:t>
              </w:r>
            </w:hyperlink>
          </w:p>
        </w:tc>
      </w:tr>
      <w:tr w:rsidR="009B4FBC" w:rsidTr="005A2091">
        <w:tc>
          <w:tcPr>
            <w:tcW w:w="952" w:type="dxa"/>
          </w:tcPr>
          <w:p w:rsidR="009B4FBC" w:rsidRDefault="009B4FBC" w:rsidP="009B4FBC">
            <w:r>
              <w:t>8</w:t>
            </w:r>
          </w:p>
        </w:tc>
        <w:tc>
          <w:tcPr>
            <w:tcW w:w="2280" w:type="dxa"/>
          </w:tcPr>
          <w:p w:rsidR="009B4FBC" w:rsidRDefault="009B4FBC" w:rsidP="009B4FBC">
            <w:r>
              <w:t>Test character menu based on input given</w:t>
            </w:r>
          </w:p>
        </w:tc>
        <w:tc>
          <w:tcPr>
            <w:tcW w:w="1454" w:type="dxa"/>
          </w:tcPr>
          <w:p w:rsidR="009B4FBC" w:rsidRDefault="009B4FBC" w:rsidP="009B4FBC">
            <w:r>
              <w:t>erroneous</w:t>
            </w:r>
          </w:p>
        </w:tc>
        <w:tc>
          <w:tcPr>
            <w:tcW w:w="1441" w:type="dxa"/>
          </w:tcPr>
          <w:p w:rsidR="009B4FBC" w:rsidRDefault="009B4FBC" w:rsidP="009B4FBC">
            <w:r>
              <w:t>Will say that the input is not valid and ask for input again</w:t>
            </w:r>
          </w:p>
        </w:tc>
        <w:tc>
          <w:tcPr>
            <w:tcW w:w="1436" w:type="dxa"/>
          </w:tcPr>
          <w:p w:rsidR="009B4FBC" w:rsidRDefault="00FD00CE" w:rsidP="009B4FBC">
            <w:r>
              <w:t>pass</w:t>
            </w:r>
          </w:p>
        </w:tc>
        <w:tc>
          <w:tcPr>
            <w:tcW w:w="1453" w:type="dxa"/>
          </w:tcPr>
          <w:p w:rsidR="009B4FBC" w:rsidRDefault="009B4FBC" w:rsidP="009B4FBC">
            <w:pPr>
              <w:rPr>
                <w:noProof/>
              </w:rPr>
            </w:pPr>
          </w:p>
          <w:p w:rsidR="009B4FBC" w:rsidRDefault="00732819" w:rsidP="009B4FBC">
            <w:hyperlink w:anchor="_Appendix" w:history="1">
              <w:r w:rsidR="009B4FBC" w:rsidRPr="009B4FBC">
                <w:rPr>
                  <w:rStyle w:val="Hyperlink"/>
                </w:rPr>
                <w:t>See appendix</w:t>
              </w:r>
            </w:hyperlink>
          </w:p>
        </w:tc>
      </w:tr>
      <w:tr w:rsidR="009B4FBC" w:rsidTr="005A2091">
        <w:tc>
          <w:tcPr>
            <w:tcW w:w="952" w:type="dxa"/>
          </w:tcPr>
          <w:p w:rsidR="009B4FBC" w:rsidRDefault="009B4FBC" w:rsidP="009B4FBC">
            <w:r>
              <w:t>9</w:t>
            </w:r>
          </w:p>
        </w:tc>
        <w:tc>
          <w:tcPr>
            <w:tcW w:w="2280" w:type="dxa"/>
          </w:tcPr>
          <w:p w:rsidR="009B4FBC" w:rsidRDefault="009B4FBC" w:rsidP="009B4FBC">
            <w:r>
              <w:t>Test load character menu based on input given</w:t>
            </w:r>
          </w:p>
        </w:tc>
        <w:tc>
          <w:tcPr>
            <w:tcW w:w="1454" w:type="dxa"/>
          </w:tcPr>
          <w:p w:rsidR="009B4FBC" w:rsidRDefault="009B4FBC" w:rsidP="009B4FBC">
            <w:r>
              <w:t>valid</w:t>
            </w:r>
          </w:p>
        </w:tc>
        <w:tc>
          <w:tcPr>
            <w:tcW w:w="1441" w:type="dxa"/>
          </w:tcPr>
          <w:p w:rsidR="009B4FBC" w:rsidRDefault="009B4FBC" w:rsidP="009B4FBC">
            <w:r>
              <w:t xml:space="preserve">Loads character selected or goes back when selecting </w:t>
            </w:r>
            <w:r>
              <w:lastRenderedPageBreak/>
              <w:t>appropriate option</w:t>
            </w:r>
          </w:p>
        </w:tc>
        <w:tc>
          <w:tcPr>
            <w:tcW w:w="1436" w:type="dxa"/>
          </w:tcPr>
          <w:p w:rsidR="009B4FBC" w:rsidRDefault="00FD00CE" w:rsidP="009B4FBC">
            <w:r>
              <w:lastRenderedPageBreak/>
              <w:t>pass</w:t>
            </w:r>
          </w:p>
        </w:tc>
        <w:tc>
          <w:tcPr>
            <w:tcW w:w="1453" w:type="dxa"/>
          </w:tcPr>
          <w:p w:rsidR="009B4FBC" w:rsidRDefault="009B4FBC" w:rsidP="009B4FBC">
            <w:pPr>
              <w:rPr>
                <w:noProof/>
              </w:rPr>
            </w:pPr>
          </w:p>
          <w:p w:rsidR="009B4FBC" w:rsidRDefault="00732819" w:rsidP="009B4FBC">
            <w:hyperlink w:anchor="_Appendix" w:history="1">
              <w:r w:rsidR="009B4FBC" w:rsidRPr="009B4FBC">
                <w:rPr>
                  <w:rStyle w:val="Hyperlink"/>
                </w:rPr>
                <w:t>See appendix</w:t>
              </w:r>
            </w:hyperlink>
          </w:p>
        </w:tc>
      </w:tr>
      <w:tr w:rsidR="009B4FBC" w:rsidTr="005A2091">
        <w:tc>
          <w:tcPr>
            <w:tcW w:w="952" w:type="dxa"/>
          </w:tcPr>
          <w:p w:rsidR="009B4FBC" w:rsidRDefault="009B4FBC" w:rsidP="009B4FBC">
            <w:r>
              <w:t>10</w:t>
            </w:r>
          </w:p>
        </w:tc>
        <w:tc>
          <w:tcPr>
            <w:tcW w:w="2280" w:type="dxa"/>
          </w:tcPr>
          <w:p w:rsidR="009B4FBC" w:rsidRDefault="009B4FBC" w:rsidP="009B4FBC">
            <w:r>
              <w:t>Test load character menu based on input given</w:t>
            </w:r>
          </w:p>
        </w:tc>
        <w:tc>
          <w:tcPr>
            <w:tcW w:w="1454" w:type="dxa"/>
          </w:tcPr>
          <w:p w:rsidR="009B4FBC" w:rsidRDefault="009B4FBC" w:rsidP="009B4FBC">
            <w:r>
              <w:t>invalid</w:t>
            </w:r>
          </w:p>
        </w:tc>
        <w:tc>
          <w:tcPr>
            <w:tcW w:w="1441" w:type="dxa"/>
          </w:tcPr>
          <w:p w:rsidR="009B4FBC" w:rsidRDefault="009B4FBC" w:rsidP="009B4FBC">
            <w:r>
              <w:t>Will say that the input is not valid and ask for input again</w:t>
            </w:r>
          </w:p>
        </w:tc>
        <w:tc>
          <w:tcPr>
            <w:tcW w:w="1436" w:type="dxa"/>
          </w:tcPr>
          <w:p w:rsidR="009B4FBC" w:rsidRDefault="00FD00CE" w:rsidP="009B4FBC">
            <w:r>
              <w:t>pass</w:t>
            </w:r>
          </w:p>
        </w:tc>
        <w:tc>
          <w:tcPr>
            <w:tcW w:w="1453" w:type="dxa"/>
          </w:tcPr>
          <w:p w:rsidR="009B4FBC" w:rsidRDefault="009B4FBC" w:rsidP="009B4FBC">
            <w:pPr>
              <w:rPr>
                <w:noProof/>
              </w:rPr>
            </w:pPr>
          </w:p>
          <w:p w:rsidR="009B4FBC" w:rsidRDefault="00732819" w:rsidP="009B4FBC">
            <w:hyperlink w:anchor="_Appendix" w:history="1">
              <w:r w:rsidR="009B4FBC" w:rsidRPr="009B4FBC">
                <w:rPr>
                  <w:rStyle w:val="Hyperlink"/>
                </w:rPr>
                <w:t>See appendix</w:t>
              </w:r>
            </w:hyperlink>
          </w:p>
        </w:tc>
      </w:tr>
      <w:tr w:rsidR="009B4FBC" w:rsidTr="005A2091">
        <w:tc>
          <w:tcPr>
            <w:tcW w:w="952" w:type="dxa"/>
          </w:tcPr>
          <w:p w:rsidR="009B4FBC" w:rsidRDefault="009B4FBC" w:rsidP="009B4FBC">
            <w:r>
              <w:t>11</w:t>
            </w:r>
          </w:p>
        </w:tc>
        <w:tc>
          <w:tcPr>
            <w:tcW w:w="2280" w:type="dxa"/>
          </w:tcPr>
          <w:p w:rsidR="009B4FBC" w:rsidRDefault="009B4FBC" w:rsidP="009B4FBC">
            <w:r>
              <w:t>Test load character menu based on input given</w:t>
            </w:r>
          </w:p>
        </w:tc>
        <w:tc>
          <w:tcPr>
            <w:tcW w:w="1454" w:type="dxa"/>
          </w:tcPr>
          <w:p w:rsidR="009B4FBC" w:rsidRDefault="009B4FBC" w:rsidP="009B4FBC">
            <w:r>
              <w:t xml:space="preserve">Erroneous </w:t>
            </w:r>
          </w:p>
        </w:tc>
        <w:tc>
          <w:tcPr>
            <w:tcW w:w="1441" w:type="dxa"/>
          </w:tcPr>
          <w:p w:rsidR="009B4FBC" w:rsidRDefault="009B4FBC" w:rsidP="009B4FBC">
            <w:r>
              <w:t>Will say that the input is not valid and ask for input again</w:t>
            </w:r>
          </w:p>
        </w:tc>
        <w:tc>
          <w:tcPr>
            <w:tcW w:w="1436" w:type="dxa"/>
          </w:tcPr>
          <w:p w:rsidR="009B4FBC" w:rsidRDefault="00C106FF" w:rsidP="009B4FBC">
            <w:r>
              <w:t>fail</w:t>
            </w:r>
          </w:p>
        </w:tc>
        <w:tc>
          <w:tcPr>
            <w:tcW w:w="1453" w:type="dxa"/>
          </w:tcPr>
          <w:p w:rsidR="009B4FBC" w:rsidRDefault="009B4FBC" w:rsidP="009B4FBC">
            <w:pPr>
              <w:rPr>
                <w:noProof/>
              </w:rPr>
            </w:pPr>
          </w:p>
          <w:p w:rsidR="009B4FBC" w:rsidRDefault="00732819" w:rsidP="009B4FBC">
            <w:hyperlink w:anchor="_Appendix" w:history="1">
              <w:r w:rsidR="009B4FBC" w:rsidRPr="009B4FBC">
                <w:rPr>
                  <w:rStyle w:val="Hyperlink"/>
                </w:rPr>
                <w:t>See appendix</w:t>
              </w:r>
            </w:hyperlink>
          </w:p>
        </w:tc>
      </w:tr>
      <w:tr w:rsidR="009B4FBC" w:rsidTr="005A2091">
        <w:tc>
          <w:tcPr>
            <w:tcW w:w="952" w:type="dxa"/>
          </w:tcPr>
          <w:p w:rsidR="009B4FBC" w:rsidRDefault="009B4FBC" w:rsidP="009B4FBC">
            <w:r>
              <w:t xml:space="preserve">12 </w:t>
            </w:r>
          </w:p>
        </w:tc>
        <w:tc>
          <w:tcPr>
            <w:tcW w:w="2280" w:type="dxa"/>
          </w:tcPr>
          <w:p w:rsidR="009B4FBC" w:rsidRDefault="009B4FBC" w:rsidP="009B4FBC">
            <w:r>
              <w:t>Test load character menu when there is no character to load</w:t>
            </w:r>
          </w:p>
        </w:tc>
        <w:tc>
          <w:tcPr>
            <w:tcW w:w="1454" w:type="dxa"/>
          </w:tcPr>
          <w:p w:rsidR="009B4FBC" w:rsidRDefault="009B4FBC" w:rsidP="009B4FBC">
            <w:r>
              <w:t>invalid</w:t>
            </w:r>
          </w:p>
        </w:tc>
        <w:tc>
          <w:tcPr>
            <w:tcW w:w="1441" w:type="dxa"/>
          </w:tcPr>
          <w:p w:rsidR="009B4FBC" w:rsidRDefault="009B4FBC" w:rsidP="009B4FBC">
            <w:r>
              <w:t xml:space="preserve">Will inform user that there </w:t>
            </w:r>
            <w:proofErr w:type="gramStart"/>
            <w:r>
              <w:t>is</w:t>
            </w:r>
            <w:proofErr w:type="gramEnd"/>
            <w:r>
              <w:t xml:space="preserve"> no saves available and continue back to the main menu</w:t>
            </w:r>
          </w:p>
        </w:tc>
        <w:tc>
          <w:tcPr>
            <w:tcW w:w="1436" w:type="dxa"/>
          </w:tcPr>
          <w:p w:rsidR="009B4FBC" w:rsidRDefault="00C106FF" w:rsidP="009B4FBC">
            <w:r>
              <w:t>fail</w:t>
            </w:r>
          </w:p>
        </w:tc>
        <w:tc>
          <w:tcPr>
            <w:tcW w:w="1453" w:type="dxa"/>
          </w:tcPr>
          <w:p w:rsidR="009B4FBC" w:rsidRDefault="009B4FBC" w:rsidP="009B4FBC">
            <w:pPr>
              <w:rPr>
                <w:noProof/>
              </w:rPr>
            </w:pPr>
          </w:p>
          <w:p w:rsidR="009B4FBC" w:rsidRDefault="00732819" w:rsidP="009B4FBC">
            <w:hyperlink w:anchor="_Appendix" w:history="1">
              <w:r w:rsidR="009B4FBC" w:rsidRPr="009B4FBC">
                <w:rPr>
                  <w:rStyle w:val="Hyperlink"/>
                </w:rPr>
                <w:t>See appendix</w:t>
              </w:r>
            </w:hyperlink>
          </w:p>
        </w:tc>
      </w:tr>
      <w:tr w:rsidR="009B4FBC" w:rsidTr="005A2091">
        <w:tc>
          <w:tcPr>
            <w:tcW w:w="952" w:type="dxa"/>
          </w:tcPr>
          <w:p w:rsidR="009B4FBC" w:rsidRDefault="009B4FBC" w:rsidP="009B4FBC">
            <w:r>
              <w:t>13</w:t>
            </w:r>
          </w:p>
        </w:tc>
        <w:tc>
          <w:tcPr>
            <w:tcW w:w="2280" w:type="dxa"/>
          </w:tcPr>
          <w:p w:rsidR="009B4FBC" w:rsidRDefault="009B4FBC" w:rsidP="009B4FBC">
            <w:r>
              <w:t>Test saving and quitting a character and loading another character in the same session</w:t>
            </w:r>
          </w:p>
        </w:tc>
        <w:tc>
          <w:tcPr>
            <w:tcW w:w="1454" w:type="dxa"/>
          </w:tcPr>
          <w:p w:rsidR="009B4FBC" w:rsidRDefault="009B4FBC" w:rsidP="009B4FBC">
            <w:r>
              <w:t>valid</w:t>
            </w:r>
          </w:p>
        </w:tc>
        <w:tc>
          <w:tcPr>
            <w:tcW w:w="1441" w:type="dxa"/>
          </w:tcPr>
          <w:p w:rsidR="009B4FBC" w:rsidRDefault="009B4FBC" w:rsidP="009B4FBC">
            <w:r>
              <w:t>Will assign character stats to newly loaded character</w:t>
            </w:r>
          </w:p>
        </w:tc>
        <w:tc>
          <w:tcPr>
            <w:tcW w:w="1436" w:type="dxa"/>
          </w:tcPr>
          <w:p w:rsidR="009B4FBC" w:rsidRDefault="00B434E1" w:rsidP="009B4FBC">
            <w:r>
              <w:t>pass</w:t>
            </w:r>
          </w:p>
        </w:tc>
        <w:tc>
          <w:tcPr>
            <w:tcW w:w="1453" w:type="dxa"/>
          </w:tcPr>
          <w:p w:rsidR="009B4FBC" w:rsidRDefault="009B4FBC" w:rsidP="009B4FBC">
            <w:pPr>
              <w:rPr>
                <w:noProof/>
              </w:rPr>
            </w:pPr>
          </w:p>
          <w:p w:rsidR="009B4FBC" w:rsidRDefault="00732819" w:rsidP="009B4FBC">
            <w:hyperlink w:anchor="_Appendix" w:history="1">
              <w:r w:rsidR="009B4FBC" w:rsidRPr="009B4FBC">
                <w:rPr>
                  <w:rStyle w:val="Hyperlink"/>
                </w:rPr>
                <w:t>See appendix</w:t>
              </w:r>
            </w:hyperlink>
          </w:p>
        </w:tc>
      </w:tr>
      <w:tr w:rsidR="009B4FBC" w:rsidTr="005A2091">
        <w:tc>
          <w:tcPr>
            <w:tcW w:w="952" w:type="dxa"/>
          </w:tcPr>
          <w:p w:rsidR="009B4FBC" w:rsidRDefault="009B4FBC" w:rsidP="009B4FBC">
            <w:r>
              <w:t>14</w:t>
            </w:r>
          </w:p>
        </w:tc>
        <w:tc>
          <w:tcPr>
            <w:tcW w:w="2280" w:type="dxa"/>
          </w:tcPr>
          <w:p w:rsidR="009B4FBC" w:rsidRDefault="009B4FBC" w:rsidP="009B4FBC">
            <w:r>
              <w:t>Test saving and quitting a character then making a new character</w:t>
            </w:r>
          </w:p>
        </w:tc>
        <w:tc>
          <w:tcPr>
            <w:tcW w:w="1454" w:type="dxa"/>
          </w:tcPr>
          <w:p w:rsidR="009B4FBC" w:rsidRDefault="009B4FBC" w:rsidP="009B4FBC">
            <w:r>
              <w:t>valid</w:t>
            </w:r>
          </w:p>
        </w:tc>
        <w:tc>
          <w:tcPr>
            <w:tcW w:w="1441" w:type="dxa"/>
          </w:tcPr>
          <w:p w:rsidR="009B4FBC" w:rsidRDefault="009B4FBC" w:rsidP="009B4FBC">
            <w:r>
              <w:t>Will assign character stats to the newly selected character</w:t>
            </w:r>
          </w:p>
        </w:tc>
        <w:tc>
          <w:tcPr>
            <w:tcW w:w="1436" w:type="dxa"/>
          </w:tcPr>
          <w:p w:rsidR="009B4FBC" w:rsidRDefault="00C106FF" w:rsidP="009B4FBC">
            <w:r>
              <w:t>pass</w:t>
            </w:r>
          </w:p>
        </w:tc>
        <w:tc>
          <w:tcPr>
            <w:tcW w:w="1453" w:type="dxa"/>
          </w:tcPr>
          <w:p w:rsidR="009B4FBC" w:rsidRDefault="009B4FBC" w:rsidP="009B4FBC">
            <w:pPr>
              <w:rPr>
                <w:noProof/>
              </w:rPr>
            </w:pPr>
          </w:p>
          <w:p w:rsidR="009B4FBC" w:rsidRDefault="00732819" w:rsidP="009B4FBC">
            <w:hyperlink w:anchor="_Appendix" w:history="1">
              <w:r w:rsidR="009B4FBC" w:rsidRPr="009B4FBC">
                <w:rPr>
                  <w:rStyle w:val="Hyperlink"/>
                </w:rPr>
                <w:t>See appendix</w:t>
              </w:r>
            </w:hyperlink>
          </w:p>
        </w:tc>
      </w:tr>
      <w:tr w:rsidR="009B4FBC" w:rsidTr="005A2091">
        <w:tc>
          <w:tcPr>
            <w:tcW w:w="952" w:type="dxa"/>
          </w:tcPr>
          <w:p w:rsidR="009B4FBC" w:rsidRDefault="009B4FBC" w:rsidP="009B4FBC">
            <w:r>
              <w:t>15</w:t>
            </w:r>
          </w:p>
        </w:tc>
        <w:tc>
          <w:tcPr>
            <w:tcW w:w="2280" w:type="dxa"/>
          </w:tcPr>
          <w:p w:rsidR="009B4FBC" w:rsidRDefault="009B4FBC" w:rsidP="009B4FBC">
            <w:r>
              <w:t>Test saving a character with a name that already exists</w:t>
            </w:r>
          </w:p>
        </w:tc>
        <w:tc>
          <w:tcPr>
            <w:tcW w:w="1454" w:type="dxa"/>
          </w:tcPr>
          <w:p w:rsidR="009B4FBC" w:rsidRDefault="009B4FBC" w:rsidP="009B4FBC">
            <w:r>
              <w:t>valid</w:t>
            </w:r>
          </w:p>
        </w:tc>
        <w:tc>
          <w:tcPr>
            <w:tcW w:w="1441" w:type="dxa"/>
          </w:tcPr>
          <w:p w:rsidR="009B4FBC" w:rsidRDefault="009B4FBC" w:rsidP="009B4FBC">
            <w:r>
              <w:t>Will overwrite original file</w:t>
            </w:r>
          </w:p>
        </w:tc>
        <w:tc>
          <w:tcPr>
            <w:tcW w:w="1436" w:type="dxa"/>
          </w:tcPr>
          <w:p w:rsidR="009B4FBC" w:rsidRDefault="000B4A9D" w:rsidP="009B4FBC">
            <w:r>
              <w:t>pass</w:t>
            </w:r>
          </w:p>
        </w:tc>
        <w:tc>
          <w:tcPr>
            <w:tcW w:w="1453" w:type="dxa"/>
          </w:tcPr>
          <w:p w:rsidR="009B4FBC" w:rsidRDefault="009B4FBC" w:rsidP="009B4FBC">
            <w:pPr>
              <w:rPr>
                <w:noProof/>
              </w:rPr>
            </w:pPr>
          </w:p>
          <w:p w:rsidR="009B4FBC" w:rsidRDefault="00732819" w:rsidP="009B4FBC">
            <w:hyperlink w:anchor="_Appendix" w:history="1">
              <w:r w:rsidR="009B4FBC" w:rsidRPr="009B4FBC">
                <w:rPr>
                  <w:rStyle w:val="Hyperlink"/>
                </w:rPr>
                <w:t>See appendix</w:t>
              </w:r>
            </w:hyperlink>
          </w:p>
        </w:tc>
      </w:tr>
      <w:tr w:rsidR="009B4FBC" w:rsidTr="005A2091">
        <w:tc>
          <w:tcPr>
            <w:tcW w:w="952" w:type="dxa"/>
          </w:tcPr>
          <w:p w:rsidR="009B4FBC" w:rsidRDefault="009B4FBC" w:rsidP="009B4FBC">
            <w:r>
              <w:t>16</w:t>
            </w:r>
          </w:p>
        </w:tc>
        <w:tc>
          <w:tcPr>
            <w:tcW w:w="2280" w:type="dxa"/>
          </w:tcPr>
          <w:p w:rsidR="009B4FBC" w:rsidRDefault="009B4FBC" w:rsidP="009B4FBC">
            <w:r>
              <w:t>Test attributes being changed when levelling up</w:t>
            </w:r>
          </w:p>
        </w:tc>
        <w:tc>
          <w:tcPr>
            <w:tcW w:w="1454" w:type="dxa"/>
          </w:tcPr>
          <w:p w:rsidR="009B4FBC" w:rsidRDefault="009B4FBC" w:rsidP="009B4FBC">
            <w:r>
              <w:t>valid</w:t>
            </w:r>
          </w:p>
        </w:tc>
        <w:tc>
          <w:tcPr>
            <w:tcW w:w="1441" w:type="dxa"/>
          </w:tcPr>
          <w:p w:rsidR="009B4FBC" w:rsidRDefault="009B4FBC" w:rsidP="009B4FBC">
            <w:r>
              <w:t>Will alter attributes based on choice</w:t>
            </w:r>
          </w:p>
        </w:tc>
        <w:tc>
          <w:tcPr>
            <w:tcW w:w="1436" w:type="dxa"/>
          </w:tcPr>
          <w:p w:rsidR="009B4FBC" w:rsidRDefault="000B4A9D" w:rsidP="009B4FBC">
            <w:r>
              <w:t>pass</w:t>
            </w:r>
          </w:p>
        </w:tc>
        <w:tc>
          <w:tcPr>
            <w:tcW w:w="1453" w:type="dxa"/>
          </w:tcPr>
          <w:p w:rsidR="009B4FBC" w:rsidRDefault="009B4FBC" w:rsidP="009B4FBC">
            <w:pPr>
              <w:rPr>
                <w:noProof/>
              </w:rPr>
            </w:pPr>
          </w:p>
          <w:p w:rsidR="009B4FBC" w:rsidRDefault="00732819" w:rsidP="009B4FBC">
            <w:hyperlink w:anchor="_Appendix" w:history="1">
              <w:r w:rsidR="009B4FBC" w:rsidRPr="009B4FBC">
                <w:rPr>
                  <w:rStyle w:val="Hyperlink"/>
                </w:rPr>
                <w:t>See appendix</w:t>
              </w:r>
            </w:hyperlink>
          </w:p>
        </w:tc>
      </w:tr>
      <w:tr w:rsidR="009B4FBC" w:rsidTr="005A2091">
        <w:tc>
          <w:tcPr>
            <w:tcW w:w="952" w:type="dxa"/>
          </w:tcPr>
          <w:p w:rsidR="009B4FBC" w:rsidRDefault="009B4FBC" w:rsidP="009B4FBC">
            <w:r>
              <w:t>17</w:t>
            </w:r>
          </w:p>
        </w:tc>
        <w:tc>
          <w:tcPr>
            <w:tcW w:w="2280" w:type="dxa"/>
          </w:tcPr>
          <w:p w:rsidR="009B4FBC" w:rsidRDefault="009B4FBC" w:rsidP="009B4FBC">
            <w:r>
              <w:t>Test skills being added when levelling up</w:t>
            </w:r>
          </w:p>
        </w:tc>
        <w:tc>
          <w:tcPr>
            <w:tcW w:w="1454" w:type="dxa"/>
          </w:tcPr>
          <w:p w:rsidR="009B4FBC" w:rsidRDefault="009B4FBC" w:rsidP="009B4FBC">
            <w:r>
              <w:t>valid</w:t>
            </w:r>
          </w:p>
        </w:tc>
        <w:tc>
          <w:tcPr>
            <w:tcW w:w="1441" w:type="dxa"/>
          </w:tcPr>
          <w:p w:rsidR="009B4FBC" w:rsidRDefault="009B4FBC" w:rsidP="009B4FBC">
            <w:r>
              <w:t>Will add skills to character stats based on choice</w:t>
            </w:r>
          </w:p>
        </w:tc>
        <w:tc>
          <w:tcPr>
            <w:tcW w:w="1436" w:type="dxa"/>
          </w:tcPr>
          <w:p w:rsidR="009B4FBC" w:rsidRDefault="000B4A9D" w:rsidP="009B4FBC">
            <w:r>
              <w:t>pass</w:t>
            </w:r>
          </w:p>
        </w:tc>
        <w:tc>
          <w:tcPr>
            <w:tcW w:w="1453" w:type="dxa"/>
          </w:tcPr>
          <w:p w:rsidR="009B4FBC" w:rsidRDefault="009B4FBC" w:rsidP="009B4FBC">
            <w:pPr>
              <w:rPr>
                <w:noProof/>
              </w:rPr>
            </w:pPr>
          </w:p>
          <w:p w:rsidR="009B4FBC" w:rsidRDefault="00732819" w:rsidP="009B4FBC">
            <w:hyperlink w:anchor="_Appendix" w:history="1">
              <w:r w:rsidR="009B4FBC" w:rsidRPr="009B4FBC">
                <w:rPr>
                  <w:rStyle w:val="Hyperlink"/>
                </w:rPr>
                <w:t>See appendix</w:t>
              </w:r>
            </w:hyperlink>
          </w:p>
        </w:tc>
      </w:tr>
      <w:tr w:rsidR="009B4FBC" w:rsidTr="005A2091">
        <w:tc>
          <w:tcPr>
            <w:tcW w:w="952" w:type="dxa"/>
          </w:tcPr>
          <w:p w:rsidR="009B4FBC" w:rsidRDefault="009B4FBC" w:rsidP="009B4FBC">
            <w:r>
              <w:t>18</w:t>
            </w:r>
          </w:p>
        </w:tc>
        <w:tc>
          <w:tcPr>
            <w:tcW w:w="2280" w:type="dxa"/>
          </w:tcPr>
          <w:p w:rsidR="009B4FBC" w:rsidRDefault="009B4FBC" w:rsidP="009B4FBC">
            <w:r>
              <w:t xml:space="preserve">Test attribute milestones applying bonuses when reached </w:t>
            </w:r>
          </w:p>
        </w:tc>
        <w:tc>
          <w:tcPr>
            <w:tcW w:w="1454" w:type="dxa"/>
          </w:tcPr>
          <w:p w:rsidR="009B4FBC" w:rsidRDefault="009B4FBC" w:rsidP="009B4FBC">
            <w:r>
              <w:t>valid</w:t>
            </w:r>
          </w:p>
        </w:tc>
        <w:tc>
          <w:tcPr>
            <w:tcW w:w="1441" w:type="dxa"/>
          </w:tcPr>
          <w:p w:rsidR="009B4FBC" w:rsidRDefault="009B4FBC" w:rsidP="009B4FBC">
            <w:r>
              <w:t>Will automatically apply bonuses when each milestone is reached</w:t>
            </w:r>
          </w:p>
        </w:tc>
        <w:tc>
          <w:tcPr>
            <w:tcW w:w="1436" w:type="dxa"/>
          </w:tcPr>
          <w:p w:rsidR="009B4FBC" w:rsidRDefault="000B4A9D" w:rsidP="009B4FBC">
            <w:r>
              <w:t>pass</w:t>
            </w:r>
          </w:p>
        </w:tc>
        <w:tc>
          <w:tcPr>
            <w:tcW w:w="1453" w:type="dxa"/>
          </w:tcPr>
          <w:p w:rsidR="009B4FBC" w:rsidRDefault="009B4FBC" w:rsidP="009B4FBC">
            <w:pPr>
              <w:rPr>
                <w:noProof/>
              </w:rPr>
            </w:pPr>
          </w:p>
          <w:p w:rsidR="009B4FBC" w:rsidRDefault="00732819" w:rsidP="009B4FBC">
            <w:hyperlink w:anchor="_Appendix" w:history="1">
              <w:r w:rsidR="009B4FBC" w:rsidRPr="009B4FBC">
                <w:rPr>
                  <w:rStyle w:val="Hyperlink"/>
                </w:rPr>
                <w:t>See appendix</w:t>
              </w:r>
            </w:hyperlink>
          </w:p>
        </w:tc>
      </w:tr>
      <w:tr w:rsidR="009B4FBC" w:rsidTr="005A2091">
        <w:tc>
          <w:tcPr>
            <w:tcW w:w="952" w:type="dxa"/>
          </w:tcPr>
          <w:p w:rsidR="009B4FBC" w:rsidRDefault="009B4FBC" w:rsidP="009B4FBC">
            <w:r>
              <w:lastRenderedPageBreak/>
              <w:t>19</w:t>
            </w:r>
          </w:p>
        </w:tc>
        <w:tc>
          <w:tcPr>
            <w:tcW w:w="2280" w:type="dxa"/>
          </w:tcPr>
          <w:p w:rsidR="009B4FBC" w:rsidRDefault="009B4FBC" w:rsidP="009B4FBC">
            <w:r>
              <w:t>Test gift from the gods triggers properly and applies bonuses</w:t>
            </w:r>
          </w:p>
        </w:tc>
        <w:tc>
          <w:tcPr>
            <w:tcW w:w="1454" w:type="dxa"/>
          </w:tcPr>
          <w:p w:rsidR="009B4FBC" w:rsidRDefault="009B4FBC" w:rsidP="009B4FBC">
            <w:r>
              <w:t>valid</w:t>
            </w:r>
          </w:p>
        </w:tc>
        <w:tc>
          <w:tcPr>
            <w:tcW w:w="1441" w:type="dxa"/>
          </w:tcPr>
          <w:p w:rsidR="009B4FBC" w:rsidRDefault="009B4FBC" w:rsidP="009B4FBC">
            <w:r>
              <w:t>Will trigger a new menu with a selection of bonuses and will apply the bonus based on choice</w:t>
            </w:r>
          </w:p>
        </w:tc>
        <w:tc>
          <w:tcPr>
            <w:tcW w:w="1436" w:type="dxa"/>
          </w:tcPr>
          <w:p w:rsidR="009B4FBC" w:rsidRDefault="00012359" w:rsidP="009B4FBC">
            <w:r>
              <w:t>pass</w:t>
            </w:r>
          </w:p>
        </w:tc>
        <w:tc>
          <w:tcPr>
            <w:tcW w:w="1453" w:type="dxa"/>
          </w:tcPr>
          <w:p w:rsidR="009B4FBC" w:rsidRDefault="009B4FBC" w:rsidP="009B4FBC">
            <w:pPr>
              <w:rPr>
                <w:noProof/>
              </w:rPr>
            </w:pPr>
          </w:p>
          <w:p w:rsidR="009B4FBC" w:rsidRDefault="00732819" w:rsidP="009B4FBC">
            <w:hyperlink w:anchor="_Appendix" w:history="1">
              <w:r w:rsidR="009B4FBC" w:rsidRPr="009B4FBC">
                <w:rPr>
                  <w:rStyle w:val="Hyperlink"/>
                </w:rPr>
                <w:t>See appendix</w:t>
              </w:r>
            </w:hyperlink>
          </w:p>
        </w:tc>
      </w:tr>
      <w:tr w:rsidR="009B4FBC" w:rsidTr="005A2091">
        <w:tc>
          <w:tcPr>
            <w:tcW w:w="952" w:type="dxa"/>
          </w:tcPr>
          <w:p w:rsidR="009B4FBC" w:rsidRDefault="009B4FBC" w:rsidP="009B4FBC">
            <w:r>
              <w:t>20</w:t>
            </w:r>
          </w:p>
        </w:tc>
        <w:tc>
          <w:tcPr>
            <w:tcW w:w="2280" w:type="dxa"/>
          </w:tcPr>
          <w:p w:rsidR="009B4FBC" w:rsidRDefault="009B4FBC" w:rsidP="009B4FBC">
            <w:r>
              <w:t>Test trying to level up when at max level</w:t>
            </w:r>
          </w:p>
        </w:tc>
        <w:tc>
          <w:tcPr>
            <w:tcW w:w="1454" w:type="dxa"/>
          </w:tcPr>
          <w:p w:rsidR="009B4FBC" w:rsidRDefault="009B4FBC" w:rsidP="009B4FBC">
            <w:r>
              <w:t>invalid</w:t>
            </w:r>
          </w:p>
        </w:tc>
        <w:tc>
          <w:tcPr>
            <w:tcW w:w="1441" w:type="dxa"/>
          </w:tcPr>
          <w:p w:rsidR="009B4FBC" w:rsidRDefault="009B4FBC" w:rsidP="009B4FBC">
            <w:r>
              <w:t>Will inform player that they are max level and go back to the menu</w:t>
            </w:r>
          </w:p>
        </w:tc>
        <w:tc>
          <w:tcPr>
            <w:tcW w:w="1436" w:type="dxa"/>
          </w:tcPr>
          <w:p w:rsidR="009B4FBC" w:rsidRDefault="00944FFE" w:rsidP="009B4FBC">
            <w:r>
              <w:t>pass</w:t>
            </w:r>
          </w:p>
        </w:tc>
        <w:tc>
          <w:tcPr>
            <w:tcW w:w="1453" w:type="dxa"/>
          </w:tcPr>
          <w:p w:rsidR="009B4FBC" w:rsidRDefault="009B4FBC" w:rsidP="009B4FBC">
            <w:pPr>
              <w:rPr>
                <w:noProof/>
              </w:rPr>
            </w:pPr>
          </w:p>
          <w:p w:rsidR="009B4FBC" w:rsidRDefault="00732819" w:rsidP="009B4FBC">
            <w:hyperlink w:anchor="_Appendix" w:history="1">
              <w:r w:rsidR="009B4FBC" w:rsidRPr="009B4FBC">
                <w:rPr>
                  <w:rStyle w:val="Hyperlink"/>
                </w:rPr>
                <w:t>See appendix</w:t>
              </w:r>
            </w:hyperlink>
          </w:p>
        </w:tc>
      </w:tr>
    </w:tbl>
    <w:p w:rsidR="00430DFF" w:rsidRDefault="00430DFF" w:rsidP="00430DFF"/>
    <w:p w:rsidR="00750F97" w:rsidRPr="001139F1" w:rsidRDefault="00750F97" w:rsidP="00DD283B">
      <w:pPr>
        <w:pStyle w:val="Heading1"/>
      </w:pPr>
      <w:bookmarkStart w:id="13" w:name="_Toc532065861"/>
      <w:r w:rsidRPr="001139F1">
        <w:t>Summary</w:t>
      </w:r>
      <w:bookmarkEnd w:id="13"/>
    </w:p>
    <w:p w:rsidR="006F6048" w:rsidRDefault="006F6048" w:rsidP="006F6048"/>
    <w:p w:rsidR="00944FFE" w:rsidRDefault="00944FFE" w:rsidP="006F6048">
      <w:r>
        <w:t xml:space="preserve">Overall the program performs well. There is a large amount of variety already to each character and </w:t>
      </w:r>
      <w:r w:rsidR="00707356">
        <w:t>that can be increased easily with a longer list of skills, attributes and characters. The small chance to get a bonus that increases over time is fun and rewarding.</w:t>
      </w:r>
    </w:p>
    <w:p w:rsidR="00707356" w:rsidRDefault="00707356" w:rsidP="00BB318A">
      <w:r>
        <w:t>There are still occasional bugs with the program that I cannot pinpoint such as some milestones causing errors. The system in place for the milestones is very inefficient and would slow down the program a lot if there was a longer list of them.</w:t>
      </w:r>
      <w:r w:rsidR="00BB318A">
        <w:t xml:space="preserve"> There was a problem with pressing enter on some choices and it would take it as an empty input. To fix this I have added a test for empty inputs so that It will take it as an invalid input and make the user choose again. </w:t>
      </w:r>
    </w:p>
    <w:p w:rsidR="001B4E71" w:rsidRDefault="001B4E71" w:rsidP="00BB318A">
      <w:r>
        <w:t xml:space="preserve">There were some issues with file handling. I bounced between specifying the whole project directory and just the local file I was accessing. The local file directory seems to work the best on different devices, but I still have had some occasional issues. I would say that to remove the problem completely I should use Python 3’s </w:t>
      </w:r>
      <w:proofErr w:type="spellStart"/>
      <w:r>
        <w:t>pathlib</w:t>
      </w:r>
      <w:proofErr w:type="spellEnd"/>
      <w:r>
        <w:t xml:space="preserve"> to automatically build the path for me and deal with the OS specific details. I couldn’t easily switch to using this in my code as I am using </w:t>
      </w:r>
      <w:proofErr w:type="spellStart"/>
      <w:r>
        <w:t>os.listdir</w:t>
      </w:r>
      <w:proofErr w:type="spellEnd"/>
      <w:r>
        <w:t xml:space="preserve"> which creates a list of all the possible characters to load.</w:t>
      </w:r>
    </w:p>
    <w:p w:rsidR="00707356" w:rsidRDefault="00707356" w:rsidP="006F6048">
      <w:r>
        <w:t>A lot of the tests that run throughout the program are just long lists of if statements which works in its current state but as the program would get larger the slow down would be too significant. If this was also implemented into a real time roguelike game, testing for skills being there would be incredibly slow. The only solution to this I can think of in python would be to load them all into memory constantly so they are quick to access. However, this is not a good programming technique. The only other case would be to move over to a different language which encompasses this better.</w:t>
      </w:r>
    </w:p>
    <w:p w:rsidR="00707356" w:rsidRDefault="00707356" w:rsidP="006F6048"/>
    <w:p w:rsidR="00707356" w:rsidRDefault="00707356" w:rsidP="00EE6F15">
      <w:pPr>
        <w:pStyle w:val="Heading1"/>
      </w:pPr>
      <w:bookmarkStart w:id="14" w:name="_Appendix"/>
      <w:bookmarkEnd w:id="14"/>
    </w:p>
    <w:p w:rsidR="00EE6F15" w:rsidRDefault="00EE6F15" w:rsidP="00EE6F15"/>
    <w:p w:rsidR="00EE6F15" w:rsidRPr="00EE6F15" w:rsidRDefault="00EE6F15" w:rsidP="00EE6F15"/>
    <w:p w:rsidR="006F6048" w:rsidRDefault="009B4FBC" w:rsidP="009B4FBC">
      <w:pPr>
        <w:pStyle w:val="Heading1"/>
      </w:pPr>
      <w:bookmarkStart w:id="15" w:name="_Toc532065862"/>
      <w:r>
        <w:lastRenderedPageBreak/>
        <w:t>Appendix</w:t>
      </w:r>
      <w:bookmarkEnd w:id="15"/>
    </w:p>
    <w:p w:rsidR="009B4FBC" w:rsidRDefault="009B4FBC" w:rsidP="009B4FBC"/>
    <w:p w:rsidR="009B4FBC" w:rsidRDefault="009B4FBC" w:rsidP="009B4FBC">
      <w:r>
        <w:t>Tests</w:t>
      </w:r>
    </w:p>
    <w:tbl>
      <w:tblPr>
        <w:tblStyle w:val="TableGrid"/>
        <w:tblW w:w="0" w:type="auto"/>
        <w:tblLook w:val="04A0" w:firstRow="1" w:lastRow="0" w:firstColumn="1" w:lastColumn="0" w:noHBand="0" w:noVBand="1"/>
      </w:tblPr>
      <w:tblGrid>
        <w:gridCol w:w="1413"/>
        <w:gridCol w:w="7603"/>
      </w:tblGrid>
      <w:tr w:rsidR="00B434E1" w:rsidTr="009B4FBC">
        <w:tc>
          <w:tcPr>
            <w:tcW w:w="1413" w:type="dxa"/>
          </w:tcPr>
          <w:p w:rsidR="009B4FBC" w:rsidRDefault="009B4FBC" w:rsidP="009B4FBC">
            <w:r>
              <w:t>Test Number</w:t>
            </w:r>
          </w:p>
        </w:tc>
        <w:tc>
          <w:tcPr>
            <w:tcW w:w="7603" w:type="dxa"/>
          </w:tcPr>
          <w:p w:rsidR="009B4FBC" w:rsidRDefault="009B4FBC" w:rsidP="009B4FBC">
            <w:r>
              <w:t>Screenshot</w:t>
            </w:r>
          </w:p>
        </w:tc>
      </w:tr>
      <w:tr w:rsidR="00B434E1" w:rsidTr="009B4FBC">
        <w:tc>
          <w:tcPr>
            <w:tcW w:w="1413" w:type="dxa"/>
          </w:tcPr>
          <w:p w:rsidR="009B4FBC" w:rsidRDefault="009B4FBC" w:rsidP="009B4FBC">
            <w:r>
              <w:t>1</w:t>
            </w:r>
          </w:p>
        </w:tc>
        <w:tc>
          <w:tcPr>
            <w:tcW w:w="7603" w:type="dxa"/>
          </w:tcPr>
          <w:p w:rsidR="009B4FBC" w:rsidRDefault="009B4FBC" w:rsidP="009B4FBC">
            <w:pPr>
              <w:rPr>
                <w:noProof/>
              </w:rPr>
            </w:pPr>
          </w:p>
          <w:p w:rsidR="009B4FBC" w:rsidRDefault="009B4FBC" w:rsidP="009B4FBC">
            <w:r>
              <w:rPr>
                <w:noProof/>
              </w:rPr>
              <w:drawing>
                <wp:inline distT="0" distB="0" distL="0" distR="0" wp14:anchorId="264F25E1" wp14:editId="2776FCB7">
                  <wp:extent cx="3384817" cy="3223895"/>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r="40944"/>
                          <a:stretch/>
                        </pic:blipFill>
                        <pic:spPr bwMode="auto">
                          <a:xfrm>
                            <a:off x="0" y="0"/>
                            <a:ext cx="3384817" cy="3223895"/>
                          </a:xfrm>
                          <a:prstGeom prst="rect">
                            <a:avLst/>
                          </a:prstGeom>
                          <a:ln>
                            <a:noFill/>
                          </a:ln>
                          <a:extLst>
                            <a:ext uri="{53640926-AAD7-44D8-BBD7-CCE9431645EC}">
                              <a14:shadowObscured xmlns:a14="http://schemas.microsoft.com/office/drawing/2010/main"/>
                            </a:ext>
                          </a:extLst>
                        </pic:spPr>
                      </pic:pic>
                    </a:graphicData>
                  </a:graphic>
                </wp:inline>
              </w:drawing>
            </w:r>
          </w:p>
        </w:tc>
      </w:tr>
      <w:tr w:rsidR="00B434E1" w:rsidTr="009B4FBC">
        <w:tc>
          <w:tcPr>
            <w:tcW w:w="1413" w:type="dxa"/>
          </w:tcPr>
          <w:p w:rsidR="009B4FBC" w:rsidRDefault="009B4FBC" w:rsidP="009B4FBC">
            <w:r>
              <w:t>2</w:t>
            </w:r>
          </w:p>
        </w:tc>
        <w:tc>
          <w:tcPr>
            <w:tcW w:w="7603" w:type="dxa"/>
          </w:tcPr>
          <w:p w:rsidR="00FD00CE" w:rsidRDefault="00FD00CE" w:rsidP="009B4FBC">
            <w:pPr>
              <w:rPr>
                <w:noProof/>
              </w:rPr>
            </w:pPr>
          </w:p>
          <w:p w:rsidR="009B4FBC" w:rsidRDefault="00FD00CE" w:rsidP="009B4FBC">
            <w:r>
              <w:rPr>
                <w:noProof/>
              </w:rPr>
              <w:drawing>
                <wp:inline distT="0" distB="0" distL="0" distR="0" wp14:anchorId="7DC42C30" wp14:editId="47A43EF9">
                  <wp:extent cx="2800830" cy="322389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r="51133"/>
                          <a:stretch/>
                        </pic:blipFill>
                        <pic:spPr bwMode="auto">
                          <a:xfrm>
                            <a:off x="0" y="0"/>
                            <a:ext cx="2800830" cy="3223895"/>
                          </a:xfrm>
                          <a:prstGeom prst="rect">
                            <a:avLst/>
                          </a:prstGeom>
                          <a:ln>
                            <a:noFill/>
                          </a:ln>
                          <a:extLst>
                            <a:ext uri="{53640926-AAD7-44D8-BBD7-CCE9431645EC}">
                              <a14:shadowObscured xmlns:a14="http://schemas.microsoft.com/office/drawing/2010/main"/>
                            </a:ext>
                          </a:extLst>
                        </pic:spPr>
                      </pic:pic>
                    </a:graphicData>
                  </a:graphic>
                </wp:inline>
              </w:drawing>
            </w:r>
          </w:p>
        </w:tc>
      </w:tr>
      <w:tr w:rsidR="00B434E1" w:rsidTr="009B4FBC">
        <w:tc>
          <w:tcPr>
            <w:tcW w:w="1413" w:type="dxa"/>
          </w:tcPr>
          <w:p w:rsidR="009B4FBC" w:rsidRDefault="009B4FBC" w:rsidP="009B4FBC">
            <w:r>
              <w:lastRenderedPageBreak/>
              <w:t>3</w:t>
            </w:r>
          </w:p>
        </w:tc>
        <w:tc>
          <w:tcPr>
            <w:tcW w:w="7603" w:type="dxa"/>
          </w:tcPr>
          <w:p w:rsidR="009B4FBC" w:rsidRDefault="00FD00CE" w:rsidP="009B4FBC">
            <w:r>
              <w:rPr>
                <w:noProof/>
              </w:rPr>
              <w:drawing>
                <wp:inline distT="0" distB="0" distL="0" distR="0" wp14:anchorId="7AA0DE72" wp14:editId="238E2DED">
                  <wp:extent cx="4141694" cy="2267699"/>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48760" cy="2271568"/>
                          </a:xfrm>
                          <a:prstGeom prst="rect">
                            <a:avLst/>
                          </a:prstGeom>
                        </pic:spPr>
                      </pic:pic>
                    </a:graphicData>
                  </a:graphic>
                </wp:inline>
              </w:drawing>
            </w:r>
          </w:p>
        </w:tc>
      </w:tr>
      <w:tr w:rsidR="00B434E1" w:rsidTr="009B4FBC">
        <w:tc>
          <w:tcPr>
            <w:tcW w:w="1413" w:type="dxa"/>
          </w:tcPr>
          <w:p w:rsidR="009B4FBC" w:rsidRDefault="009B4FBC" w:rsidP="009B4FBC">
            <w:r>
              <w:t>4</w:t>
            </w:r>
          </w:p>
        </w:tc>
        <w:tc>
          <w:tcPr>
            <w:tcW w:w="7603" w:type="dxa"/>
          </w:tcPr>
          <w:p w:rsidR="009B4FBC" w:rsidRDefault="00FD00CE" w:rsidP="009B4FBC">
            <w:r>
              <w:rPr>
                <w:noProof/>
              </w:rPr>
              <w:drawing>
                <wp:inline distT="0" distB="0" distL="0" distR="0" wp14:anchorId="5FB89183" wp14:editId="686BB0F0">
                  <wp:extent cx="4229530" cy="2315792"/>
                  <wp:effectExtent l="0" t="0" r="0" b="889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54119" cy="2329255"/>
                          </a:xfrm>
                          <a:prstGeom prst="rect">
                            <a:avLst/>
                          </a:prstGeom>
                        </pic:spPr>
                      </pic:pic>
                    </a:graphicData>
                  </a:graphic>
                </wp:inline>
              </w:drawing>
            </w:r>
          </w:p>
        </w:tc>
      </w:tr>
      <w:tr w:rsidR="00B434E1" w:rsidTr="009B4FBC">
        <w:tc>
          <w:tcPr>
            <w:tcW w:w="1413" w:type="dxa"/>
          </w:tcPr>
          <w:p w:rsidR="009B4FBC" w:rsidRDefault="009B4FBC" w:rsidP="009B4FBC">
            <w:r>
              <w:t>5</w:t>
            </w:r>
          </w:p>
        </w:tc>
        <w:tc>
          <w:tcPr>
            <w:tcW w:w="7603" w:type="dxa"/>
          </w:tcPr>
          <w:p w:rsidR="009B4FBC" w:rsidRDefault="00FD00CE" w:rsidP="009B4FBC">
            <w:r>
              <w:rPr>
                <w:noProof/>
              </w:rPr>
              <w:drawing>
                <wp:inline distT="0" distB="0" distL="0" distR="0" wp14:anchorId="3927510D" wp14:editId="05AEDDFB">
                  <wp:extent cx="4286008" cy="2346715"/>
                  <wp:effectExtent l="0" t="0" r="63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290693" cy="2349280"/>
                          </a:xfrm>
                          <a:prstGeom prst="rect">
                            <a:avLst/>
                          </a:prstGeom>
                        </pic:spPr>
                      </pic:pic>
                    </a:graphicData>
                  </a:graphic>
                </wp:inline>
              </w:drawing>
            </w:r>
          </w:p>
        </w:tc>
      </w:tr>
      <w:tr w:rsidR="00B434E1" w:rsidTr="009B4FBC">
        <w:tc>
          <w:tcPr>
            <w:tcW w:w="1413" w:type="dxa"/>
          </w:tcPr>
          <w:p w:rsidR="009B4FBC" w:rsidRDefault="009B4FBC" w:rsidP="009B4FBC">
            <w:r>
              <w:lastRenderedPageBreak/>
              <w:t>6</w:t>
            </w:r>
          </w:p>
        </w:tc>
        <w:tc>
          <w:tcPr>
            <w:tcW w:w="7603" w:type="dxa"/>
          </w:tcPr>
          <w:p w:rsidR="009B4FBC" w:rsidRDefault="00FD00CE" w:rsidP="009B4FBC">
            <w:r>
              <w:rPr>
                <w:noProof/>
              </w:rPr>
              <w:drawing>
                <wp:inline distT="0" distB="0" distL="0" distR="0" wp14:anchorId="20C9CC23" wp14:editId="1C7AFF05">
                  <wp:extent cx="4314074" cy="2362082"/>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33685" cy="2372819"/>
                          </a:xfrm>
                          <a:prstGeom prst="rect">
                            <a:avLst/>
                          </a:prstGeom>
                        </pic:spPr>
                      </pic:pic>
                    </a:graphicData>
                  </a:graphic>
                </wp:inline>
              </w:drawing>
            </w:r>
          </w:p>
        </w:tc>
      </w:tr>
      <w:tr w:rsidR="00B434E1" w:rsidTr="009B4FBC">
        <w:tc>
          <w:tcPr>
            <w:tcW w:w="1413" w:type="dxa"/>
          </w:tcPr>
          <w:p w:rsidR="009B4FBC" w:rsidRDefault="009B4FBC" w:rsidP="009B4FBC">
            <w:r>
              <w:t>7</w:t>
            </w:r>
          </w:p>
        </w:tc>
        <w:tc>
          <w:tcPr>
            <w:tcW w:w="7603" w:type="dxa"/>
          </w:tcPr>
          <w:p w:rsidR="009B4FBC" w:rsidRDefault="00FD00CE" w:rsidP="009B4FBC">
            <w:r>
              <w:rPr>
                <w:noProof/>
              </w:rPr>
              <w:drawing>
                <wp:inline distT="0" distB="0" distL="0" distR="0" wp14:anchorId="30003CA7" wp14:editId="7E04FCB7">
                  <wp:extent cx="4307059" cy="2358241"/>
                  <wp:effectExtent l="0" t="0" r="0" b="444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328533" cy="2369998"/>
                          </a:xfrm>
                          <a:prstGeom prst="rect">
                            <a:avLst/>
                          </a:prstGeom>
                        </pic:spPr>
                      </pic:pic>
                    </a:graphicData>
                  </a:graphic>
                </wp:inline>
              </w:drawing>
            </w:r>
          </w:p>
        </w:tc>
      </w:tr>
      <w:tr w:rsidR="00FD00CE" w:rsidTr="009B4FBC">
        <w:tc>
          <w:tcPr>
            <w:tcW w:w="1413" w:type="dxa"/>
          </w:tcPr>
          <w:p w:rsidR="00FD00CE" w:rsidRDefault="00FD00CE" w:rsidP="009B4FBC">
            <w:r>
              <w:t>8</w:t>
            </w:r>
          </w:p>
        </w:tc>
        <w:tc>
          <w:tcPr>
            <w:tcW w:w="7603" w:type="dxa"/>
          </w:tcPr>
          <w:p w:rsidR="00FD00CE" w:rsidRDefault="00FD00CE" w:rsidP="009B4FBC">
            <w:r>
              <w:rPr>
                <w:noProof/>
              </w:rPr>
              <w:drawing>
                <wp:inline distT="0" distB="0" distL="0" distR="0" wp14:anchorId="5EB1EE60" wp14:editId="2BC9BC91">
                  <wp:extent cx="3949191" cy="2162298"/>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961365" cy="2168963"/>
                          </a:xfrm>
                          <a:prstGeom prst="rect">
                            <a:avLst/>
                          </a:prstGeom>
                        </pic:spPr>
                      </pic:pic>
                    </a:graphicData>
                  </a:graphic>
                </wp:inline>
              </w:drawing>
            </w:r>
          </w:p>
        </w:tc>
      </w:tr>
      <w:tr w:rsidR="00FD00CE" w:rsidTr="009B4FBC">
        <w:tc>
          <w:tcPr>
            <w:tcW w:w="1413" w:type="dxa"/>
          </w:tcPr>
          <w:p w:rsidR="00FD00CE" w:rsidRDefault="00FD00CE" w:rsidP="009B4FBC">
            <w:r>
              <w:lastRenderedPageBreak/>
              <w:t>9</w:t>
            </w:r>
          </w:p>
        </w:tc>
        <w:tc>
          <w:tcPr>
            <w:tcW w:w="7603" w:type="dxa"/>
          </w:tcPr>
          <w:p w:rsidR="00FD00CE" w:rsidRDefault="00FD00CE" w:rsidP="009B4FBC">
            <w:r>
              <w:rPr>
                <w:noProof/>
              </w:rPr>
              <w:drawing>
                <wp:inline distT="0" distB="0" distL="0" distR="0" wp14:anchorId="5139DCF6" wp14:editId="7FBC46B1">
                  <wp:extent cx="3991293" cy="2185350"/>
                  <wp:effectExtent l="0" t="0" r="0" b="571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997416" cy="2188702"/>
                          </a:xfrm>
                          <a:prstGeom prst="rect">
                            <a:avLst/>
                          </a:prstGeom>
                        </pic:spPr>
                      </pic:pic>
                    </a:graphicData>
                  </a:graphic>
                </wp:inline>
              </w:drawing>
            </w:r>
          </w:p>
        </w:tc>
      </w:tr>
      <w:tr w:rsidR="00FD00CE" w:rsidTr="009B4FBC">
        <w:tc>
          <w:tcPr>
            <w:tcW w:w="1413" w:type="dxa"/>
          </w:tcPr>
          <w:p w:rsidR="00FD00CE" w:rsidRDefault="00FD00CE" w:rsidP="009B4FBC">
            <w:r>
              <w:t>10</w:t>
            </w:r>
          </w:p>
        </w:tc>
        <w:tc>
          <w:tcPr>
            <w:tcW w:w="7603" w:type="dxa"/>
          </w:tcPr>
          <w:p w:rsidR="00FD00CE" w:rsidRDefault="00FD00CE" w:rsidP="009B4FBC">
            <w:r>
              <w:rPr>
                <w:noProof/>
              </w:rPr>
              <w:drawing>
                <wp:inline distT="0" distB="0" distL="0" distR="0" wp14:anchorId="5E57DB37" wp14:editId="5C09D8F2">
                  <wp:extent cx="4019361" cy="2200718"/>
                  <wp:effectExtent l="0" t="0" r="63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038007" cy="2210927"/>
                          </a:xfrm>
                          <a:prstGeom prst="rect">
                            <a:avLst/>
                          </a:prstGeom>
                        </pic:spPr>
                      </pic:pic>
                    </a:graphicData>
                  </a:graphic>
                </wp:inline>
              </w:drawing>
            </w:r>
          </w:p>
        </w:tc>
      </w:tr>
      <w:tr w:rsidR="00FD00CE" w:rsidTr="009B4FBC">
        <w:tc>
          <w:tcPr>
            <w:tcW w:w="1413" w:type="dxa"/>
          </w:tcPr>
          <w:p w:rsidR="00FD00CE" w:rsidRDefault="00FD00CE" w:rsidP="009B4FBC">
            <w:r>
              <w:t>11</w:t>
            </w:r>
          </w:p>
        </w:tc>
        <w:tc>
          <w:tcPr>
            <w:tcW w:w="7603" w:type="dxa"/>
          </w:tcPr>
          <w:p w:rsidR="00FD00CE" w:rsidRDefault="00C106FF" w:rsidP="009B4FBC">
            <w:r>
              <w:t>Prints error when typing a string as the choice</w:t>
            </w:r>
          </w:p>
        </w:tc>
      </w:tr>
      <w:tr w:rsidR="00FD00CE" w:rsidTr="009B4FBC">
        <w:tc>
          <w:tcPr>
            <w:tcW w:w="1413" w:type="dxa"/>
          </w:tcPr>
          <w:p w:rsidR="00FD00CE" w:rsidRDefault="00FD00CE" w:rsidP="009B4FBC">
            <w:r>
              <w:t>12</w:t>
            </w:r>
          </w:p>
        </w:tc>
        <w:tc>
          <w:tcPr>
            <w:tcW w:w="7603" w:type="dxa"/>
          </w:tcPr>
          <w:p w:rsidR="00FD00CE" w:rsidRDefault="00C106FF" w:rsidP="009B4FBC">
            <w:r>
              <w:rPr>
                <w:noProof/>
              </w:rPr>
              <w:drawing>
                <wp:inline distT="0" distB="0" distL="0" distR="0" wp14:anchorId="246370D1" wp14:editId="6CE58927">
                  <wp:extent cx="4068480" cy="2227612"/>
                  <wp:effectExtent l="0" t="0" r="8255"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82089" cy="2235063"/>
                          </a:xfrm>
                          <a:prstGeom prst="rect">
                            <a:avLst/>
                          </a:prstGeom>
                        </pic:spPr>
                      </pic:pic>
                    </a:graphicData>
                  </a:graphic>
                </wp:inline>
              </w:drawing>
            </w:r>
          </w:p>
        </w:tc>
      </w:tr>
      <w:tr w:rsidR="00FD00CE" w:rsidTr="009B4FBC">
        <w:tc>
          <w:tcPr>
            <w:tcW w:w="1413" w:type="dxa"/>
          </w:tcPr>
          <w:p w:rsidR="00FD00CE" w:rsidRDefault="00FD00CE" w:rsidP="009B4FBC">
            <w:r>
              <w:lastRenderedPageBreak/>
              <w:t>13</w:t>
            </w:r>
          </w:p>
        </w:tc>
        <w:tc>
          <w:tcPr>
            <w:tcW w:w="7603" w:type="dxa"/>
          </w:tcPr>
          <w:p w:rsidR="00FD00CE" w:rsidRDefault="00B434E1" w:rsidP="009B4FBC">
            <w:r>
              <w:rPr>
                <w:noProof/>
              </w:rPr>
              <w:drawing>
                <wp:inline distT="0" distB="0" distL="0" distR="0" wp14:anchorId="469EC45A" wp14:editId="3FE9D097">
                  <wp:extent cx="4034134" cy="2164112"/>
                  <wp:effectExtent l="0" t="0" r="5080" b="7620"/>
                  <wp:docPr id="130" name="Picture 1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46975" cy="2171001"/>
                          </a:xfrm>
                          <a:prstGeom prst="rect">
                            <a:avLst/>
                          </a:prstGeom>
                        </pic:spPr>
                      </pic:pic>
                    </a:graphicData>
                  </a:graphic>
                </wp:inline>
              </w:drawing>
            </w:r>
            <w:r>
              <w:rPr>
                <w:noProof/>
              </w:rPr>
              <w:drawing>
                <wp:inline distT="0" distB="0" distL="0" distR="0" wp14:anchorId="30000133">
                  <wp:extent cx="4055110" cy="2175510"/>
                  <wp:effectExtent l="0" t="0" r="2540"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4055110" cy="2175510"/>
                          </a:xfrm>
                          <a:prstGeom prst="rect">
                            <a:avLst/>
                          </a:prstGeom>
                        </pic:spPr>
                      </pic:pic>
                    </a:graphicData>
                  </a:graphic>
                </wp:inline>
              </w:drawing>
            </w:r>
          </w:p>
        </w:tc>
      </w:tr>
      <w:tr w:rsidR="00FD00CE" w:rsidTr="009B4FBC">
        <w:tc>
          <w:tcPr>
            <w:tcW w:w="1413" w:type="dxa"/>
          </w:tcPr>
          <w:p w:rsidR="00FD00CE" w:rsidRDefault="00FD00CE" w:rsidP="009B4FBC">
            <w:r>
              <w:lastRenderedPageBreak/>
              <w:t>14</w:t>
            </w:r>
          </w:p>
        </w:tc>
        <w:tc>
          <w:tcPr>
            <w:tcW w:w="7603" w:type="dxa"/>
          </w:tcPr>
          <w:p w:rsidR="00FD00CE" w:rsidRDefault="00C106FF" w:rsidP="009B4FBC">
            <w:r>
              <w:rPr>
                <w:noProof/>
              </w:rPr>
              <w:drawing>
                <wp:inline distT="0" distB="0" distL="0" distR="0" wp14:anchorId="433661BF" wp14:editId="71608509">
                  <wp:extent cx="4471011" cy="2398475"/>
                  <wp:effectExtent l="0" t="0" r="6350" b="190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474948" cy="2400587"/>
                          </a:xfrm>
                          <a:prstGeom prst="rect">
                            <a:avLst/>
                          </a:prstGeom>
                        </pic:spPr>
                      </pic:pic>
                    </a:graphicData>
                  </a:graphic>
                </wp:inline>
              </w:drawing>
            </w:r>
            <w:r>
              <w:rPr>
                <w:noProof/>
              </w:rPr>
              <w:drawing>
                <wp:inline distT="0" distB="0" distL="0" distR="0" wp14:anchorId="647FABC3" wp14:editId="38255DB7">
                  <wp:extent cx="4456687" cy="2390791"/>
                  <wp:effectExtent l="0" t="0" r="1270" b="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469949" cy="2397905"/>
                          </a:xfrm>
                          <a:prstGeom prst="rect">
                            <a:avLst/>
                          </a:prstGeom>
                        </pic:spPr>
                      </pic:pic>
                    </a:graphicData>
                  </a:graphic>
                </wp:inline>
              </w:drawing>
            </w:r>
          </w:p>
        </w:tc>
      </w:tr>
      <w:tr w:rsidR="00FD00CE" w:rsidTr="009B4FBC">
        <w:tc>
          <w:tcPr>
            <w:tcW w:w="1413" w:type="dxa"/>
          </w:tcPr>
          <w:p w:rsidR="00FD00CE" w:rsidRDefault="00FD00CE" w:rsidP="009B4FBC">
            <w:r>
              <w:t>15</w:t>
            </w:r>
          </w:p>
        </w:tc>
        <w:tc>
          <w:tcPr>
            <w:tcW w:w="7603" w:type="dxa"/>
          </w:tcPr>
          <w:p w:rsidR="00FD00CE" w:rsidRDefault="000B4A9D" w:rsidP="009B4FBC">
            <w:r>
              <w:rPr>
                <w:noProof/>
              </w:rPr>
              <w:drawing>
                <wp:inline distT="0" distB="0" distL="0" distR="0" wp14:anchorId="0538D4AF" wp14:editId="2B72A4D6">
                  <wp:extent cx="4398279" cy="2408187"/>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414342" cy="2416982"/>
                          </a:xfrm>
                          <a:prstGeom prst="rect">
                            <a:avLst/>
                          </a:prstGeom>
                        </pic:spPr>
                      </pic:pic>
                    </a:graphicData>
                  </a:graphic>
                </wp:inline>
              </w:drawing>
            </w:r>
          </w:p>
        </w:tc>
      </w:tr>
      <w:tr w:rsidR="00FD00CE" w:rsidTr="009B4FBC">
        <w:tc>
          <w:tcPr>
            <w:tcW w:w="1413" w:type="dxa"/>
          </w:tcPr>
          <w:p w:rsidR="00FD00CE" w:rsidRDefault="00FD00CE" w:rsidP="009B4FBC">
            <w:r>
              <w:lastRenderedPageBreak/>
              <w:t>16</w:t>
            </w:r>
          </w:p>
        </w:tc>
        <w:tc>
          <w:tcPr>
            <w:tcW w:w="7603" w:type="dxa"/>
          </w:tcPr>
          <w:p w:rsidR="00FD00CE" w:rsidRDefault="000B4A9D" w:rsidP="009B4FBC">
            <w:r>
              <w:rPr>
                <w:noProof/>
              </w:rPr>
              <w:drawing>
                <wp:inline distT="0" distB="0" distL="0" distR="0" wp14:anchorId="517FDB0A" wp14:editId="722C5F03">
                  <wp:extent cx="3668510" cy="2008617"/>
                  <wp:effectExtent l="0" t="0" r="8255" b="0"/>
                  <wp:docPr id="132" name="Picture 1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77273" cy="2013415"/>
                          </a:xfrm>
                          <a:prstGeom prst="rect">
                            <a:avLst/>
                          </a:prstGeom>
                        </pic:spPr>
                      </pic:pic>
                    </a:graphicData>
                  </a:graphic>
                </wp:inline>
              </w:drawing>
            </w:r>
          </w:p>
        </w:tc>
      </w:tr>
      <w:tr w:rsidR="00FD00CE" w:rsidTr="009B4FBC">
        <w:tc>
          <w:tcPr>
            <w:tcW w:w="1413" w:type="dxa"/>
          </w:tcPr>
          <w:p w:rsidR="00FD00CE" w:rsidRDefault="00FD00CE" w:rsidP="009B4FBC">
            <w:r>
              <w:t>17</w:t>
            </w:r>
          </w:p>
        </w:tc>
        <w:tc>
          <w:tcPr>
            <w:tcW w:w="7603" w:type="dxa"/>
          </w:tcPr>
          <w:p w:rsidR="00FD00CE" w:rsidRDefault="000B4A9D" w:rsidP="009B4FBC">
            <w:r>
              <w:rPr>
                <w:noProof/>
              </w:rPr>
              <w:drawing>
                <wp:inline distT="0" distB="0" distL="0" distR="0" wp14:anchorId="1EF86AE5" wp14:editId="5EF9CBA1">
                  <wp:extent cx="3619391" cy="1981723"/>
                  <wp:effectExtent l="0" t="0" r="63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634156" cy="1989807"/>
                          </a:xfrm>
                          <a:prstGeom prst="rect">
                            <a:avLst/>
                          </a:prstGeom>
                        </pic:spPr>
                      </pic:pic>
                    </a:graphicData>
                  </a:graphic>
                </wp:inline>
              </w:drawing>
            </w:r>
          </w:p>
        </w:tc>
      </w:tr>
      <w:tr w:rsidR="00FD00CE" w:rsidTr="009B4FBC">
        <w:tc>
          <w:tcPr>
            <w:tcW w:w="1413" w:type="dxa"/>
          </w:tcPr>
          <w:p w:rsidR="00FD00CE" w:rsidRDefault="00FD00CE" w:rsidP="009B4FBC">
            <w:r>
              <w:t>18</w:t>
            </w:r>
          </w:p>
        </w:tc>
        <w:tc>
          <w:tcPr>
            <w:tcW w:w="7603" w:type="dxa"/>
          </w:tcPr>
          <w:p w:rsidR="00FD00CE" w:rsidRDefault="000B4A9D" w:rsidP="009B4FBC">
            <w:r>
              <w:rPr>
                <w:noProof/>
              </w:rPr>
              <w:drawing>
                <wp:inline distT="0" distB="0" distL="0" distR="0" wp14:anchorId="6DB89919" wp14:editId="7FDB1D58">
                  <wp:extent cx="3605357" cy="1974039"/>
                  <wp:effectExtent l="0" t="0" r="0" b="7620"/>
                  <wp:docPr id="134" name="Picture 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614427" cy="1979005"/>
                          </a:xfrm>
                          <a:prstGeom prst="rect">
                            <a:avLst/>
                          </a:prstGeom>
                        </pic:spPr>
                      </pic:pic>
                    </a:graphicData>
                  </a:graphic>
                </wp:inline>
              </w:drawing>
            </w:r>
          </w:p>
        </w:tc>
      </w:tr>
      <w:tr w:rsidR="00FD00CE" w:rsidTr="009B4FBC">
        <w:tc>
          <w:tcPr>
            <w:tcW w:w="1413" w:type="dxa"/>
          </w:tcPr>
          <w:p w:rsidR="00FD00CE" w:rsidRDefault="00FD00CE" w:rsidP="009B4FBC">
            <w:r>
              <w:lastRenderedPageBreak/>
              <w:t>19</w:t>
            </w:r>
          </w:p>
        </w:tc>
        <w:tc>
          <w:tcPr>
            <w:tcW w:w="7603" w:type="dxa"/>
          </w:tcPr>
          <w:p w:rsidR="00FD00CE" w:rsidRDefault="00012359" w:rsidP="009B4FBC">
            <w:r>
              <w:rPr>
                <w:noProof/>
              </w:rPr>
              <w:drawing>
                <wp:inline distT="0" distB="0" distL="0" distR="0" wp14:anchorId="61FF583B" wp14:editId="1BF26B77">
                  <wp:extent cx="3605357" cy="1974039"/>
                  <wp:effectExtent l="0" t="0" r="0" b="762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619615" cy="1981846"/>
                          </a:xfrm>
                          <a:prstGeom prst="rect">
                            <a:avLst/>
                          </a:prstGeom>
                        </pic:spPr>
                      </pic:pic>
                    </a:graphicData>
                  </a:graphic>
                </wp:inline>
              </w:drawing>
            </w:r>
            <w:r>
              <w:rPr>
                <w:noProof/>
              </w:rPr>
              <w:drawing>
                <wp:inline distT="0" distB="0" distL="0" distR="0" wp14:anchorId="7E09D84F" wp14:editId="75E4300A">
                  <wp:extent cx="3619391" cy="1981723"/>
                  <wp:effectExtent l="0" t="0" r="635" b="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3624329" cy="1984427"/>
                          </a:xfrm>
                          <a:prstGeom prst="rect">
                            <a:avLst/>
                          </a:prstGeom>
                        </pic:spPr>
                      </pic:pic>
                    </a:graphicData>
                  </a:graphic>
                </wp:inline>
              </w:drawing>
            </w:r>
          </w:p>
        </w:tc>
      </w:tr>
      <w:tr w:rsidR="00FD00CE" w:rsidTr="009B4FBC">
        <w:tc>
          <w:tcPr>
            <w:tcW w:w="1413" w:type="dxa"/>
          </w:tcPr>
          <w:p w:rsidR="00FD00CE" w:rsidRDefault="00FD00CE" w:rsidP="009B4FBC">
            <w:r>
              <w:t>20</w:t>
            </w:r>
          </w:p>
        </w:tc>
        <w:tc>
          <w:tcPr>
            <w:tcW w:w="7603" w:type="dxa"/>
          </w:tcPr>
          <w:p w:rsidR="00FD00CE" w:rsidRDefault="00944FFE" w:rsidP="009B4FBC">
            <w:r>
              <w:rPr>
                <w:noProof/>
              </w:rPr>
              <w:drawing>
                <wp:inline distT="0" distB="0" distL="0" distR="0" wp14:anchorId="59A5EB97" wp14:editId="7787BD7E">
                  <wp:extent cx="3626408" cy="1985565"/>
                  <wp:effectExtent l="0" t="0" r="0" b="0"/>
                  <wp:docPr id="137" name="Picture 1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3658233" cy="2002990"/>
                          </a:xfrm>
                          <a:prstGeom prst="rect">
                            <a:avLst/>
                          </a:prstGeom>
                        </pic:spPr>
                      </pic:pic>
                    </a:graphicData>
                  </a:graphic>
                </wp:inline>
              </w:drawing>
            </w:r>
          </w:p>
        </w:tc>
      </w:tr>
    </w:tbl>
    <w:p w:rsidR="009B4FBC" w:rsidRDefault="009B4FBC" w:rsidP="009B4FBC"/>
    <w:p w:rsidR="00B03314" w:rsidRDefault="00B03314" w:rsidP="009B4FBC"/>
    <w:p w:rsidR="00B03314" w:rsidRDefault="00B03314" w:rsidP="009B4FBC"/>
    <w:p w:rsidR="00B03314" w:rsidRDefault="00B03314" w:rsidP="009B4FBC"/>
    <w:p w:rsidR="00B03314" w:rsidRDefault="00B03314" w:rsidP="009B4FBC"/>
    <w:p w:rsidR="00B03314" w:rsidRDefault="00B03314" w:rsidP="009B4FBC"/>
    <w:p w:rsidR="00B03314" w:rsidRDefault="00B03314" w:rsidP="009B4FBC"/>
    <w:p w:rsidR="00B03314" w:rsidRDefault="00B03314" w:rsidP="009B4FBC"/>
    <w:p w:rsidR="00B03314" w:rsidRDefault="00B03314" w:rsidP="009B4FBC"/>
    <w:p w:rsidR="00B03314" w:rsidRDefault="00B03314" w:rsidP="009B4FBC"/>
    <w:bookmarkStart w:id="16" w:name="_Toc532065863" w:displacedByCustomXml="next"/>
    <w:sdt>
      <w:sdtPr>
        <w:id w:val="-507840274"/>
        <w:docPartObj>
          <w:docPartGallery w:val="Bibliographies"/>
          <w:docPartUnique/>
        </w:docPartObj>
      </w:sdtPr>
      <w:sdtEndPr>
        <w:rPr>
          <w:rFonts w:asciiTheme="minorHAnsi" w:eastAsiaTheme="minorHAnsi" w:hAnsiTheme="minorHAnsi" w:cstheme="minorBidi"/>
          <w:color w:val="auto"/>
          <w:sz w:val="22"/>
          <w:szCs w:val="22"/>
        </w:rPr>
      </w:sdtEndPr>
      <w:sdtContent>
        <w:p w:rsidR="00B03314" w:rsidRDefault="00B03314">
          <w:pPr>
            <w:pStyle w:val="Heading1"/>
          </w:pPr>
          <w:r>
            <w:t>Bibliography</w:t>
          </w:r>
          <w:bookmarkEnd w:id="16"/>
        </w:p>
        <w:sdt>
          <w:sdtPr>
            <w:id w:val="111145805"/>
            <w:bibliography/>
          </w:sdtPr>
          <w:sdtContent>
            <w:p w:rsidR="00B03314" w:rsidRDefault="00B03314" w:rsidP="00B03314">
              <w:pPr>
                <w:pStyle w:val="Bibliography"/>
                <w:rPr>
                  <w:noProof/>
                  <w:sz w:val="24"/>
                  <w:szCs w:val="24"/>
                </w:rPr>
              </w:pPr>
              <w:r>
                <w:fldChar w:fldCharType="begin"/>
              </w:r>
              <w:r>
                <w:instrText xml:space="preserve"> BIBLIOGRAPHY </w:instrText>
              </w:r>
              <w:r>
                <w:fldChar w:fldCharType="separate"/>
              </w:r>
              <w:r>
                <w:rPr>
                  <w:noProof/>
                </w:rPr>
                <w:t xml:space="preserve">Kain, E., 2012. </w:t>
              </w:r>
              <w:r>
                <w:rPr>
                  <w:i/>
                  <w:iCs/>
                  <w:noProof/>
                </w:rPr>
                <w:t xml:space="preserve">This Is Path Of Exile's Insanely Awesome Passive Skill Tree. </w:t>
              </w:r>
              <w:r>
                <w:rPr>
                  <w:noProof/>
                </w:rPr>
                <w:t xml:space="preserve">[Online] </w:t>
              </w:r>
              <w:r>
                <w:rPr>
                  <w:noProof/>
                </w:rPr>
                <w:br/>
                <w:t xml:space="preserve">Available at: </w:t>
              </w:r>
              <w:r>
                <w:rPr>
                  <w:noProof/>
                  <w:u w:val="single"/>
                </w:rPr>
                <w:t>https://www.forbes.com/sites/erikkain/2012/08/14/this-is-path-of-exiles-insanely-awesome-skill-tree/</w:t>
              </w:r>
              <w:r>
                <w:rPr>
                  <w:noProof/>
                </w:rPr>
                <w:br/>
                <w:t>[Accessed 24 November 2018].</w:t>
              </w:r>
            </w:p>
            <w:p w:rsidR="00B03314" w:rsidRDefault="00B03314" w:rsidP="00B03314">
              <w:pPr>
                <w:pStyle w:val="Bibliography"/>
                <w:rPr>
                  <w:noProof/>
                </w:rPr>
              </w:pPr>
              <w:r>
                <w:rPr>
                  <w:noProof/>
                </w:rPr>
                <w:t xml:space="preserve">Mchugh, A., 2018. </w:t>
              </w:r>
              <w:r>
                <w:rPr>
                  <w:i/>
                  <w:iCs/>
                  <w:noProof/>
                </w:rPr>
                <w:t xml:space="preserve">What is a roguelike?. </w:t>
              </w:r>
              <w:r>
                <w:rPr>
                  <w:noProof/>
                </w:rPr>
                <w:t xml:space="preserve">[Online] </w:t>
              </w:r>
              <w:r>
                <w:rPr>
                  <w:noProof/>
                </w:rPr>
                <w:br/>
                <w:t xml:space="preserve">Available at: </w:t>
              </w:r>
              <w:r>
                <w:rPr>
                  <w:noProof/>
                  <w:u w:val="single"/>
                </w:rPr>
                <w:t>https://www.greenmangaming.com/blog/what-is-a-roguelike/</w:t>
              </w:r>
              <w:r>
                <w:rPr>
                  <w:noProof/>
                </w:rPr>
                <w:br/>
                <w:t>[Accessed 24 November 2018].</w:t>
              </w:r>
            </w:p>
            <w:p w:rsidR="00B03314" w:rsidRDefault="00B03314" w:rsidP="00B03314">
              <w:pPr>
                <w:pStyle w:val="Bibliography"/>
                <w:rPr>
                  <w:noProof/>
                </w:rPr>
              </w:pPr>
              <w:r>
                <w:rPr>
                  <w:noProof/>
                </w:rPr>
                <w:t xml:space="preserve">Nintendo Today, 2017. </w:t>
              </w:r>
              <w:r>
                <w:rPr>
                  <w:i/>
                  <w:iCs/>
                  <w:noProof/>
                </w:rPr>
                <w:t xml:space="preserve">7 tips and tricks to help you not suck at the Binding of Isaac: Afterbirth. </w:t>
              </w:r>
              <w:r>
                <w:rPr>
                  <w:noProof/>
                </w:rPr>
                <w:t xml:space="preserve">[Online] </w:t>
              </w:r>
              <w:r>
                <w:rPr>
                  <w:noProof/>
                </w:rPr>
                <w:br/>
                <w:t xml:space="preserve">Available at: </w:t>
              </w:r>
              <w:r>
                <w:rPr>
                  <w:noProof/>
                  <w:u w:val="single"/>
                </w:rPr>
                <w:t>http://nintendotoday.com/binding-of-isaac-afterbirth-tips-switch/</w:t>
              </w:r>
              <w:r>
                <w:rPr>
                  <w:noProof/>
                </w:rPr>
                <w:br/>
                <w:t>[Accessed 24 November 2018].</w:t>
              </w:r>
            </w:p>
            <w:p w:rsidR="00B03314" w:rsidRDefault="00B03314" w:rsidP="00B03314">
              <w:pPr>
                <w:pStyle w:val="Bibliography"/>
                <w:rPr>
                  <w:noProof/>
                </w:rPr>
              </w:pPr>
              <w:r>
                <w:rPr>
                  <w:noProof/>
                </w:rPr>
                <w:t xml:space="preserve">Path of Exile Wiki, 2018. </w:t>
              </w:r>
              <w:r>
                <w:rPr>
                  <w:i/>
                  <w:iCs/>
                  <w:noProof/>
                </w:rPr>
                <w:t xml:space="preserve">League. </w:t>
              </w:r>
              <w:r>
                <w:rPr>
                  <w:noProof/>
                </w:rPr>
                <w:t xml:space="preserve">[Online] </w:t>
              </w:r>
              <w:r>
                <w:rPr>
                  <w:noProof/>
                </w:rPr>
                <w:br/>
                <w:t xml:space="preserve">Available at: </w:t>
              </w:r>
              <w:r>
                <w:rPr>
                  <w:noProof/>
                  <w:u w:val="single"/>
                </w:rPr>
                <w:t>https://pathofexile.gamepedia.com/League</w:t>
              </w:r>
              <w:r>
                <w:rPr>
                  <w:noProof/>
                </w:rPr>
                <w:br/>
                <w:t>[Accessed 24 Novemeber 2018].</w:t>
              </w:r>
            </w:p>
            <w:p w:rsidR="00B03314" w:rsidRDefault="00B03314" w:rsidP="00B03314">
              <w:pPr>
                <w:pStyle w:val="Bibliography"/>
                <w:rPr>
                  <w:noProof/>
                </w:rPr>
              </w:pPr>
              <w:r>
                <w:rPr>
                  <w:noProof/>
                </w:rPr>
                <w:t xml:space="preserve">Tahreyn, 2017. </w:t>
              </w:r>
              <w:r>
                <w:rPr>
                  <w:i/>
                  <w:iCs/>
                  <w:noProof/>
                </w:rPr>
                <w:t xml:space="preserve">[3.1] SRS LL Auramancer in-depth guide. </w:t>
              </w:r>
              <w:r>
                <w:rPr>
                  <w:noProof/>
                </w:rPr>
                <w:t xml:space="preserve">[Online] </w:t>
              </w:r>
              <w:r>
                <w:rPr>
                  <w:noProof/>
                </w:rPr>
                <w:br/>
                <w:t xml:space="preserve">Available at: </w:t>
              </w:r>
              <w:r>
                <w:rPr>
                  <w:noProof/>
                  <w:u w:val="single"/>
                </w:rPr>
                <w:t>http://www.pathofexile.com/forum/view-thread/1816896</w:t>
              </w:r>
              <w:r>
                <w:rPr>
                  <w:noProof/>
                </w:rPr>
                <w:br/>
                <w:t>[Accessed 24 November 2018].</w:t>
              </w:r>
            </w:p>
            <w:p w:rsidR="00B03314" w:rsidRDefault="00B03314" w:rsidP="00B03314">
              <w:r>
                <w:rPr>
                  <w:b/>
                  <w:bCs/>
                  <w:noProof/>
                </w:rPr>
                <w:fldChar w:fldCharType="end"/>
              </w:r>
            </w:p>
          </w:sdtContent>
        </w:sdt>
      </w:sdtContent>
    </w:sdt>
    <w:p w:rsidR="00B03314" w:rsidRPr="009B4FBC" w:rsidRDefault="00B03314" w:rsidP="009B4FBC"/>
    <w:sectPr w:rsidR="00B03314" w:rsidRPr="009B4FBC" w:rsidSect="00F20AE9">
      <w:footerReference w:type="default" r:id="rId35"/>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10E95" w:rsidRDefault="00210E95" w:rsidP="005B3353">
      <w:pPr>
        <w:spacing w:after="0" w:line="240" w:lineRule="auto"/>
      </w:pPr>
      <w:r>
        <w:separator/>
      </w:r>
    </w:p>
  </w:endnote>
  <w:endnote w:type="continuationSeparator" w:id="0">
    <w:p w:rsidR="00210E95" w:rsidRDefault="00210E95" w:rsidP="005B33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5000" w:type="pct"/>
      <w:jc w:val="center"/>
      <w:tblCellMar>
        <w:top w:w="144" w:type="dxa"/>
        <w:left w:w="115" w:type="dxa"/>
        <w:bottom w:w="144" w:type="dxa"/>
        <w:right w:w="115" w:type="dxa"/>
      </w:tblCellMar>
      <w:tblLook w:val="04A0" w:firstRow="1" w:lastRow="0" w:firstColumn="1" w:lastColumn="0" w:noHBand="0" w:noVBand="1"/>
    </w:tblPr>
    <w:tblGrid>
      <w:gridCol w:w="4535"/>
      <w:gridCol w:w="4491"/>
    </w:tblGrid>
    <w:tr w:rsidR="00210E95">
      <w:trPr>
        <w:trHeight w:hRule="exact" w:val="115"/>
        <w:jc w:val="center"/>
      </w:trPr>
      <w:tc>
        <w:tcPr>
          <w:tcW w:w="4686" w:type="dxa"/>
          <w:shd w:val="clear" w:color="auto" w:fill="4472C4" w:themeFill="accent1"/>
          <w:tcMar>
            <w:top w:w="0" w:type="dxa"/>
            <w:bottom w:w="0" w:type="dxa"/>
          </w:tcMar>
        </w:tcPr>
        <w:p w:rsidR="00210E95" w:rsidRDefault="00210E95">
          <w:pPr>
            <w:pStyle w:val="Header"/>
            <w:rPr>
              <w:caps/>
              <w:sz w:val="18"/>
            </w:rPr>
          </w:pPr>
        </w:p>
      </w:tc>
      <w:tc>
        <w:tcPr>
          <w:tcW w:w="4674" w:type="dxa"/>
          <w:shd w:val="clear" w:color="auto" w:fill="4472C4" w:themeFill="accent1"/>
          <w:tcMar>
            <w:top w:w="0" w:type="dxa"/>
            <w:bottom w:w="0" w:type="dxa"/>
          </w:tcMar>
        </w:tcPr>
        <w:p w:rsidR="00210E95" w:rsidRDefault="00210E95">
          <w:pPr>
            <w:pStyle w:val="Header"/>
            <w:jc w:val="right"/>
            <w:rPr>
              <w:caps/>
              <w:sz w:val="18"/>
            </w:rPr>
          </w:pPr>
        </w:p>
      </w:tc>
    </w:tr>
    <w:tr w:rsidR="00210E95">
      <w:trPr>
        <w:jc w:val="center"/>
      </w:trPr>
      <w:sdt>
        <w:sdtPr>
          <w:rPr>
            <w:caps/>
            <w:color w:val="808080" w:themeColor="background1" w:themeShade="80"/>
            <w:sz w:val="18"/>
            <w:szCs w:val="18"/>
          </w:rPr>
          <w:alias w:val="Author"/>
          <w:tag w:val=""/>
          <w:id w:val="1534151868"/>
          <w:placeholder>
            <w:docPart w:val="538ABCDE2A2B4A22BE2EAA0CA9FF0C93"/>
          </w:placeholder>
          <w:dataBinding w:prefixMappings="xmlns:ns0='http://purl.org/dc/elements/1.1/' xmlns:ns1='http://schemas.openxmlformats.org/package/2006/metadata/core-properties' " w:xpath="/ns1:coreProperties[1]/ns0:creator[1]" w:storeItemID="{6C3C8BC8-F283-45AE-878A-BAB7291924A1}"/>
          <w:text/>
        </w:sdtPr>
        <w:sdtEndPr/>
        <w:sdtContent>
          <w:tc>
            <w:tcPr>
              <w:tcW w:w="4686" w:type="dxa"/>
              <w:shd w:val="clear" w:color="auto" w:fill="auto"/>
              <w:vAlign w:val="center"/>
            </w:tcPr>
            <w:p w:rsidR="00210E95" w:rsidRDefault="00210E95">
              <w:pPr>
                <w:pStyle w:val="Footer"/>
                <w:rPr>
                  <w:caps/>
                  <w:color w:val="808080" w:themeColor="background1" w:themeShade="80"/>
                  <w:sz w:val="18"/>
                  <w:szCs w:val="18"/>
                </w:rPr>
              </w:pPr>
              <w:r>
                <w:rPr>
                  <w:caps/>
                  <w:color w:val="808080" w:themeColor="background1" w:themeShade="80"/>
                  <w:sz w:val="18"/>
                  <w:szCs w:val="18"/>
                </w:rPr>
                <w:t>Nathan Balfour 2018 (N0784536)</w:t>
              </w:r>
            </w:p>
          </w:tc>
        </w:sdtContent>
      </w:sdt>
      <w:tc>
        <w:tcPr>
          <w:tcW w:w="4674" w:type="dxa"/>
          <w:shd w:val="clear" w:color="auto" w:fill="auto"/>
          <w:vAlign w:val="center"/>
        </w:tcPr>
        <w:p w:rsidR="00210E95" w:rsidRDefault="00210E95">
          <w:pPr>
            <w:pStyle w:val="Footer"/>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rsidR="00210E95" w:rsidRDefault="00210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10E95" w:rsidRDefault="00210E95" w:rsidP="005B3353">
      <w:pPr>
        <w:spacing w:after="0" w:line="240" w:lineRule="auto"/>
      </w:pPr>
      <w:r>
        <w:separator/>
      </w:r>
    </w:p>
  </w:footnote>
  <w:footnote w:type="continuationSeparator" w:id="0">
    <w:p w:rsidR="00210E95" w:rsidRDefault="00210E95" w:rsidP="005B3353">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9"/>
  <w:proofState w:spelling="clean" w:grammar="clean"/>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c1sbQwtLQ0NrC0sDBR0lEKTi0uzszPAykwrwUAlmLXnCwAAAA="/>
  </w:docVars>
  <w:rsids>
    <w:rsidRoot w:val="007D63CB"/>
    <w:rsid w:val="00012359"/>
    <w:rsid w:val="00016F15"/>
    <w:rsid w:val="00075985"/>
    <w:rsid w:val="000B4A9D"/>
    <w:rsid w:val="000C0D99"/>
    <w:rsid w:val="000D5B0E"/>
    <w:rsid w:val="001139F1"/>
    <w:rsid w:val="00115E66"/>
    <w:rsid w:val="00161ABD"/>
    <w:rsid w:val="0019642A"/>
    <w:rsid w:val="001B4E71"/>
    <w:rsid w:val="001F20A0"/>
    <w:rsid w:val="00210E95"/>
    <w:rsid w:val="00213AA8"/>
    <w:rsid w:val="00276B80"/>
    <w:rsid w:val="00281420"/>
    <w:rsid w:val="002F0F7D"/>
    <w:rsid w:val="00325A35"/>
    <w:rsid w:val="00332CF0"/>
    <w:rsid w:val="00355D02"/>
    <w:rsid w:val="00382BA7"/>
    <w:rsid w:val="00390705"/>
    <w:rsid w:val="00391D66"/>
    <w:rsid w:val="003C3722"/>
    <w:rsid w:val="00430DFF"/>
    <w:rsid w:val="0045544B"/>
    <w:rsid w:val="00472DB6"/>
    <w:rsid w:val="004967E7"/>
    <w:rsid w:val="005456AE"/>
    <w:rsid w:val="005A2091"/>
    <w:rsid w:val="005B317C"/>
    <w:rsid w:val="005B3353"/>
    <w:rsid w:val="005C1AFA"/>
    <w:rsid w:val="005F0124"/>
    <w:rsid w:val="00690BF9"/>
    <w:rsid w:val="006F6048"/>
    <w:rsid w:val="00707356"/>
    <w:rsid w:val="00732819"/>
    <w:rsid w:val="00750F97"/>
    <w:rsid w:val="00752741"/>
    <w:rsid w:val="0077329B"/>
    <w:rsid w:val="00781A1E"/>
    <w:rsid w:val="007D63CB"/>
    <w:rsid w:val="008234B8"/>
    <w:rsid w:val="008243FE"/>
    <w:rsid w:val="0088318B"/>
    <w:rsid w:val="008A35E0"/>
    <w:rsid w:val="008B67F6"/>
    <w:rsid w:val="008C4FCD"/>
    <w:rsid w:val="00904DE3"/>
    <w:rsid w:val="00944FFE"/>
    <w:rsid w:val="009561C7"/>
    <w:rsid w:val="00956280"/>
    <w:rsid w:val="009B24C5"/>
    <w:rsid w:val="009B4FBC"/>
    <w:rsid w:val="009D1588"/>
    <w:rsid w:val="00A82512"/>
    <w:rsid w:val="00A834F4"/>
    <w:rsid w:val="00AA0C25"/>
    <w:rsid w:val="00AE3876"/>
    <w:rsid w:val="00B03314"/>
    <w:rsid w:val="00B434E1"/>
    <w:rsid w:val="00BB318A"/>
    <w:rsid w:val="00C05FC2"/>
    <w:rsid w:val="00C106FF"/>
    <w:rsid w:val="00C72BAD"/>
    <w:rsid w:val="00CE2D0F"/>
    <w:rsid w:val="00CF36E5"/>
    <w:rsid w:val="00D1431B"/>
    <w:rsid w:val="00D45BA3"/>
    <w:rsid w:val="00D97044"/>
    <w:rsid w:val="00DD283B"/>
    <w:rsid w:val="00E5787B"/>
    <w:rsid w:val="00E87510"/>
    <w:rsid w:val="00EE6F15"/>
    <w:rsid w:val="00F20AE9"/>
    <w:rsid w:val="00F2653C"/>
    <w:rsid w:val="00FD00CE"/>
    <w:rsid w:val="00FD6AB4"/>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4FD4511D"/>
  <w15:chartTrackingRefBased/>
  <w15:docId w15:val="{477AEEBC-F384-4391-A002-7C81D23D87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D283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D283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4967E7"/>
    <w:pPr>
      <w:spacing w:after="200" w:line="240" w:lineRule="auto"/>
    </w:pPr>
    <w:rPr>
      <w:i/>
      <w:iCs/>
      <w:color w:val="44546A" w:themeColor="text2"/>
      <w:sz w:val="18"/>
      <w:szCs w:val="18"/>
    </w:rPr>
  </w:style>
  <w:style w:type="paragraph" w:styleId="Header">
    <w:name w:val="header"/>
    <w:basedOn w:val="Normal"/>
    <w:link w:val="HeaderChar"/>
    <w:uiPriority w:val="99"/>
    <w:unhideWhenUsed/>
    <w:rsid w:val="005B33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3353"/>
  </w:style>
  <w:style w:type="paragraph" w:styleId="Footer">
    <w:name w:val="footer"/>
    <w:basedOn w:val="Normal"/>
    <w:link w:val="FooterChar"/>
    <w:uiPriority w:val="99"/>
    <w:unhideWhenUsed/>
    <w:rsid w:val="005B33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3353"/>
  </w:style>
  <w:style w:type="paragraph" w:styleId="NoSpacing">
    <w:name w:val="No Spacing"/>
    <w:link w:val="NoSpacingChar"/>
    <w:uiPriority w:val="1"/>
    <w:qFormat/>
    <w:rsid w:val="00F20AE9"/>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F20AE9"/>
    <w:rPr>
      <w:rFonts w:eastAsiaTheme="minorEastAsia"/>
      <w:lang w:val="en-US"/>
    </w:rPr>
  </w:style>
  <w:style w:type="character" w:customStyle="1" w:styleId="Heading1Char">
    <w:name w:val="Heading 1 Char"/>
    <w:basedOn w:val="DefaultParagraphFont"/>
    <w:link w:val="Heading1"/>
    <w:uiPriority w:val="9"/>
    <w:rsid w:val="00DD283B"/>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D283B"/>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DD283B"/>
    <w:pPr>
      <w:outlineLvl w:val="9"/>
    </w:pPr>
    <w:rPr>
      <w:lang w:val="en-US"/>
    </w:rPr>
  </w:style>
  <w:style w:type="paragraph" w:styleId="TOC1">
    <w:name w:val="toc 1"/>
    <w:basedOn w:val="Normal"/>
    <w:next w:val="Normal"/>
    <w:autoRedefine/>
    <w:uiPriority w:val="39"/>
    <w:unhideWhenUsed/>
    <w:rsid w:val="00DD283B"/>
    <w:pPr>
      <w:spacing w:after="100"/>
    </w:pPr>
  </w:style>
  <w:style w:type="paragraph" w:styleId="TOC2">
    <w:name w:val="toc 2"/>
    <w:basedOn w:val="Normal"/>
    <w:next w:val="Normal"/>
    <w:autoRedefine/>
    <w:uiPriority w:val="39"/>
    <w:unhideWhenUsed/>
    <w:rsid w:val="00DD283B"/>
    <w:pPr>
      <w:spacing w:after="100"/>
      <w:ind w:left="220"/>
    </w:pPr>
  </w:style>
  <w:style w:type="character" w:styleId="Hyperlink">
    <w:name w:val="Hyperlink"/>
    <w:basedOn w:val="DefaultParagraphFont"/>
    <w:uiPriority w:val="99"/>
    <w:unhideWhenUsed/>
    <w:rsid w:val="00DD283B"/>
    <w:rPr>
      <w:color w:val="0563C1" w:themeColor="hyperlink"/>
      <w:u w:val="single"/>
    </w:rPr>
  </w:style>
  <w:style w:type="table" w:styleId="TableGrid">
    <w:name w:val="Table Grid"/>
    <w:basedOn w:val="TableNormal"/>
    <w:uiPriority w:val="39"/>
    <w:rsid w:val="00016F1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B4FBC"/>
    <w:rPr>
      <w:color w:val="808080"/>
      <w:shd w:val="clear" w:color="auto" w:fill="E6E6E6"/>
    </w:rPr>
  </w:style>
  <w:style w:type="paragraph" w:styleId="Bibliography">
    <w:name w:val="Bibliography"/>
    <w:basedOn w:val="Normal"/>
    <w:next w:val="Normal"/>
    <w:uiPriority w:val="37"/>
    <w:unhideWhenUsed/>
    <w:rsid w:val="00B033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6955612">
      <w:bodyDiv w:val="1"/>
      <w:marLeft w:val="0"/>
      <w:marRight w:val="0"/>
      <w:marTop w:val="0"/>
      <w:marBottom w:val="0"/>
      <w:divBdr>
        <w:top w:val="none" w:sz="0" w:space="0" w:color="auto"/>
        <w:left w:val="none" w:sz="0" w:space="0" w:color="auto"/>
        <w:bottom w:val="none" w:sz="0" w:space="0" w:color="auto"/>
        <w:right w:val="none" w:sz="0" w:space="0" w:color="auto"/>
      </w:divBdr>
    </w:div>
    <w:div w:id="446194460">
      <w:bodyDiv w:val="1"/>
      <w:marLeft w:val="0"/>
      <w:marRight w:val="0"/>
      <w:marTop w:val="0"/>
      <w:marBottom w:val="0"/>
      <w:divBdr>
        <w:top w:val="none" w:sz="0" w:space="0" w:color="auto"/>
        <w:left w:val="none" w:sz="0" w:space="0" w:color="auto"/>
        <w:bottom w:val="none" w:sz="0" w:space="0" w:color="auto"/>
        <w:right w:val="none" w:sz="0" w:space="0" w:color="auto"/>
      </w:divBdr>
    </w:div>
    <w:div w:id="480582993">
      <w:bodyDiv w:val="1"/>
      <w:marLeft w:val="0"/>
      <w:marRight w:val="0"/>
      <w:marTop w:val="0"/>
      <w:marBottom w:val="0"/>
      <w:divBdr>
        <w:top w:val="none" w:sz="0" w:space="0" w:color="auto"/>
        <w:left w:val="none" w:sz="0" w:space="0" w:color="auto"/>
        <w:bottom w:val="none" w:sz="0" w:space="0" w:color="auto"/>
        <w:right w:val="none" w:sz="0" w:space="0" w:color="auto"/>
      </w:divBdr>
    </w:div>
    <w:div w:id="606086601">
      <w:bodyDiv w:val="1"/>
      <w:marLeft w:val="0"/>
      <w:marRight w:val="0"/>
      <w:marTop w:val="0"/>
      <w:marBottom w:val="0"/>
      <w:divBdr>
        <w:top w:val="none" w:sz="0" w:space="0" w:color="auto"/>
        <w:left w:val="none" w:sz="0" w:space="0" w:color="auto"/>
        <w:bottom w:val="none" w:sz="0" w:space="0" w:color="auto"/>
        <w:right w:val="none" w:sz="0" w:space="0" w:color="auto"/>
      </w:divBdr>
    </w:div>
    <w:div w:id="693306558">
      <w:bodyDiv w:val="1"/>
      <w:marLeft w:val="0"/>
      <w:marRight w:val="0"/>
      <w:marTop w:val="0"/>
      <w:marBottom w:val="0"/>
      <w:divBdr>
        <w:top w:val="none" w:sz="0" w:space="0" w:color="auto"/>
        <w:left w:val="none" w:sz="0" w:space="0" w:color="auto"/>
        <w:bottom w:val="none" w:sz="0" w:space="0" w:color="auto"/>
        <w:right w:val="none" w:sz="0" w:space="0" w:color="auto"/>
      </w:divBdr>
    </w:div>
    <w:div w:id="1528716855">
      <w:bodyDiv w:val="1"/>
      <w:marLeft w:val="0"/>
      <w:marRight w:val="0"/>
      <w:marTop w:val="0"/>
      <w:marBottom w:val="0"/>
      <w:divBdr>
        <w:top w:val="none" w:sz="0" w:space="0" w:color="auto"/>
        <w:left w:val="none" w:sz="0" w:space="0" w:color="auto"/>
        <w:bottom w:val="none" w:sz="0" w:space="0" w:color="auto"/>
        <w:right w:val="none" w:sz="0" w:space="0" w:color="auto"/>
      </w:divBdr>
    </w:div>
    <w:div w:id="1953434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glossaryDocument" Target="glossary/document.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538ABCDE2A2B4A22BE2EAA0CA9FF0C93"/>
        <w:category>
          <w:name w:val="General"/>
          <w:gallery w:val="placeholder"/>
        </w:category>
        <w:types>
          <w:type w:val="bbPlcHdr"/>
        </w:types>
        <w:behaviors>
          <w:behavior w:val="content"/>
        </w:behaviors>
        <w:guid w:val="{032BA0BA-28B0-41BC-81E1-5ED132222C06}"/>
      </w:docPartPr>
      <w:docPartBody>
        <w:p w:rsidR="00012D51" w:rsidRDefault="00323EED" w:rsidP="00323EED">
          <w:pPr>
            <w:pStyle w:val="538ABCDE2A2B4A22BE2EAA0CA9FF0C93"/>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23EED"/>
    <w:rsid w:val="00012D51"/>
    <w:rsid w:val="00323EED"/>
    <w:rsid w:val="004C1C24"/>
    <w:rsid w:val="00831BA6"/>
    <w:rsid w:val="00BE1EE5"/>
    <w:rsid w:val="00CF4B34"/>
    <w:rsid w:val="00D72008"/>
    <w:rsid w:val="00F43C0D"/>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23EED"/>
    <w:rPr>
      <w:color w:val="808080"/>
    </w:rPr>
  </w:style>
  <w:style w:type="paragraph" w:customStyle="1" w:styleId="538ABCDE2A2B4A22BE2EAA0CA9FF0C93">
    <w:name w:val="538ABCDE2A2B4A22BE2EAA0CA9FF0C93"/>
    <w:rsid w:val="00323EE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Ale18</b:Tag>
    <b:SourceType>InternetSite</b:SourceType>
    <b:Guid>{AD387D30-6AFD-4503-B616-814CD9A1F65F}</b:Guid>
    <b:Author>
      <b:Author>
        <b:NameList>
          <b:Person>
            <b:Last>Mchugh</b:Last>
            <b:First>Alex</b:First>
          </b:Person>
        </b:NameList>
      </b:Author>
    </b:Author>
    <b:Title>What is a roguelike?</b:Title>
    <b:Year>2018</b:Year>
    <b:YearAccessed>2018</b:YearAccessed>
    <b:MonthAccessed>November</b:MonthAccessed>
    <b:DayAccessed>24</b:DayAccessed>
    <b:URL>https://www.greenmangaming.com/blog/what-is-a-roguelike/</b:URL>
    <b:RefOrder>5</b:RefOrder>
  </b:Source>
  <b:Source>
    <b:Tag>Eri12</b:Tag>
    <b:SourceType>InternetSite</b:SourceType>
    <b:Guid>{AF668327-2DBC-4B39-8AC9-804C16C5C7D6}</b:Guid>
    <b:Author>
      <b:Author>
        <b:NameList>
          <b:Person>
            <b:Last>Kain</b:Last>
            <b:First>Erik</b:First>
          </b:Person>
        </b:NameList>
      </b:Author>
    </b:Author>
    <b:Title>This Is Path Of Exile's Insanely Awesome Passive Skill Tree</b:Title>
    <b:Year>2012</b:Year>
    <b:YearAccessed>2018</b:YearAccessed>
    <b:MonthAccessed>November</b:MonthAccessed>
    <b:DayAccessed>24</b:DayAccessed>
    <b:URL>https://www.forbes.com/sites/erikkain/2012/08/14/this-is-path-of-exiles-insanely-awesome-skill-tree/</b:URL>
    <b:RefOrder>1</b:RefOrder>
  </b:Source>
  <b:Source>
    <b:Tag>Pat18</b:Tag>
    <b:SourceType>InternetSite</b:SourceType>
    <b:Guid>{E59B33F1-7669-4A3D-AFF5-216547681732}</b:Guid>
    <b:Author>
      <b:Author>
        <b:Corporate>Path of Exile Wiki</b:Corporate>
      </b:Author>
    </b:Author>
    <b:Title>League</b:Title>
    <b:Year>2018</b:Year>
    <b:YearAccessed>2018</b:YearAccessed>
    <b:MonthAccessed>Novemeber</b:MonthAccessed>
    <b:DayAccessed>24</b:DayAccessed>
    <b:URL>https://pathofexile.gamepedia.com/League</b:URL>
    <b:RefOrder>2</b:RefOrder>
  </b:Source>
  <b:Source>
    <b:Tag>Tah17</b:Tag>
    <b:SourceType>InternetSite</b:SourceType>
    <b:Guid>{CDE0A23D-D89E-4964-BE34-42C544144FE2}</b:Guid>
    <b:Author>
      <b:Author>
        <b:NameList>
          <b:Person>
            <b:Last>Tahreyn</b:Last>
          </b:Person>
        </b:NameList>
      </b:Author>
    </b:Author>
    <b:Title>[3.1] SRS LL Auramancer in-depth guide</b:Title>
    <b:Year>2017</b:Year>
    <b:YearAccessed>2018</b:YearAccessed>
    <b:MonthAccessed>November</b:MonthAccessed>
    <b:DayAccessed>24</b:DayAccessed>
    <b:URL>http://www.pathofexile.com/forum/view-thread/1816896</b:URL>
    <b:RefOrder>3</b:RefOrder>
  </b:Source>
  <b:Source>
    <b:Tag>Nin17</b:Tag>
    <b:SourceType>InternetSite</b:SourceType>
    <b:Guid>{13954397-DF21-4D7E-908E-632838F7C0CE}</b:Guid>
    <b:Author>
      <b:Author>
        <b:Corporate>Nintendo Today</b:Corporate>
      </b:Author>
    </b:Author>
    <b:Title>7 tips and tricks to help you not suck at the Binding of Isaac: Afterbirth</b:Title>
    <b:Year>2017</b:Year>
    <b:YearAccessed>2018</b:YearAccessed>
    <b:MonthAccessed>November</b:MonthAccessed>
    <b:DayAccessed>24</b:DayAccessed>
    <b:URL>http://nintendotoday.com/binding-of-isaac-afterbirth-tips-switch/</b:URL>
    <b:RefOrder>4</b:RefOrder>
  </b:Source>
</b:Sources>
</file>

<file path=customXml/itemProps1.xml><?xml version="1.0" encoding="utf-8"?>
<ds:datastoreItem xmlns:ds="http://schemas.openxmlformats.org/officeDocument/2006/customXml" ds:itemID="{494118F4-8909-4E36-AC9A-242D20C1FE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30</TotalTime>
  <Pages>27</Pages>
  <Words>2652</Words>
  <Characters>15118</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Roguelike progression system write up</vt:lpstr>
    </vt:vector>
  </TitlesOfParts>
  <Company/>
  <LinksUpToDate>false</LinksUpToDate>
  <CharactersWithSpaces>17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guelike progression system write up</dc:title>
  <dc:subject>By Nathan Balfour</dc:subject>
  <dc:creator>Nathan Balfour 2018 (N0784536)</dc:creator>
  <cp:keywords/>
  <dc:description/>
  <cp:lastModifiedBy>Nayphilim</cp:lastModifiedBy>
  <cp:revision>23</cp:revision>
  <dcterms:created xsi:type="dcterms:W3CDTF">2018-11-20T17:14:00Z</dcterms:created>
  <dcterms:modified xsi:type="dcterms:W3CDTF">2018-12-08T20:55:00Z</dcterms:modified>
</cp:coreProperties>
</file>